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07C77" w14:textId="11E0AAC8" w:rsidR="004D18BE" w:rsidRPr="009B7B94" w:rsidRDefault="004D18BE" w:rsidP="009B7B94">
      <w:pPr>
        <w:pStyle w:val="Heading1"/>
      </w:pPr>
      <w:r w:rsidRPr="009B7B94">
        <w:t xml:space="preserve">Instruction Sheet for the Candidate </w:t>
      </w:r>
    </w:p>
    <w:tbl>
      <w:tblPr>
        <w:tblStyle w:val="TableGrid"/>
        <w:tblpPr w:leftFromText="180" w:rightFromText="180" w:vertAnchor="text" w:horzAnchor="margin" w:tblpXSpec="center" w:tblpY="147"/>
        <w:tblW w:w="9356" w:type="dxa"/>
        <w:tblLayout w:type="fixed"/>
        <w:tblLook w:val="04A0" w:firstRow="1" w:lastRow="0" w:firstColumn="1" w:lastColumn="0" w:noHBand="0" w:noVBand="1"/>
      </w:tblPr>
      <w:tblGrid>
        <w:gridCol w:w="1795"/>
        <w:gridCol w:w="7561"/>
      </w:tblGrid>
      <w:tr w:rsidR="000B551F" w:rsidRPr="009B7B94" w14:paraId="65D5DD81" w14:textId="77777777" w:rsidTr="005020C6">
        <w:trPr>
          <w:trHeight w:val="20"/>
        </w:trPr>
        <w:tc>
          <w:tcPr>
            <w:tcW w:w="1795" w:type="dxa"/>
            <w:shd w:val="clear" w:color="auto" w:fill="F2F2F2" w:themeFill="background1" w:themeFillShade="F2"/>
            <w:vAlign w:val="center"/>
          </w:tcPr>
          <w:p w14:paraId="46CA0D31" w14:textId="77777777" w:rsidR="000B551F" w:rsidRPr="009B7B94" w:rsidRDefault="000B551F" w:rsidP="000B551F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Qualification</w:t>
            </w:r>
          </w:p>
        </w:tc>
        <w:tc>
          <w:tcPr>
            <w:tcW w:w="7561" w:type="dxa"/>
            <w:vAlign w:val="center"/>
          </w:tcPr>
          <w:p w14:paraId="5068F6EE" w14:textId="6F9B9763" w:rsidR="000B551F" w:rsidRPr="005020C6" w:rsidRDefault="000B551F" w:rsidP="000B551F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5020C6">
              <w:rPr>
                <w:rFonts w:asciiTheme="majorBidi" w:eastAsiaTheme="majorEastAsia" w:hAnsiTheme="majorBidi" w:cstheme="majorBidi"/>
                <w:b/>
                <w:bCs/>
              </w:rPr>
              <w:t xml:space="preserve">Tourism Management (Level- </w:t>
            </w:r>
            <w:r w:rsidR="007F256A">
              <w:rPr>
                <w:rFonts w:asciiTheme="majorBidi" w:eastAsiaTheme="majorEastAsia" w:hAnsiTheme="majorBidi" w:cstheme="majorBidi"/>
                <w:b/>
                <w:bCs/>
              </w:rPr>
              <w:t>5</w:t>
            </w:r>
            <w:r w:rsidRPr="005020C6">
              <w:rPr>
                <w:rFonts w:asciiTheme="majorBidi" w:eastAsiaTheme="majorEastAsia" w:hAnsiTheme="majorBidi" w:cstheme="majorBidi"/>
                <w:b/>
                <w:bCs/>
              </w:rPr>
              <w:t>)</w:t>
            </w:r>
          </w:p>
        </w:tc>
      </w:tr>
      <w:tr w:rsidR="000B551F" w:rsidRPr="009B7B94" w14:paraId="3A89C221" w14:textId="77777777" w:rsidTr="005020C6">
        <w:trPr>
          <w:trHeight w:val="20"/>
        </w:trPr>
        <w:tc>
          <w:tcPr>
            <w:tcW w:w="1795" w:type="dxa"/>
            <w:shd w:val="clear" w:color="auto" w:fill="F2F2F2" w:themeFill="background1" w:themeFillShade="F2"/>
            <w:vAlign w:val="center"/>
          </w:tcPr>
          <w:p w14:paraId="589F7DEC" w14:textId="4A3D4029" w:rsidR="000B551F" w:rsidRPr="009B7B94" w:rsidRDefault="000B551F" w:rsidP="000B551F">
            <w:pPr>
              <w:rPr>
                <w:rFonts w:asciiTheme="majorBidi" w:hAnsiTheme="majorBidi" w:cstheme="majorBidi"/>
                <w:b/>
                <w:bCs/>
                <w:noProof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Competency Standard</w:t>
            </w:r>
            <w:r>
              <w:rPr>
                <w:rFonts w:asciiTheme="majorBidi" w:hAnsiTheme="majorBidi" w:cstheme="majorBidi"/>
                <w:b/>
                <w:bCs/>
              </w:rPr>
              <w:t xml:space="preserve"> (s)</w:t>
            </w:r>
          </w:p>
        </w:tc>
        <w:tc>
          <w:tcPr>
            <w:tcW w:w="7561" w:type="dxa"/>
            <w:vAlign w:val="center"/>
          </w:tcPr>
          <w:p w14:paraId="2D91BBE1" w14:textId="77777777" w:rsidR="007F256A" w:rsidRPr="007F256A" w:rsidRDefault="007F256A" w:rsidP="007F256A">
            <w:pPr>
              <w:rPr>
                <w:rFonts w:asciiTheme="majorBidi" w:hAnsiTheme="majorBidi" w:cstheme="majorBidi"/>
                <w:b/>
                <w:bCs/>
              </w:rPr>
            </w:pPr>
            <w:r w:rsidRPr="007F256A">
              <w:rPr>
                <w:rFonts w:asciiTheme="majorBidi" w:hAnsiTheme="majorBidi" w:cstheme="majorBidi"/>
                <w:b/>
                <w:bCs/>
              </w:rPr>
              <w:t>Manage Corporate Social Responsibility</w:t>
            </w:r>
          </w:p>
          <w:p w14:paraId="4AE162D5" w14:textId="77777777" w:rsidR="007F256A" w:rsidRPr="007F256A" w:rsidRDefault="007F256A" w:rsidP="007F256A">
            <w:pPr>
              <w:rPr>
                <w:rFonts w:asciiTheme="majorBidi" w:hAnsiTheme="majorBidi" w:cstheme="majorBidi"/>
                <w:b/>
                <w:bCs/>
              </w:rPr>
            </w:pPr>
            <w:r w:rsidRPr="007F256A">
              <w:rPr>
                <w:rFonts w:asciiTheme="majorBidi" w:hAnsiTheme="majorBidi" w:cstheme="majorBidi"/>
                <w:b/>
                <w:bCs/>
              </w:rPr>
              <w:t>Provide Administrative Services</w:t>
            </w:r>
          </w:p>
          <w:p w14:paraId="439952C8" w14:textId="77777777" w:rsidR="007F256A" w:rsidRPr="007F256A" w:rsidRDefault="007F256A" w:rsidP="007F256A">
            <w:pPr>
              <w:rPr>
                <w:rFonts w:asciiTheme="majorBidi" w:hAnsiTheme="majorBidi" w:cstheme="majorBidi"/>
                <w:b/>
                <w:bCs/>
              </w:rPr>
            </w:pPr>
            <w:r w:rsidRPr="007F256A">
              <w:rPr>
                <w:rFonts w:asciiTheme="majorBidi" w:hAnsiTheme="majorBidi" w:cstheme="majorBidi"/>
                <w:b/>
                <w:bCs/>
              </w:rPr>
              <w:t>Develop Professional Relationships with Stakeholders</w:t>
            </w:r>
          </w:p>
          <w:p w14:paraId="6C098E7B" w14:textId="77777777" w:rsidR="007F256A" w:rsidRPr="007F256A" w:rsidRDefault="007F256A" w:rsidP="007F256A">
            <w:pPr>
              <w:rPr>
                <w:rFonts w:asciiTheme="majorBidi" w:hAnsiTheme="majorBidi" w:cstheme="majorBidi"/>
                <w:b/>
                <w:bCs/>
              </w:rPr>
            </w:pPr>
            <w:r w:rsidRPr="007F256A">
              <w:rPr>
                <w:rFonts w:asciiTheme="majorBidi" w:hAnsiTheme="majorBidi" w:cstheme="majorBidi"/>
                <w:b/>
                <w:bCs/>
              </w:rPr>
              <w:t>Execute Event Management</w:t>
            </w:r>
          </w:p>
          <w:p w14:paraId="45ABFDFE" w14:textId="77777777" w:rsidR="007F256A" w:rsidRPr="007F256A" w:rsidRDefault="007F256A" w:rsidP="007F256A">
            <w:pPr>
              <w:rPr>
                <w:rFonts w:asciiTheme="majorBidi" w:hAnsiTheme="majorBidi" w:cstheme="majorBidi"/>
                <w:b/>
                <w:bCs/>
              </w:rPr>
            </w:pPr>
            <w:r w:rsidRPr="007F256A">
              <w:rPr>
                <w:rFonts w:asciiTheme="majorBidi" w:hAnsiTheme="majorBidi" w:cstheme="majorBidi"/>
                <w:b/>
                <w:bCs/>
              </w:rPr>
              <w:t>Manage Tourism Project</w:t>
            </w:r>
          </w:p>
          <w:p w14:paraId="723BD61B" w14:textId="77777777" w:rsidR="007F256A" w:rsidRPr="007F256A" w:rsidRDefault="007F256A" w:rsidP="007F256A">
            <w:pPr>
              <w:rPr>
                <w:rFonts w:asciiTheme="majorBidi" w:hAnsiTheme="majorBidi" w:cstheme="majorBidi"/>
                <w:b/>
                <w:bCs/>
              </w:rPr>
            </w:pPr>
            <w:r w:rsidRPr="007F256A">
              <w:rPr>
                <w:rFonts w:asciiTheme="majorBidi" w:hAnsiTheme="majorBidi" w:cstheme="majorBidi"/>
                <w:b/>
                <w:bCs/>
              </w:rPr>
              <w:t>Conduct Tour Camping</w:t>
            </w:r>
          </w:p>
          <w:p w14:paraId="7C91CC08" w14:textId="77777777" w:rsidR="007F256A" w:rsidRPr="007F256A" w:rsidRDefault="007F256A" w:rsidP="007F256A">
            <w:pPr>
              <w:rPr>
                <w:rFonts w:asciiTheme="majorBidi" w:hAnsiTheme="majorBidi" w:cstheme="majorBidi"/>
                <w:b/>
                <w:bCs/>
              </w:rPr>
            </w:pPr>
            <w:r w:rsidRPr="007F256A">
              <w:rPr>
                <w:rFonts w:asciiTheme="majorBidi" w:hAnsiTheme="majorBidi" w:cstheme="majorBidi"/>
                <w:b/>
                <w:bCs/>
              </w:rPr>
              <w:t>Develop Mechanism of Tourist Security</w:t>
            </w:r>
          </w:p>
          <w:p w14:paraId="004D436D" w14:textId="77777777" w:rsidR="007F256A" w:rsidRPr="007F256A" w:rsidRDefault="007F256A" w:rsidP="007F256A">
            <w:pPr>
              <w:rPr>
                <w:rFonts w:asciiTheme="majorBidi" w:hAnsiTheme="majorBidi" w:cstheme="majorBidi"/>
                <w:b/>
                <w:bCs/>
              </w:rPr>
            </w:pPr>
            <w:r w:rsidRPr="007F256A">
              <w:rPr>
                <w:rFonts w:asciiTheme="majorBidi" w:hAnsiTheme="majorBidi" w:cstheme="majorBidi"/>
                <w:b/>
                <w:bCs/>
              </w:rPr>
              <w:t>Develop Sustainable Tourism</w:t>
            </w:r>
          </w:p>
          <w:p w14:paraId="2F204B18" w14:textId="77777777" w:rsidR="007F256A" w:rsidRPr="007F256A" w:rsidRDefault="007F256A" w:rsidP="007F256A">
            <w:pPr>
              <w:rPr>
                <w:rFonts w:asciiTheme="majorBidi" w:hAnsiTheme="majorBidi" w:cstheme="majorBidi"/>
                <w:b/>
                <w:bCs/>
              </w:rPr>
            </w:pPr>
            <w:r w:rsidRPr="007F256A">
              <w:rPr>
                <w:rFonts w:asciiTheme="majorBidi" w:hAnsiTheme="majorBidi" w:cstheme="majorBidi"/>
                <w:b/>
                <w:bCs/>
              </w:rPr>
              <w:t>Manage the Tourist Destination</w:t>
            </w:r>
          </w:p>
          <w:p w14:paraId="79AE9B53" w14:textId="04EDAECA" w:rsidR="000B551F" w:rsidRPr="005020C6" w:rsidRDefault="007F256A" w:rsidP="007F256A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7F256A">
              <w:rPr>
                <w:rFonts w:asciiTheme="majorBidi" w:hAnsiTheme="majorBidi" w:cstheme="majorBidi"/>
                <w:b/>
                <w:bCs/>
              </w:rPr>
              <w:t>Recognize Cultural and Heritage Tourism</w:t>
            </w:r>
          </w:p>
        </w:tc>
      </w:tr>
      <w:tr w:rsidR="000B551F" w:rsidRPr="009B7B94" w14:paraId="0E65A7E2" w14:textId="77777777" w:rsidTr="005020C6">
        <w:trPr>
          <w:trHeight w:val="20"/>
        </w:trPr>
        <w:tc>
          <w:tcPr>
            <w:tcW w:w="1795" w:type="dxa"/>
            <w:shd w:val="clear" w:color="auto" w:fill="F2F2F2" w:themeFill="background1" w:themeFillShade="F2"/>
            <w:vAlign w:val="center"/>
          </w:tcPr>
          <w:p w14:paraId="51E932F2" w14:textId="77777777" w:rsidR="000B551F" w:rsidRPr="009B7B94" w:rsidRDefault="000B551F" w:rsidP="000B551F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urpose of Assessment</w:t>
            </w:r>
          </w:p>
        </w:tc>
        <w:tc>
          <w:tcPr>
            <w:tcW w:w="7561" w:type="dxa"/>
            <w:vAlign w:val="center"/>
          </w:tcPr>
          <w:p w14:paraId="7A544846" w14:textId="7404421A" w:rsidR="000B551F" w:rsidRPr="005020C6" w:rsidRDefault="000B551F" w:rsidP="000B551F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Summative Assessment</w:t>
            </w:r>
          </w:p>
        </w:tc>
      </w:tr>
      <w:tr w:rsidR="00D3033E" w:rsidRPr="009B7B94" w14:paraId="4CDB9953" w14:textId="77777777" w:rsidTr="005020C6">
        <w:trPr>
          <w:trHeight w:val="20"/>
        </w:trPr>
        <w:tc>
          <w:tcPr>
            <w:tcW w:w="1795" w:type="dxa"/>
            <w:shd w:val="clear" w:color="auto" w:fill="F2F2F2" w:themeFill="background1" w:themeFillShade="F2"/>
            <w:vAlign w:val="center"/>
          </w:tcPr>
          <w:p w14:paraId="6CE645B7" w14:textId="77777777" w:rsidR="00D3033E" w:rsidRPr="009B7B94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Candidate Details </w:t>
            </w:r>
          </w:p>
        </w:tc>
        <w:tc>
          <w:tcPr>
            <w:tcW w:w="7561" w:type="dxa"/>
            <w:vAlign w:val="center"/>
          </w:tcPr>
          <w:p w14:paraId="465A433A" w14:textId="5C8FEF1B" w:rsidR="00D3033E" w:rsidRPr="009B7B94" w:rsidRDefault="00D3033E" w:rsidP="009B7B94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Name_______________________</w:t>
            </w:r>
            <w:r w:rsidR="00102FED" w:rsidRPr="009B7B94">
              <w:rPr>
                <w:rFonts w:asciiTheme="majorBidi" w:hAnsiTheme="majorBidi" w:cstheme="majorBidi"/>
              </w:rPr>
              <w:t>________</w:t>
            </w:r>
            <w:r w:rsidR="001821E9" w:rsidRPr="009B7B94">
              <w:rPr>
                <w:rFonts w:asciiTheme="majorBidi" w:hAnsiTheme="majorBidi" w:cstheme="majorBidi"/>
              </w:rPr>
              <w:t>_</w:t>
            </w:r>
            <w:r w:rsidR="00102FED" w:rsidRPr="009B7B94">
              <w:rPr>
                <w:rFonts w:asciiTheme="majorBidi" w:hAnsiTheme="majorBidi" w:cstheme="majorBidi"/>
              </w:rPr>
              <w:t>____________________</w:t>
            </w:r>
            <w:r w:rsidR="00A8005B">
              <w:rPr>
                <w:rFonts w:asciiTheme="majorBidi" w:hAnsiTheme="majorBidi" w:cstheme="majorBidi"/>
              </w:rPr>
              <w:t>_</w:t>
            </w:r>
            <w:r w:rsidR="00102FED" w:rsidRPr="009B7B94">
              <w:rPr>
                <w:rFonts w:asciiTheme="majorBidi" w:hAnsiTheme="majorBidi" w:cstheme="majorBidi"/>
              </w:rPr>
              <w:t>_</w:t>
            </w:r>
            <w:r w:rsidR="00A8005B">
              <w:rPr>
                <w:rFonts w:asciiTheme="majorBidi" w:hAnsiTheme="majorBidi" w:cstheme="majorBidi"/>
              </w:rPr>
              <w:t>_</w:t>
            </w:r>
            <w:r w:rsidR="00102FED" w:rsidRPr="009B7B94">
              <w:rPr>
                <w:rFonts w:asciiTheme="majorBidi" w:hAnsiTheme="majorBidi" w:cstheme="majorBidi"/>
              </w:rPr>
              <w:t>_</w:t>
            </w:r>
          </w:p>
          <w:p w14:paraId="723AD74C" w14:textId="77777777" w:rsidR="00A8005B" w:rsidRDefault="00A8005B" w:rsidP="009B7B94">
            <w:pPr>
              <w:jc w:val="both"/>
              <w:rPr>
                <w:rFonts w:asciiTheme="majorBidi" w:hAnsiTheme="majorBidi" w:cstheme="majorBidi"/>
              </w:rPr>
            </w:pPr>
          </w:p>
          <w:p w14:paraId="04585C5A" w14:textId="2EB7CF14" w:rsidR="00D3033E" w:rsidRPr="009B7B94" w:rsidRDefault="00D3033E" w:rsidP="009B7B94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Registration/Roll Number_________________</w:t>
            </w:r>
            <w:r w:rsidR="001821E9" w:rsidRPr="009B7B94">
              <w:rPr>
                <w:rFonts w:asciiTheme="majorBidi" w:hAnsiTheme="majorBidi" w:cstheme="majorBidi"/>
              </w:rPr>
              <w:t>_</w:t>
            </w:r>
            <w:r w:rsidRPr="009B7B94">
              <w:rPr>
                <w:rFonts w:asciiTheme="majorBidi" w:hAnsiTheme="majorBidi" w:cstheme="majorBidi"/>
              </w:rPr>
              <w:t>__________________</w:t>
            </w:r>
            <w:r w:rsidR="00A8005B">
              <w:rPr>
                <w:rFonts w:asciiTheme="majorBidi" w:hAnsiTheme="majorBidi" w:cstheme="majorBidi"/>
              </w:rPr>
              <w:t>_</w:t>
            </w:r>
            <w:r w:rsidRPr="009B7B94">
              <w:rPr>
                <w:rFonts w:asciiTheme="majorBidi" w:hAnsiTheme="majorBidi" w:cstheme="majorBidi"/>
              </w:rPr>
              <w:t>___</w:t>
            </w:r>
          </w:p>
        </w:tc>
      </w:tr>
      <w:tr w:rsidR="00D3033E" w:rsidRPr="009B7B94" w14:paraId="5E15EB4B" w14:textId="77777777" w:rsidTr="005020C6">
        <w:trPr>
          <w:trHeight w:val="20"/>
        </w:trPr>
        <w:tc>
          <w:tcPr>
            <w:tcW w:w="1795" w:type="dxa"/>
            <w:shd w:val="clear" w:color="auto" w:fill="F2F2F2" w:themeFill="background1" w:themeFillShade="F2"/>
            <w:vAlign w:val="center"/>
          </w:tcPr>
          <w:p w14:paraId="1F95DA93" w14:textId="77777777" w:rsidR="00D3033E" w:rsidRPr="009B7B94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Guidance for Candidate </w:t>
            </w:r>
          </w:p>
          <w:p w14:paraId="52EEEF93" w14:textId="77777777" w:rsidR="00D3033E" w:rsidRPr="009B7B94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7561" w:type="dxa"/>
            <w:vAlign w:val="center"/>
          </w:tcPr>
          <w:p w14:paraId="0D569EE2" w14:textId="2E619776" w:rsidR="000B551F" w:rsidRDefault="000B551F" w:rsidP="000B551F">
            <w:pPr>
              <w:jc w:val="both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To meet this standard, you are required to complete the following within </w:t>
            </w:r>
            <w:r>
              <w:rPr>
                <w:rFonts w:asciiTheme="majorBidi" w:hAnsiTheme="majorBidi" w:cstheme="majorBidi"/>
                <w:b/>
              </w:rPr>
              <w:t xml:space="preserve">a </w:t>
            </w:r>
            <w:r w:rsidRPr="009B7B94">
              <w:rPr>
                <w:rFonts w:asciiTheme="majorBidi" w:hAnsiTheme="majorBidi" w:cstheme="majorBidi"/>
                <w:b/>
              </w:rPr>
              <w:t>time frame (for practical demonstration &amp; assessment):</w:t>
            </w:r>
          </w:p>
          <w:p w14:paraId="70FC59BD" w14:textId="77777777" w:rsidR="0036119C" w:rsidRPr="009B7B94" w:rsidRDefault="0036119C" w:rsidP="000B551F">
            <w:pPr>
              <w:jc w:val="both"/>
              <w:rPr>
                <w:rFonts w:asciiTheme="majorBidi" w:hAnsiTheme="majorBidi" w:cstheme="majorBidi"/>
                <w:b/>
              </w:rPr>
            </w:pPr>
          </w:p>
          <w:p w14:paraId="208B4504" w14:textId="77777777" w:rsidR="005B3D26" w:rsidRPr="00A65D41" w:rsidRDefault="005B3D26" w:rsidP="001D06D4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b/>
              </w:rPr>
            </w:pPr>
            <w:r w:rsidRPr="00A65D41">
              <w:rPr>
                <w:rFonts w:asciiTheme="majorBidi" w:hAnsiTheme="majorBidi" w:cstheme="majorBidi"/>
                <w:b/>
              </w:rPr>
              <w:t>All assessment tasks.</w:t>
            </w:r>
          </w:p>
          <w:p w14:paraId="19E37828" w14:textId="77777777" w:rsidR="005B3D26" w:rsidRPr="00A65D41" w:rsidRDefault="005B3D26" w:rsidP="001D06D4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b/>
              </w:rPr>
            </w:pPr>
            <w:r w:rsidRPr="00A65D41">
              <w:rPr>
                <w:rFonts w:asciiTheme="majorBidi" w:hAnsiTheme="majorBidi" w:cstheme="majorBidi"/>
                <w:b/>
              </w:rPr>
              <w:t>Knowledge assessment test (Written or Oral).</w:t>
            </w:r>
          </w:p>
          <w:p w14:paraId="468557DE" w14:textId="77777777" w:rsidR="005B3D26" w:rsidRDefault="005B3D26" w:rsidP="001D06D4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b/>
              </w:rPr>
            </w:pPr>
            <w:r w:rsidRPr="00A65D41">
              <w:rPr>
                <w:rFonts w:asciiTheme="majorBidi" w:hAnsiTheme="majorBidi" w:cstheme="majorBidi"/>
                <w:b/>
              </w:rPr>
              <w:t>Portfolios at the time of assessment (if any).</w:t>
            </w:r>
          </w:p>
          <w:p w14:paraId="7B148A98" w14:textId="0488C87A" w:rsidR="00BB36E6" w:rsidRPr="009B7B94" w:rsidRDefault="005B3D26" w:rsidP="001D06D4">
            <w:pPr>
              <w:pStyle w:val="PC"/>
              <w:framePr w:hSpace="0" w:wrap="auto" w:vAnchor="margin" w:hAnchor="text" w:xAlign="left" w:yAlign="inline"/>
              <w:numPr>
                <w:ilvl w:val="0"/>
                <w:numId w:val="3"/>
              </w:numPr>
              <w:rPr>
                <w:rFonts w:asciiTheme="majorBidi" w:eastAsiaTheme="minorEastAsia" w:hAnsiTheme="majorBidi" w:cstheme="majorBidi"/>
              </w:rPr>
            </w:pPr>
            <w:r w:rsidRPr="005F79BA">
              <w:rPr>
                <w:rFonts w:asciiTheme="majorBidi" w:hAnsiTheme="majorBidi" w:cstheme="majorBidi"/>
                <w:b/>
              </w:rPr>
              <w:t>Perform role at the time of assessment (if any).</w:t>
            </w:r>
          </w:p>
        </w:tc>
      </w:tr>
      <w:tr w:rsidR="009B7B94" w:rsidRPr="009B7B94" w14:paraId="192B0862" w14:textId="77777777" w:rsidTr="005020C6">
        <w:trPr>
          <w:trHeight w:val="20"/>
        </w:trPr>
        <w:tc>
          <w:tcPr>
            <w:tcW w:w="1795" w:type="dxa"/>
            <w:shd w:val="clear" w:color="auto" w:fill="F2F2F2" w:themeFill="background1" w:themeFillShade="F2"/>
            <w:vAlign w:val="center"/>
          </w:tcPr>
          <w:p w14:paraId="14704CFA" w14:textId="2DE180DE" w:rsidR="009B7B94" w:rsidRPr="009B7B94" w:rsidRDefault="009B7B94" w:rsidP="00FB4A61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Duration</w:t>
            </w:r>
          </w:p>
        </w:tc>
        <w:tc>
          <w:tcPr>
            <w:tcW w:w="7561" w:type="dxa"/>
            <w:vAlign w:val="center"/>
          </w:tcPr>
          <w:p w14:paraId="3345D5E2" w14:textId="70D9C6E3" w:rsidR="009B7B94" w:rsidRPr="009B7B94" w:rsidRDefault="009B7B94" w:rsidP="009B7B94">
            <w:pPr>
              <w:jc w:val="both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03 Hrs.</w:t>
            </w:r>
          </w:p>
        </w:tc>
      </w:tr>
      <w:tr w:rsidR="009B7B94" w:rsidRPr="009B7B94" w14:paraId="116EFFC8" w14:textId="77777777" w:rsidTr="005020C6">
        <w:trPr>
          <w:trHeight w:val="20"/>
        </w:trPr>
        <w:tc>
          <w:tcPr>
            <w:tcW w:w="1795" w:type="dxa"/>
            <w:shd w:val="clear" w:color="auto" w:fill="F2F2F2" w:themeFill="background1" w:themeFillShade="F2"/>
            <w:vAlign w:val="center"/>
          </w:tcPr>
          <w:p w14:paraId="09F082AD" w14:textId="78A54242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561" w:type="dxa"/>
            <w:vAlign w:val="center"/>
          </w:tcPr>
          <w:p w14:paraId="3D35C8DD" w14:textId="7363C67C" w:rsidR="009B7B94" w:rsidRDefault="009B7B94" w:rsidP="009B7B9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0B551F">
              <w:rPr>
                <w:rFonts w:asciiTheme="majorBidi" w:hAnsiTheme="majorBidi" w:cstheme="majorBidi"/>
                <w:b/>
                <w:bCs/>
              </w:rPr>
              <w:t>During a practical assessment, under observation by an assessor, you are required to complete the following.</w:t>
            </w:r>
          </w:p>
          <w:p w14:paraId="55C28738" w14:textId="77777777" w:rsidR="000B551F" w:rsidRPr="000B551F" w:rsidRDefault="000B551F" w:rsidP="009B7B9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</w:p>
          <w:p w14:paraId="2ED82605" w14:textId="4CE394FF" w:rsidR="007F256A" w:rsidRPr="007F256A" w:rsidRDefault="007F256A" w:rsidP="007F256A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7F256A">
              <w:rPr>
                <w:rFonts w:asciiTheme="majorBidi" w:hAnsiTheme="majorBidi" w:cstheme="majorBidi"/>
                <w:b/>
                <w:bCs/>
                <w:color w:val="auto"/>
              </w:rPr>
              <w:t>Assessment Task 1:</w:t>
            </w:r>
          </w:p>
          <w:p w14:paraId="51E0FBAC" w14:textId="12BE6FEA" w:rsidR="007F256A" w:rsidRPr="000E03E0" w:rsidRDefault="007F256A" w:rsidP="007F256A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Develop a p</w:t>
            </w:r>
            <w:r w:rsidRPr="0089620C">
              <w:rPr>
                <w:rFonts w:asciiTheme="majorBidi" w:hAnsiTheme="majorBidi" w:cstheme="majorBidi"/>
                <w:color w:val="auto"/>
              </w:rPr>
              <w:t xml:space="preserve">lan for </w:t>
            </w:r>
            <w:r>
              <w:rPr>
                <w:rFonts w:asciiTheme="majorBidi" w:hAnsiTheme="majorBidi" w:cstheme="majorBidi"/>
                <w:color w:val="auto"/>
              </w:rPr>
              <w:t>3 trips and manage the resources and time for the below mentioned heads.</w:t>
            </w:r>
          </w:p>
          <w:p w14:paraId="3F23DD43" w14:textId="77777777" w:rsidR="007F256A" w:rsidRPr="007F256A" w:rsidRDefault="007F256A" w:rsidP="007F256A">
            <w:pPr>
              <w:pStyle w:val="PC"/>
              <w:framePr w:hSpace="0" w:wrap="auto" w:vAnchor="margin" w:hAnchor="text" w:xAlign="left" w:yAlign="inline"/>
              <w:numPr>
                <w:ilvl w:val="1"/>
                <w:numId w:val="24"/>
              </w:numPr>
              <w:ind w:left="342"/>
              <w:rPr>
                <w:rFonts w:asciiTheme="majorBidi" w:hAnsiTheme="majorBidi" w:cstheme="majorBidi"/>
                <w:color w:val="auto"/>
              </w:rPr>
            </w:pPr>
            <w:r w:rsidRPr="007F256A">
              <w:rPr>
                <w:rFonts w:asciiTheme="majorBidi" w:hAnsiTheme="majorBidi" w:cstheme="majorBidi"/>
                <w:color w:val="auto"/>
              </w:rPr>
              <w:t>Tour operator - 1</w:t>
            </w:r>
          </w:p>
          <w:p w14:paraId="5DEC1CC5" w14:textId="77777777" w:rsidR="007F256A" w:rsidRPr="007F256A" w:rsidRDefault="007F256A" w:rsidP="007F256A">
            <w:pPr>
              <w:pStyle w:val="PC"/>
              <w:framePr w:hSpace="0" w:wrap="auto" w:vAnchor="margin" w:hAnchor="text" w:xAlign="left" w:yAlign="inline"/>
              <w:numPr>
                <w:ilvl w:val="1"/>
                <w:numId w:val="24"/>
              </w:numPr>
              <w:ind w:left="342"/>
              <w:rPr>
                <w:rFonts w:asciiTheme="majorBidi" w:hAnsiTheme="majorBidi" w:cstheme="majorBidi"/>
                <w:color w:val="auto"/>
              </w:rPr>
            </w:pPr>
            <w:r w:rsidRPr="007F256A">
              <w:rPr>
                <w:rFonts w:asciiTheme="majorBidi" w:hAnsiTheme="majorBidi" w:cstheme="majorBidi"/>
                <w:color w:val="auto"/>
              </w:rPr>
              <w:t>Assistant tour operator -2</w:t>
            </w:r>
          </w:p>
          <w:p w14:paraId="46188BB5" w14:textId="77777777" w:rsidR="007F256A" w:rsidRPr="007F256A" w:rsidRDefault="007F256A" w:rsidP="007F256A">
            <w:pPr>
              <w:pStyle w:val="PC"/>
              <w:framePr w:hSpace="0" w:wrap="auto" w:vAnchor="margin" w:hAnchor="text" w:xAlign="left" w:yAlign="inline"/>
              <w:numPr>
                <w:ilvl w:val="1"/>
                <w:numId w:val="24"/>
              </w:numPr>
              <w:ind w:left="342"/>
              <w:rPr>
                <w:rFonts w:asciiTheme="majorBidi" w:hAnsiTheme="majorBidi" w:cstheme="majorBidi"/>
                <w:color w:val="auto"/>
              </w:rPr>
            </w:pPr>
            <w:r w:rsidRPr="007F256A">
              <w:rPr>
                <w:rFonts w:asciiTheme="majorBidi" w:hAnsiTheme="majorBidi" w:cstheme="majorBidi"/>
                <w:color w:val="auto"/>
              </w:rPr>
              <w:t>Tourists guide -1</w:t>
            </w:r>
          </w:p>
          <w:p w14:paraId="55AE39AA" w14:textId="77777777" w:rsidR="007F256A" w:rsidRPr="007F256A" w:rsidRDefault="007F256A" w:rsidP="007F256A">
            <w:pPr>
              <w:pStyle w:val="PC"/>
              <w:framePr w:hSpace="0" w:wrap="auto" w:vAnchor="margin" w:hAnchor="text" w:xAlign="left" w:yAlign="inline"/>
              <w:numPr>
                <w:ilvl w:val="1"/>
                <w:numId w:val="24"/>
              </w:numPr>
              <w:ind w:left="342"/>
              <w:rPr>
                <w:rFonts w:asciiTheme="majorBidi" w:hAnsiTheme="majorBidi" w:cstheme="majorBidi"/>
                <w:color w:val="auto"/>
              </w:rPr>
            </w:pPr>
            <w:r w:rsidRPr="007F256A">
              <w:rPr>
                <w:rFonts w:asciiTheme="majorBidi" w:hAnsiTheme="majorBidi" w:cstheme="majorBidi"/>
                <w:color w:val="auto"/>
              </w:rPr>
              <w:t>Assistant guide -2</w:t>
            </w:r>
          </w:p>
          <w:p w14:paraId="4FC8B44A" w14:textId="77777777" w:rsidR="00D30B34" w:rsidRPr="007F256A" w:rsidRDefault="007F256A" w:rsidP="007F256A">
            <w:pPr>
              <w:pStyle w:val="PC"/>
              <w:framePr w:hSpace="0" w:wrap="auto" w:vAnchor="margin" w:hAnchor="text" w:xAlign="left" w:yAlign="inline"/>
              <w:numPr>
                <w:ilvl w:val="1"/>
                <w:numId w:val="24"/>
              </w:numPr>
              <w:ind w:left="342"/>
              <w:rPr>
                <w:rFonts w:asciiTheme="majorBidi" w:hAnsiTheme="majorBidi" w:cstheme="majorBidi"/>
                <w:i/>
                <w:iCs/>
                <w:color w:val="auto"/>
              </w:rPr>
            </w:pPr>
            <w:r w:rsidRPr="007F256A">
              <w:rPr>
                <w:rFonts w:asciiTheme="majorBidi" w:eastAsiaTheme="minorEastAsia" w:hAnsiTheme="majorBidi" w:cstheme="majorBidi"/>
              </w:rPr>
              <w:t>Driver -2</w:t>
            </w:r>
          </w:p>
          <w:p w14:paraId="61B96474" w14:textId="62C822A0" w:rsidR="007F256A" w:rsidRDefault="007F256A" w:rsidP="007F256A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Assessment Task </w:t>
            </w:r>
            <w:r>
              <w:rPr>
                <w:rFonts w:asciiTheme="majorBidi" w:hAnsiTheme="majorBidi" w:cstheme="majorBidi"/>
                <w:b/>
                <w:bCs/>
              </w:rPr>
              <w:t>2</w:t>
            </w:r>
            <w:r>
              <w:rPr>
                <w:rFonts w:asciiTheme="majorBidi" w:hAnsiTheme="majorBidi" w:cstheme="majorBidi"/>
                <w:b/>
                <w:bCs/>
              </w:rPr>
              <w:t>:</w:t>
            </w:r>
          </w:p>
          <w:p w14:paraId="56281ADF" w14:textId="77777777" w:rsidR="007F256A" w:rsidRDefault="007F256A" w:rsidP="007F256A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</w:rPr>
            </w:pPr>
            <w:r w:rsidRPr="005F79BA">
              <w:rPr>
                <w:rFonts w:asciiTheme="majorBidi" w:hAnsiTheme="majorBidi" w:cstheme="majorBidi"/>
              </w:rPr>
              <w:t xml:space="preserve">Develop a proposal for tourism authority to organize </w:t>
            </w:r>
            <w:r>
              <w:rPr>
                <w:rFonts w:asciiTheme="majorBidi" w:hAnsiTheme="majorBidi" w:cstheme="majorBidi"/>
              </w:rPr>
              <w:t>Pop</w:t>
            </w:r>
            <w:r w:rsidRPr="005F79BA">
              <w:rPr>
                <w:rFonts w:asciiTheme="majorBidi" w:hAnsiTheme="majorBidi" w:cstheme="majorBidi"/>
              </w:rPr>
              <w:t xml:space="preserve"> Musical Night at your local area. (To be submit at the time of assessment).</w:t>
            </w:r>
          </w:p>
          <w:p w14:paraId="2957A118" w14:textId="2536CF34" w:rsidR="007F256A" w:rsidRDefault="007F256A" w:rsidP="007F256A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Assessment Task </w:t>
            </w:r>
            <w:r>
              <w:rPr>
                <w:rFonts w:asciiTheme="majorBidi" w:hAnsiTheme="majorBidi" w:cstheme="majorBidi"/>
                <w:b/>
                <w:bCs/>
              </w:rPr>
              <w:t>3</w:t>
            </w:r>
            <w:r>
              <w:rPr>
                <w:rFonts w:asciiTheme="majorBidi" w:hAnsiTheme="majorBidi" w:cstheme="majorBidi"/>
                <w:b/>
                <w:bCs/>
              </w:rPr>
              <w:t>:</w:t>
            </w:r>
          </w:p>
          <w:p w14:paraId="3A69182E" w14:textId="77777777" w:rsidR="007F256A" w:rsidRPr="00CF2857" w:rsidRDefault="007F256A" w:rsidP="007F256A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CF2857">
              <w:rPr>
                <w:rFonts w:asciiTheme="majorBidi" w:hAnsiTheme="majorBidi" w:cstheme="majorBidi"/>
                <w:b/>
                <w:bCs/>
                <w:color w:val="auto"/>
              </w:rPr>
              <w:t>Perform role play between tour operator and local authority representative.</w:t>
            </w:r>
          </w:p>
          <w:p w14:paraId="6CD17174" w14:textId="77777777" w:rsidR="007F256A" w:rsidRPr="00A65D41" w:rsidRDefault="007F256A" w:rsidP="007F256A">
            <w:pPr>
              <w:pStyle w:val="PC"/>
              <w:framePr w:hSpace="0" w:wrap="auto" w:vAnchor="margin" w:hAnchor="text" w:xAlign="left" w:yAlign="inline"/>
              <w:numPr>
                <w:ilvl w:val="1"/>
                <w:numId w:val="27"/>
              </w:numPr>
              <w:ind w:left="342"/>
              <w:rPr>
                <w:rFonts w:asciiTheme="majorBidi" w:hAnsiTheme="majorBidi" w:cstheme="majorBidi"/>
                <w:color w:val="auto"/>
              </w:rPr>
            </w:pPr>
            <w:r w:rsidRPr="00A65D41">
              <w:rPr>
                <w:rFonts w:asciiTheme="majorBidi" w:hAnsiTheme="majorBidi" w:cstheme="majorBidi"/>
                <w:color w:val="auto"/>
              </w:rPr>
              <w:t>Discuss about upcoming cultural</w:t>
            </w:r>
            <w:r>
              <w:rPr>
                <w:rFonts w:asciiTheme="majorBidi" w:hAnsiTheme="majorBidi" w:cstheme="majorBidi"/>
                <w:color w:val="auto"/>
              </w:rPr>
              <w:t>.</w:t>
            </w:r>
            <w:r w:rsidRPr="00A65D41">
              <w:rPr>
                <w:rFonts w:asciiTheme="majorBidi" w:hAnsiTheme="majorBidi" w:cstheme="majorBidi"/>
                <w:color w:val="auto"/>
              </w:rPr>
              <w:t xml:space="preserve"> </w:t>
            </w:r>
          </w:p>
          <w:p w14:paraId="39FA59B0" w14:textId="77777777" w:rsidR="007F256A" w:rsidRPr="00A65D41" w:rsidRDefault="007F256A" w:rsidP="007F256A">
            <w:pPr>
              <w:pStyle w:val="PC"/>
              <w:framePr w:hSpace="0" w:wrap="auto" w:vAnchor="margin" w:hAnchor="text" w:xAlign="left" w:yAlign="inline"/>
              <w:numPr>
                <w:ilvl w:val="1"/>
                <w:numId w:val="27"/>
              </w:numPr>
              <w:ind w:left="342"/>
              <w:rPr>
                <w:rFonts w:asciiTheme="majorBidi" w:hAnsiTheme="majorBidi" w:cstheme="majorBidi"/>
                <w:color w:val="auto"/>
              </w:rPr>
            </w:pPr>
            <w:r w:rsidRPr="00A65D41">
              <w:rPr>
                <w:rFonts w:asciiTheme="majorBidi" w:hAnsiTheme="majorBidi" w:cstheme="majorBidi"/>
                <w:color w:val="auto"/>
              </w:rPr>
              <w:t>Discuss about community events</w:t>
            </w:r>
            <w:r>
              <w:rPr>
                <w:rFonts w:asciiTheme="majorBidi" w:hAnsiTheme="majorBidi" w:cstheme="majorBidi"/>
                <w:color w:val="auto"/>
              </w:rPr>
              <w:t>.</w:t>
            </w:r>
          </w:p>
          <w:p w14:paraId="7E819F8A" w14:textId="0BEF3173" w:rsidR="007F256A" w:rsidRPr="005F35E3" w:rsidRDefault="007F256A" w:rsidP="007F256A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5F35E3">
              <w:rPr>
                <w:rFonts w:asciiTheme="majorBidi" w:hAnsiTheme="majorBidi" w:cstheme="majorBidi"/>
                <w:b/>
                <w:bCs/>
              </w:rPr>
              <w:t xml:space="preserve">Assessment Task </w:t>
            </w:r>
            <w:r>
              <w:rPr>
                <w:rFonts w:asciiTheme="majorBidi" w:hAnsiTheme="majorBidi" w:cstheme="majorBidi"/>
                <w:b/>
                <w:bCs/>
              </w:rPr>
              <w:t>4</w:t>
            </w:r>
            <w:r w:rsidRPr="005F35E3">
              <w:rPr>
                <w:rFonts w:asciiTheme="majorBidi" w:hAnsiTheme="majorBidi" w:cstheme="majorBidi"/>
                <w:b/>
                <w:bCs/>
              </w:rPr>
              <w:t>:</w:t>
            </w:r>
          </w:p>
          <w:p w14:paraId="4DD27F45" w14:textId="77777777" w:rsidR="007F256A" w:rsidRPr="00A65D41" w:rsidRDefault="007F256A" w:rsidP="007F256A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color w:val="auto"/>
              </w:rPr>
            </w:pPr>
            <w:r w:rsidRPr="005F35E3">
              <w:rPr>
                <w:rFonts w:asciiTheme="majorBidi" w:hAnsiTheme="majorBidi" w:cstheme="majorBidi"/>
              </w:rPr>
              <w:t>Perform a research and make a sustainable plan for any heritage for keep its originality and improve the socio-economical linkages through it.</w:t>
            </w:r>
          </w:p>
          <w:p w14:paraId="7248C9AA" w14:textId="1B337B88" w:rsidR="007F256A" w:rsidRPr="00C60CBC" w:rsidRDefault="007F256A" w:rsidP="007F256A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C60CBC">
              <w:rPr>
                <w:rFonts w:asciiTheme="majorBidi" w:hAnsiTheme="majorBidi" w:cstheme="majorBidi"/>
                <w:b/>
                <w:bCs/>
              </w:rPr>
              <w:t xml:space="preserve">Assessment Task </w:t>
            </w:r>
            <w:r>
              <w:rPr>
                <w:rFonts w:asciiTheme="majorBidi" w:hAnsiTheme="majorBidi" w:cstheme="majorBidi"/>
                <w:b/>
                <w:bCs/>
              </w:rPr>
              <w:t>5</w:t>
            </w:r>
            <w:r w:rsidRPr="00C60CBC">
              <w:rPr>
                <w:rFonts w:asciiTheme="majorBidi" w:hAnsiTheme="majorBidi" w:cstheme="majorBidi"/>
                <w:b/>
                <w:bCs/>
              </w:rPr>
              <w:t>:</w:t>
            </w:r>
          </w:p>
          <w:p w14:paraId="6AD1E5EF" w14:textId="6D6D6422" w:rsidR="007F256A" w:rsidRPr="007F256A" w:rsidRDefault="007F256A" w:rsidP="007F256A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i/>
                <w:iCs/>
                <w:color w:val="auto"/>
              </w:rPr>
            </w:pPr>
            <w:r w:rsidRPr="00C60CBC">
              <w:rPr>
                <w:rFonts w:asciiTheme="majorBidi" w:hAnsiTheme="majorBidi" w:cstheme="majorBidi"/>
              </w:rPr>
              <w:lastRenderedPageBreak/>
              <w:t>Perform research and select the unfavorable location and find out the ways to brand the destination.</w:t>
            </w:r>
          </w:p>
        </w:tc>
      </w:tr>
      <w:tr w:rsidR="009B7B94" w:rsidRPr="009B7B94" w14:paraId="3FD00529" w14:textId="77777777" w:rsidTr="005020C6">
        <w:trPr>
          <w:trHeight w:val="20"/>
        </w:trPr>
        <w:tc>
          <w:tcPr>
            <w:tcW w:w="1795" w:type="dxa"/>
            <w:shd w:val="clear" w:color="auto" w:fill="F2F2F2" w:themeFill="background1" w:themeFillShade="F2"/>
            <w:vAlign w:val="center"/>
          </w:tcPr>
          <w:p w14:paraId="6A575C2B" w14:textId="6C601999" w:rsidR="009B7B94" w:rsidRPr="009B7B94" w:rsidRDefault="009B7B94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lastRenderedPageBreak/>
              <w:t>Minimum Evidence Required</w:t>
            </w:r>
          </w:p>
        </w:tc>
        <w:tc>
          <w:tcPr>
            <w:tcW w:w="7561" w:type="dxa"/>
            <w:vAlign w:val="center"/>
          </w:tcPr>
          <w:p w14:paraId="69D8E65E" w14:textId="77777777" w:rsidR="007F256A" w:rsidRPr="000E03E0" w:rsidRDefault="007F256A" w:rsidP="007F256A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0E03E0">
              <w:rPr>
                <w:rFonts w:asciiTheme="majorBidi" w:hAnsiTheme="majorBidi" w:cstheme="majorBidi"/>
                <w:b/>
                <w:bCs/>
                <w:color w:val="auto"/>
              </w:rPr>
              <w:t>Assessment Task 1:</w:t>
            </w:r>
          </w:p>
          <w:p w14:paraId="410A8DF3" w14:textId="77777777" w:rsidR="007F256A" w:rsidRPr="000E03E0" w:rsidRDefault="007F256A" w:rsidP="007F256A">
            <w:pPr>
              <w:pStyle w:val="PC"/>
              <w:framePr w:hSpace="0" w:wrap="auto" w:vAnchor="margin" w:hAnchor="text" w:xAlign="left" w:yAlign="inline"/>
              <w:numPr>
                <w:ilvl w:val="0"/>
                <w:numId w:val="25"/>
              </w:numPr>
              <w:ind w:left="432"/>
              <w:rPr>
                <w:rFonts w:asciiTheme="majorBidi" w:hAnsiTheme="majorBidi" w:cstheme="majorBidi"/>
                <w:i/>
                <w:iCs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Perform resource management.</w:t>
            </w:r>
          </w:p>
          <w:p w14:paraId="4CF46909" w14:textId="77777777" w:rsidR="007F256A" w:rsidRPr="000E03E0" w:rsidRDefault="007F256A" w:rsidP="007F256A">
            <w:pPr>
              <w:pStyle w:val="PC"/>
              <w:framePr w:hSpace="0" w:wrap="auto" w:vAnchor="margin" w:hAnchor="text" w:xAlign="left" w:yAlign="inline"/>
              <w:numPr>
                <w:ilvl w:val="0"/>
                <w:numId w:val="25"/>
              </w:numPr>
              <w:ind w:left="432"/>
              <w:rPr>
                <w:rFonts w:asciiTheme="majorBidi" w:hAnsiTheme="majorBidi" w:cstheme="majorBidi"/>
                <w:i/>
                <w:iCs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Determine the scheduling of task for each head for trips.</w:t>
            </w:r>
          </w:p>
          <w:p w14:paraId="576E5C3A" w14:textId="77777777" w:rsidR="007F256A" w:rsidRPr="000E03E0" w:rsidRDefault="007F256A" w:rsidP="007F256A">
            <w:pPr>
              <w:pStyle w:val="PC"/>
              <w:framePr w:hSpace="0" w:wrap="auto" w:vAnchor="margin" w:hAnchor="text" w:xAlign="left" w:yAlign="inline"/>
              <w:numPr>
                <w:ilvl w:val="0"/>
                <w:numId w:val="25"/>
              </w:numPr>
              <w:ind w:left="432"/>
              <w:rPr>
                <w:rFonts w:asciiTheme="majorBidi" w:hAnsiTheme="majorBidi" w:cstheme="majorBidi"/>
                <w:i/>
                <w:iCs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Develop the duty rooster chart for each head.</w:t>
            </w:r>
          </w:p>
          <w:p w14:paraId="3FD514BB" w14:textId="77777777" w:rsidR="007F256A" w:rsidRPr="000E03E0" w:rsidRDefault="007F256A" w:rsidP="007F256A">
            <w:pPr>
              <w:pStyle w:val="PC"/>
              <w:framePr w:hSpace="0" w:wrap="auto" w:vAnchor="margin" w:hAnchor="text" w:xAlign="left" w:yAlign="inline"/>
              <w:numPr>
                <w:ilvl w:val="0"/>
                <w:numId w:val="25"/>
              </w:numPr>
              <w:ind w:left="432"/>
              <w:rPr>
                <w:rFonts w:asciiTheme="majorBidi" w:hAnsiTheme="majorBidi" w:cstheme="majorBidi"/>
                <w:i/>
                <w:iCs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Determine the duties of each head.</w:t>
            </w:r>
          </w:p>
          <w:p w14:paraId="6C8926D8" w14:textId="77777777" w:rsidR="007F256A" w:rsidRPr="000E03E0" w:rsidRDefault="007F256A" w:rsidP="007F256A">
            <w:pPr>
              <w:pStyle w:val="PC"/>
              <w:framePr w:hSpace="0" w:wrap="auto" w:vAnchor="margin" w:hAnchor="text" w:xAlign="left" w:yAlign="inline"/>
              <w:numPr>
                <w:ilvl w:val="0"/>
                <w:numId w:val="25"/>
              </w:numPr>
              <w:ind w:left="432"/>
              <w:rPr>
                <w:rFonts w:asciiTheme="majorBidi" w:hAnsiTheme="majorBidi" w:cstheme="majorBidi"/>
                <w:i/>
                <w:iCs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Develop a spread sheet with defined heads.</w:t>
            </w:r>
          </w:p>
          <w:p w14:paraId="63DB4FA9" w14:textId="4470D1EF" w:rsidR="007F256A" w:rsidRPr="005F79BA" w:rsidRDefault="007F256A" w:rsidP="007F256A">
            <w:pPr>
              <w:pStyle w:val="PC"/>
              <w:framePr w:hSpace="0" w:wrap="auto" w:vAnchor="margin" w:hAnchor="text" w:xAlign="left" w:yAlign="inline"/>
              <w:jc w:val="left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5F79BA">
              <w:rPr>
                <w:rFonts w:asciiTheme="majorBidi" w:hAnsiTheme="majorBidi" w:cstheme="majorBidi"/>
                <w:b/>
                <w:bCs/>
                <w:color w:val="auto"/>
              </w:rPr>
              <w:t xml:space="preserve">Assessment Task </w:t>
            </w:r>
            <w:r>
              <w:rPr>
                <w:rFonts w:asciiTheme="majorBidi" w:hAnsiTheme="majorBidi" w:cstheme="majorBidi"/>
                <w:b/>
                <w:bCs/>
                <w:color w:val="auto"/>
              </w:rPr>
              <w:t>2</w:t>
            </w:r>
            <w:r w:rsidRPr="005F79BA">
              <w:rPr>
                <w:rFonts w:asciiTheme="majorBidi" w:hAnsiTheme="majorBidi" w:cstheme="majorBidi"/>
                <w:b/>
                <w:bCs/>
                <w:color w:val="auto"/>
              </w:rPr>
              <w:t>:</w:t>
            </w:r>
          </w:p>
          <w:p w14:paraId="6F8BF848" w14:textId="77777777" w:rsidR="007F256A" w:rsidRDefault="007F256A" w:rsidP="007F256A">
            <w:pPr>
              <w:pStyle w:val="PC"/>
              <w:framePr w:hSpace="0" w:wrap="auto" w:vAnchor="margin" w:hAnchor="text" w:xAlign="left" w:yAlign="inline"/>
              <w:numPr>
                <w:ilvl w:val="0"/>
                <w:numId w:val="29"/>
              </w:numPr>
              <w:ind w:left="432"/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Identify the ev</w:t>
            </w:r>
            <w:r w:rsidRPr="00415DF1">
              <w:rPr>
                <w:rFonts w:asciiTheme="majorBidi" w:hAnsiTheme="majorBidi" w:cstheme="majorBidi"/>
                <w:color w:val="auto"/>
              </w:rPr>
              <w:t>ent concept and organization</w:t>
            </w:r>
            <w:r>
              <w:rPr>
                <w:rFonts w:asciiTheme="majorBidi" w:hAnsiTheme="majorBidi" w:cstheme="majorBidi"/>
                <w:color w:val="auto"/>
              </w:rPr>
              <w:t>.</w:t>
            </w:r>
          </w:p>
          <w:p w14:paraId="67C0E5F4" w14:textId="77777777" w:rsidR="007F256A" w:rsidRPr="00415DF1" w:rsidRDefault="007F256A" w:rsidP="007F256A">
            <w:pPr>
              <w:pStyle w:val="PC"/>
              <w:framePr w:hSpace="0" w:wrap="auto" w:vAnchor="margin" w:hAnchor="text" w:xAlign="left" w:yAlign="inline"/>
              <w:numPr>
                <w:ilvl w:val="0"/>
                <w:numId w:val="29"/>
              </w:numPr>
              <w:ind w:left="432"/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Identify the e</w:t>
            </w:r>
            <w:r w:rsidRPr="006F69E0">
              <w:rPr>
                <w:rFonts w:asciiTheme="majorBidi" w:hAnsiTheme="majorBidi" w:cstheme="majorBidi"/>
                <w:color w:val="auto"/>
              </w:rPr>
              <w:t>vent registration procedures</w:t>
            </w:r>
            <w:r>
              <w:rPr>
                <w:rFonts w:asciiTheme="majorBidi" w:hAnsiTheme="majorBidi" w:cstheme="majorBidi"/>
                <w:color w:val="auto"/>
              </w:rPr>
              <w:t>.</w:t>
            </w:r>
          </w:p>
          <w:p w14:paraId="6E42AEF5" w14:textId="77777777" w:rsidR="007F256A" w:rsidRPr="00415DF1" w:rsidRDefault="007F256A" w:rsidP="007F256A">
            <w:pPr>
              <w:pStyle w:val="PC"/>
              <w:framePr w:hSpace="0" w:wrap="auto" w:vAnchor="margin" w:hAnchor="text" w:xAlign="left" w:yAlign="inline"/>
              <w:numPr>
                <w:ilvl w:val="0"/>
                <w:numId w:val="29"/>
              </w:numPr>
              <w:ind w:left="432"/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Determine e</w:t>
            </w:r>
            <w:r w:rsidRPr="00415DF1">
              <w:rPr>
                <w:rFonts w:asciiTheme="majorBidi" w:hAnsiTheme="majorBidi" w:cstheme="majorBidi"/>
                <w:color w:val="auto"/>
              </w:rPr>
              <w:t>vent design, budget and forecast</w:t>
            </w:r>
            <w:r>
              <w:rPr>
                <w:rFonts w:asciiTheme="majorBidi" w:hAnsiTheme="majorBidi" w:cstheme="majorBidi"/>
                <w:color w:val="auto"/>
              </w:rPr>
              <w:t>.</w:t>
            </w:r>
          </w:p>
          <w:p w14:paraId="05E74520" w14:textId="77777777" w:rsidR="007F256A" w:rsidRDefault="007F256A" w:rsidP="007F256A">
            <w:pPr>
              <w:pStyle w:val="PC"/>
              <w:framePr w:hSpace="0" w:wrap="auto" w:vAnchor="margin" w:hAnchor="text" w:xAlign="left" w:yAlign="inline"/>
              <w:numPr>
                <w:ilvl w:val="0"/>
                <w:numId w:val="29"/>
              </w:numPr>
              <w:ind w:left="432"/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Schedule e</w:t>
            </w:r>
            <w:r w:rsidRPr="00415DF1">
              <w:rPr>
                <w:rFonts w:asciiTheme="majorBidi" w:hAnsiTheme="majorBidi" w:cstheme="majorBidi"/>
                <w:color w:val="auto"/>
              </w:rPr>
              <w:t>vent day operations</w:t>
            </w:r>
            <w:r>
              <w:rPr>
                <w:rFonts w:asciiTheme="majorBidi" w:hAnsiTheme="majorBidi" w:cstheme="majorBidi"/>
                <w:color w:val="auto"/>
              </w:rPr>
              <w:t>.</w:t>
            </w:r>
          </w:p>
          <w:p w14:paraId="6231251E" w14:textId="77777777" w:rsidR="00D30B34" w:rsidRPr="007F256A" w:rsidRDefault="007F256A" w:rsidP="007F256A">
            <w:pPr>
              <w:pStyle w:val="PC"/>
              <w:framePr w:hSpace="0" w:wrap="auto" w:vAnchor="margin" w:hAnchor="text" w:xAlign="left" w:yAlign="inline"/>
              <w:numPr>
                <w:ilvl w:val="0"/>
                <w:numId w:val="29"/>
              </w:numPr>
              <w:ind w:left="432"/>
              <w:rPr>
                <w:rFonts w:asciiTheme="majorBidi" w:hAnsiTheme="majorBidi" w:cstheme="majorBidi"/>
                <w:color w:val="auto"/>
              </w:rPr>
            </w:pPr>
            <w:r w:rsidRPr="007F256A">
              <w:rPr>
                <w:rFonts w:asciiTheme="majorBidi" w:hAnsiTheme="majorBidi" w:cstheme="majorBidi"/>
                <w:color w:val="auto"/>
              </w:rPr>
              <w:t>Perform event planning and execution.</w:t>
            </w:r>
          </w:p>
          <w:p w14:paraId="78FEE2D9" w14:textId="1B9DB5FD" w:rsidR="007F256A" w:rsidRPr="00CF2857" w:rsidRDefault="007F256A" w:rsidP="007F256A">
            <w:pPr>
              <w:pStyle w:val="PC"/>
              <w:framePr w:hSpace="0" w:wrap="auto" w:vAnchor="margin" w:hAnchor="text" w:xAlign="left" w:yAlign="inline"/>
              <w:jc w:val="left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CF2857">
              <w:rPr>
                <w:rFonts w:asciiTheme="majorBidi" w:hAnsiTheme="majorBidi" w:cstheme="majorBidi"/>
                <w:b/>
                <w:bCs/>
                <w:color w:val="auto"/>
              </w:rPr>
              <w:t xml:space="preserve">Assessment Task </w:t>
            </w:r>
            <w:r>
              <w:rPr>
                <w:rFonts w:asciiTheme="majorBidi" w:hAnsiTheme="majorBidi" w:cstheme="majorBidi"/>
                <w:b/>
                <w:bCs/>
                <w:color w:val="auto"/>
              </w:rPr>
              <w:t>3</w:t>
            </w:r>
            <w:r w:rsidRPr="00CF2857">
              <w:rPr>
                <w:rFonts w:asciiTheme="majorBidi" w:hAnsiTheme="majorBidi" w:cstheme="majorBidi"/>
                <w:b/>
                <w:bCs/>
                <w:color w:val="auto"/>
              </w:rPr>
              <w:t>:</w:t>
            </w:r>
          </w:p>
          <w:p w14:paraId="65518CFA" w14:textId="77777777" w:rsidR="007F256A" w:rsidRDefault="007F256A" w:rsidP="007F256A">
            <w:pPr>
              <w:pStyle w:val="PC"/>
              <w:framePr w:hSpace="0" w:wrap="auto" w:vAnchor="margin" w:hAnchor="text" w:xAlign="left" w:yAlign="inline"/>
              <w:numPr>
                <w:ilvl w:val="0"/>
                <w:numId w:val="30"/>
              </w:numPr>
              <w:ind w:left="432"/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Planning the role play.</w:t>
            </w:r>
          </w:p>
          <w:p w14:paraId="049A2D43" w14:textId="77777777" w:rsidR="007F256A" w:rsidRDefault="007F256A" w:rsidP="007F256A">
            <w:pPr>
              <w:pStyle w:val="PC"/>
              <w:framePr w:hSpace="0" w:wrap="auto" w:vAnchor="margin" w:hAnchor="text" w:xAlign="left" w:yAlign="inline"/>
              <w:numPr>
                <w:ilvl w:val="0"/>
                <w:numId w:val="30"/>
              </w:numPr>
              <w:ind w:left="432"/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Clear and appropriate speech.</w:t>
            </w:r>
          </w:p>
          <w:p w14:paraId="29C72009" w14:textId="77777777" w:rsidR="007F256A" w:rsidRDefault="007F256A" w:rsidP="007F256A">
            <w:pPr>
              <w:pStyle w:val="PC"/>
              <w:framePr w:hSpace="0" w:wrap="auto" w:vAnchor="margin" w:hAnchor="text" w:xAlign="left" w:yAlign="inline"/>
              <w:numPr>
                <w:ilvl w:val="0"/>
                <w:numId w:val="30"/>
              </w:numPr>
              <w:ind w:left="432"/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Played with facts and convincing manner.</w:t>
            </w:r>
          </w:p>
          <w:p w14:paraId="5724B1B0" w14:textId="602B3CFA" w:rsidR="007F256A" w:rsidRDefault="007F256A" w:rsidP="007F256A">
            <w:pPr>
              <w:pStyle w:val="PC"/>
              <w:framePr w:hSpace="0" w:wrap="auto" w:vAnchor="margin" w:hAnchor="text" w:xAlign="left" w:yAlign="inline"/>
              <w:numPr>
                <w:ilvl w:val="0"/>
                <w:numId w:val="30"/>
              </w:numPr>
              <w:ind w:left="432"/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Arguments and viewpoints cover the topic effectively.</w:t>
            </w:r>
          </w:p>
          <w:p w14:paraId="3E793ED4" w14:textId="540A959B" w:rsidR="007F256A" w:rsidRPr="005F35E3" w:rsidRDefault="007F256A" w:rsidP="007F256A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5F35E3">
              <w:rPr>
                <w:rFonts w:asciiTheme="majorBidi" w:hAnsiTheme="majorBidi" w:cstheme="majorBidi"/>
                <w:b/>
                <w:bCs/>
              </w:rPr>
              <w:t xml:space="preserve">Assessment Task </w:t>
            </w:r>
            <w:r>
              <w:rPr>
                <w:rFonts w:asciiTheme="majorBidi" w:hAnsiTheme="majorBidi" w:cstheme="majorBidi"/>
                <w:b/>
                <w:bCs/>
              </w:rPr>
              <w:t>4</w:t>
            </w:r>
            <w:r w:rsidRPr="005F35E3">
              <w:rPr>
                <w:rFonts w:asciiTheme="majorBidi" w:hAnsiTheme="majorBidi" w:cstheme="majorBidi"/>
                <w:b/>
                <w:bCs/>
              </w:rPr>
              <w:t>:</w:t>
            </w:r>
          </w:p>
          <w:p w14:paraId="4C6C31E4" w14:textId="77777777" w:rsidR="007F256A" w:rsidRPr="007F256A" w:rsidRDefault="007F256A" w:rsidP="007F256A">
            <w:pPr>
              <w:pStyle w:val="PC"/>
              <w:framePr w:hSpace="0" w:wrap="auto" w:vAnchor="margin" w:hAnchor="text" w:xAlign="left" w:yAlign="inline"/>
              <w:numPr>
                <w:ilvl w:val="0"/>
                <w:numId w:val="32"/>
              </w:numPr>
              <w:tabs>
                <w:tab w:val="left" w:pos="522"/>
              </w:tabs>
              <w:ind w:left="432"/>
              <w:rPr>
                <w:rFonts w:asciiTheme="majorBidi" w:hAnsiTheme="majorBidi" w:cstheme="majorBidi"/>
                <w:color w:val="auto"/>
              </w:rPr>
            </w:pPr>
            <w:r w:rsidRPr="007F256A">
              <w:rPr>
                <w:rFonts w:asciiTheme="majorBidi" w:hAnsiTheme="majorBidi" w:cstheme="majorBidi"/>
                <w:color w:val="auto"/>
              </w:rPr>
              <w:t>Determine the background and history of the selected heritage.</w:t>
            </w:r>
          </w:p>
          <w:p w14:paraId="6DC2E0BA" w14:textId="77777777" w:rsidR="007F256A" w:rsidRPr="007F256A" w:rsidRDefault="007F256A" w:rsidP="007F256A">
            <w:pPr>
              <w:pStyle w:val="PC"/>
              <w:framePr w:hSpace="0" w:wrap="auto" w:vAnchor="margin" w:hAnchor="text" w:xAlign="left" w:yAlign="inline"/>
              <w:numPr>
                <w:ilvl w:val="0"/>
                <w:numId w:val="32"/>
              </w:numPr>
              <w:ind w:left="432"/>
              <w:rPr>
                <w:rFonts w:asciiTheme="majorBidi" w:hAnsiTheme="majorBidi" w:cstheme="majorBidi"/>
                <w:color w:val="auto"/>
              </w:rPr>
            </w:pPr>
            <w:r w:rsidRPr="007F256A">
              <w:rPr>
                <w:rFonts w:asciiTheme="majorBidi" w:hAnsiTheme="majorBidi" w:cstheme="majorBidi"/>
                <w:color w:val="auto"/>
              </w:rPr>
              <w:t>Identify its structural benefits and architecture.</w:t>
            </w:r>
          </w:p>
          <w:p w14:paraId="683424CC" w14:textId="77777777" w:rsidR="007F256A" w:rsidRPr="007F256A" w:rsidRDefault="007F256A" w:rsidP="007F256A">
            <w:pPr>
              <w:pStyle w:val="PC"/>
              <w:framePr w:hSpace="0" w:wrap="auto" w:vAnchor="margin" w:hAnchor="text" w:xAlign="left" w:yAlign="inline"/>
              <w:numPr>
                <w:ilvl w:val="0"/>
                <w:numId w:val="32"/>
              </w:numPr>
              <w:ind w:left="432"/>
              <w:rPr>
                <w:rFonts w:asciiTheme="majorBidi" w:hAnsiTheme="majorBidi" w:cstheme="majorBidi"/>
                <w:color w:val="auto"/>
              </w:rPr>
            </w:pPr>
            <w:r w:rsidRPr="007F256A">
              <w:rPr>
                <w:rFonts w:asciiTheme="majorBidi" w:hAnsiTheme="majorBidi" w:cstheme="majorBidi"/>
                <w:color w:val="auto"/>
              </w:rPr>
              <w:t>Plan the heritage sustainability.</w:t>
            </w:r>
          </w:p>
          <w:p w14:paraId="33748F3C" w14:textId="77777777" w:rsidR="007F256A" w:rsidRPr="007F256A" w:rsidRDefault="007F256A" w:rsidP="007F256A">
            <w:pPr>
              <w:pStyle w:val="PC"/>
              <w:framePr w:hSpace="0" w:wrap="auto" w:vAnchor="margin" w:hAnchor="text" w:xAlign="left" w:yAlign="inline"/>
              <w:numPr>
                <w:ilvl w:val="0"/>
                <w:numId w:val="32"/>
              </w:numPr>
              <w:ind w:left="432"/>
              <w:rPr>
                <w:rFonts w:asciiTheme="majorBidi" w:hAnsiTheme="majorBidi" w:cstheme="majorBidi"/>
                <w:color w:val="auto"/>
              </w:rPr>
            </w:pPr>
            <w:r w:rsidRPr="007F256A">
              <w:rPr>
                <w:rFonts w:asciiTheme="majorBidi" w:hAnsiTheme="majorBidi" w:cstheme="majorBidi"/>
                <w:color w:val="auto"/>
              </w:rPr>
              <w:t>Develop an implementation plan.</w:t>
            </w:r>
          </w:p>
          <w:p w14:paraId="21560B36" w14:textId="77777777" w:rsidR="007F256A" w:rsidRPr="007F256A" w:rsidRDefault="007F256A" w:rsidP="007F256A">
            <w:pPr>
              <w:pStyle w:val="PC"/>
              <w:framePr w:hSpace="0" w:wrap="auto" w:vAnchor="margin" w:hAnchor="text" w:xAlign="left" w:yAlign="inline"/>
              <w:numPr>
                <w:ilvl w:val="0"/>
                <w:numId w:val="32"/>
              </w:numPr>
              <w:ind w:left="432"/>
              <w:rPr>
                <w:rFonts w:asciiTheme="majorBidi" w:hAnsiTheme="majorBidi" w:cstheme="majorBidi"/>
                <w:color w:val="auto"/>
              </w:rPr>
            </w:pPr>
            <w:r w:rsidRPr="007F256A">
              <w:rPr>
                <w:rFonts w:asciiTheme="majorBidi" w:hAnsiTheme="majorBidi" w:cstheme="majorBidi"/>
                <w:color w:val="auto"/>
              </w:rPr>
              <w:t>Develop a socio-economic strategy for the heritage.</w:t>
            </w:r>
          </w:p>
          <w:p w14:paraId="48593148" w14:textId="77777777" w:rsidR="007F256A" w:rsidRPr="007F256A" w:rsidRDefault="007F256A" w:rsidP="007F256A">
            <w:pPr>
              <w:pStyle w:val="PC"/>
              <w:framePr w:hSpace="0" w:wrap="auto" w:vAnchor="margin" w:hAnchor="text" w:xAlign="left" w:yAlign="inline"/>
              <w:numPr>
                <w:ilvl w:val="0"/>
                <w:numId w:val="32"/>
              </w:numPr>
              <w:ind w:left="432"/>
              <w:rPr>
                <w:rFonts w:asciiTheme="majorBidi" w:eastAsiaTheme="minorEastAsia" w:hAnsiTheme="majorBidi" w:cstheme="majorBidi"/>
                <w:color w:val="auto"/>
              </w:rPr>
            </w:pPr>
            <w:r w:rsidRPr="007F256A">
              <w:rPr>
                <w:rFonts w:asciiTheme="majorBidi" w:hAnsiTheme="majorBidi" w:cstheme="majorBidi"/>
                <w:color w:val="auto"/>
              </w:rPr>
              <w:t>Identify the authorities to be address for the sustainability plan.</w:t>
            </w:r>
          </w:p>
          <w:p w14:paraId="193E3664" w14:textId="413EC224" w:rsidR="007F256A" w:rsidRPr="00C60CBC" w:rsidRDefault="007F256A" w:rsidP="007F256A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C60CBC">
              <w:rPr>
                <w:rFonts w:asciiTheme="majorBidi" w:hAnsiTheme="majorBidi" w:cstheme="majorBidi"/>
                <w:b/>
                <w:bCs/>
              </w:rPr>
              <w:t xml:space="preserve">Assessment Task </w:t>
            </w:r>
            <w:r>
              <w:rPr>
                <w:rFonts w:asciiTheme="majorBidi" w:hAnsiTheme="majorBidi" w:cstheme="majorBidi"/>
                <w:b/>
                <w:bCs/>
              </w:rPr>
              <w:t>5</w:t>
            </w:r>
            <w:r w:rsidRPr="00C60CBC">
              <w:rPr>
                <w:rFonts w:asciiTheme="majorBidi" w:hAnsiTheme="majorBidi" w:cstheme="majorBidi"/>
                <w:b/>
                <w:bCs/>
              </w:rPr>
              <w:t>:</w:t>
            </w:r>
          </w:p>
          <w:p w14:paraId="02B952E7" w14:textId="77777777" w:rsidR="007F256A" w:rsidRDefault="007F256A" w:rsidP="007F256A">
            <w:pPr>
              <w:pStyle w:val="ListParagraph"/>
              <w:numPr>
                <w:ilvl w:val="0"/>
                <w:numId w:val="33"/>
              </w:numPr>
              <w:spacing w:after="200" w:line="276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dentify the location</w:t>
            </w:r>
          </w:p>
          <w:p w14:paraId="1AAE20B7" w14:textId="77777777" w:rsidR="007F256A" w:rsidRDefault="007F256A" w:rsidP="007F256A">
            <w:pPr>
              <w:pStyle w:val="ListParagraph"/>
              <w:numPr>
                <w:ilvl w:val="0"/>
                <w:numId w:val="33"/>
              </w:numPr>
              <w:spacing w:after="200" w:line="276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Determine the features of the location.</w:t>
            </w:r>
          </w:p>
          <w:p w14:paraId="2529DA2F" w14:textId="77777777" w:rsidR="007F256A" w:rsidRDefault="007F256A" w:rsidP="007F256A">
            <w:pPr>
              <w:pStyle w:val="ListParagraph"/>
              <w:numPr>
                <w:ilvl w:val="0"/>
                <w:numId w:val="33"/>
              </w:numPr>
              <w:spacing w:after="200" w:line="276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Determine the characteristics of surrounding.</w:t>
            </w:r>
          </w:p>
          <w:p w14:paraId="51A4156A" w14:textId="77777777" w:rsidR="007F256A" w:rsidRDefault="007F256A" w:rsidP="007F256A">
            <w:pPr>
              <w:pStyle w:val="ListParagraph"/>
              <w:numPr>
                <w:ilvl w:val="0"/>
                <w:numId w:val="33"/>
              </w:numPr>
              <w:spacing w:after="200" w:line="276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dentify the weather at the location.</w:t>
            </w:r>
          </w:p>
          <w:p w14:paraId="1ED66345" w14:textId="77777777" w:rsidR="007F256A" w:rsidRDefault="007F256A" w:rsidP="007F256A">
            <w:pPr>
              <w:pStyle w:val="ListParagraph"/>
              <w:numPr>
                <w:ilvl w:val="0"/>
                <w:numId w:val="33"/>
              </w:numPr>
              <w:spacing w:after="200" w:line="276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dentify the tourist facilities.</w:t>
            </w:r>
          </w:p>
          <w:p w14:paraId="73F138F0" w14:textId="77777777" w:rsidR="007F256A" w:rsidRDefault="007F256A" w:rsidP="007F256A">
            <w:pPr>
              <w:pStyle w:val="ListParagraph"/>
              <w:numPr>
                <w:ilvl w:val="0"/>
                <w:numId w:val="33"/>
              </w:numPr>
              <w:spacing w:after="200" w:line="276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Determine the branding techniques for the location.</w:t>
            </w:r>
          </w:p>
          <w:p w14:paraId="33E3A8D0" w14:textId="2CDEA1C8" w:rsidR="007F256A" w:rsidRPr="007F256A" w:rsidRDefault="007F256A" w:rsidP="007F256A">
            <w:pPr>
              <w:pStyle w:val="ListParagraph"/>
              <w:numPr>
                <w:ilvl w:val="0"/>
                <w:numId w:val="33"/>
              </w:numPr>
              <w:spacing w:after="200" w:line="276" w:lineRule="auto"/>
              <w:jc w:val="both"/>
              <w:rPr>
                <w:rFonts w:asciiTheme="majorBidi" w:hAnsiTheme="majorBidi" w:cstheme="majorBidi"/>
              </w:rPr>
            </w:pPr>
            <w:r w:rsidRPr="007F256A">
              <w:rPr>
                <w:rFonts w:asciiTheme="majorBidi" w:hAnsiTheme="majorBidi" w:cstheme="majorBidi"/>
              </w:rPr>
              <w:t>Propose three branding strategies.</w:t>
            </w:r>
          </w:p>
        </w:tc>
      </w:tr>
    </w:tbl>
    <w:p w14:paraId="2A62C851" w14:textId="082253BD" w:rsidR="004D18BE" w:rsidRDefault="004D18BE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27F33993" w14:textId="38F493EB" w:rsidR="007F256A" w:rsidRDefault="007F256A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19DB7E35" w14:textId="148576F2" w:rsidR="007F256A" w:rsidRDefault="007F256A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5F30E486" w14:textId="71BBD4E0" w:rsidR="007F256A" w:rsidRDefault="007F256A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4DE27A4E" w14:textId="047ACF97" w:rsidR="007F256A" w:rsidRDefault="007F256A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767A91BE" w14:textId="57362793" w:rsidR="007F256A" w:rsidRDefault="007F256A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53990E7D" w14:textId="77777777" w:rsidR="007F256A" w:rsidRPr="009B7B94" w:rsidRDefault="007F256A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19A07651" w14:textId="77777777" w:rsidR="004D18BE" w:rsidRPr="009B7B94" w:rsidRDefault="004D18BE" w:rsidP="009B7B94">
      <w:pPr>
        <w:pStyle w:val="Heading1"/>
      </w:pPr>
      <w:r w:rsidRPr="009B7B94">
        <w:lastRenderedPageBreak/>
        <w:t>Self-Assessment Checklist</w:t>
      </w:r>
    </w:p>
    <w:tbl>
      <w:tblPr>
        <w:tblStyle w:val="TableGrid"/>
        <w:tblW w:w="9337" w:type="dxa"/>
        <w:jc w:val="center"/>
        <w:tblLook w:val="04A0" w:firstRow="1" w:lastRow="0" w:firstColumn="1" w:lastColumn="0" w:noHBand="0" w:noVBand="1"/>
      </w:tblPr>
      <w:tblGrid>
        <w:gridCol w:w="2082"/>
        <w:gridCol w:w="7255"/>
      </w:tblGrid>
      <w:tr w:rsidR="00873899" w:rsidRPr="009B7B94" w14:paraId="05E52BAD" w14:textId="77777777" w:rsidTr="005020C6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3BE7C250" w14:textId="77777777" w:rsidR="00873899" w:rsidRPr="009B7B94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Candidate Name</w:t>
            </w:r>
          </w:p>
        </w:tc>
        <w:tc>
          <w:tcPr>
            <w:tcW w:w="7255" w:type="dxa"/>
            <w:vAlign w:val="center"/>
          </w:tcPr>
          <w:p w14:paraId="45165C71" w14:textId="10DC9D8C" w:rsidR="00873899" w:rsidRPr="009B7B94" w:rsidRDefault="00873899" w:rsidP="00FB4A61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873899" w:rsidRPr="009B7B94" w14:paraId="373ADB1D" w14:textId="77777777" w:rsidTr="005020C6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43C95068" w14:textId="77777777" w:rsidR="00873899" w:rsidRPr="009B7B94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Registration No.</w:t>
            </w:r>
          </w:p>
        </w:tc>
        <w:tc>
          <w:tcPr>
            <w:tcW w:w="7255" w:type="dxa"/>
            <w:vAlign w:val="center"/>
          </w:tcPr>
          <w:p w14:paraId="1D1E8757" w14:textId="77777777" w:rsidR="00873899" w:rsidRPr="009B7B94" w:rsidRDefault="00873899" w:rsidP="00FB4A61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CE36E4" w:rsidRPr="009B7B94" w14:paraId="01AA1F84" w14:textId="77777777" w:rsidTr="005020C6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67F4BE73" w14:textId="77777777" w:rsidR="00CE36E4" w:rsidRPr="009B7B94" w:rsidRDefault="00CE36E4" w:rsidP="00CE36E4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Qualification</w:t>
            </w:r>
          </w:p>
        </w:tc>
        <w:tc>
          <w:tcPr>
            <w:tcW w:w="7255" w:type="dxa"/>
            <w:vAlign w:val="center"/>
          </w:tcPr>
          <w:p w14:paraId="333B3697" w14:textId="12EDF71D" w:rsidR="00CE36E4" w:rsidRPr="009B7B94" w:rsidRDefault="00CE36E4" w:rsidP="00CE36E4">
            <w:pPr>
              <w:rPr>
                <w:rFonts w:asciiTheme="majorBidi" w:hAnsiTheme="majorBidi" w:cstheme="majorBidi"/>
                <w:szCs w:val="28"/>
              </w:rPr>
            </w:pPr>
            <w:r w:rsidRPr="005020C6">
              <w:rPr>
                <w:rFonts w:asciiTheme="majorBidi" w:eastAsiaTheme="majorEastAsia" w:hAnsiTheme="majorBidi" w:cstheme="majorBidi"/>
                <w:b/>
                <w:bCs/>
              </w:rPr>
              <w:t xml:space="preserve">Tourism Management (Level- </w:t>
            </w:r>
            <w:r>
              <w:rPr>
                <w:rFonts w:asciiTheme="majorBidi" w:eastAsiaTheme="majorEastAsia" w:hAnsiTheme="majorBidi" w:cstheme="majorBidi"/>
                <w:b/>
                <w:bCs/>
              </w:rPr>
              <w:t>5</w:t>
            </w:r>
            <w:r w:rsidRPr="005020C6">
              <w:rPr>
                <w:rFonts w:asciiTheme="majorBidi" w:eastAsiaTheme="majorEastAsia" w:hAnsiTheme="majorBidi" w:cstheme="majorBidi"/>
                <w:b/>
                <w:bCs/>
              </w:rPr>
              <w:t>)</w:t>
            </w:r>
          </w:p>
        </w:tc>
      </w:tr>
      <w:tr w:rsidR="00CE36E4" w:rsidRPr="009B7B94" w14:paraId="20A15512" w14:textId="77777777" w:rsidTr="005020C6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7687CA90" w14:textId="77777777" w:rsidR="00CE36E4" w:rsidRPr="009B7B94" w:rsidRDefault="00CE36E4" w:rsidP="00CE36E4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Competency Standard</w:t>
            </w:r>
          </w:p>
        </w:tc>
        <w:tc>
          <w:tcPr>
            <w:tcW w:w="7255" w:type="dxa"/>
            <w:vAlign w:val="center"/>
          </w:tcPr>
          <w:p w14:paraId="4FD38020" w14:textId="77777777" w:rsidR="00CE36E4" w:rsidRPr="007F256A" w:rsidRDefault="00CE36E4" w:rsidP="00CE36E4">
            <w:pPr>
              <w:rPr>
                <w:rFonts w:asciiTheme="majorBidi" w:hAnsiTheme="majorBidi" w:cstheme="majorBidi"/>
                <w:b/>
                <w:bCs/>
              </w:rPr>
            </w:pPr>
            <w:r w:rsidRPr="007F256A">
              <w:rPr>
                <w:rFonts w:asciiTheme="majorBidi" w:hAnsiTheme="majorBidi" w:cstheme="majorBidi"/>
                <w:b/>
                <w:bCs/>
              </w:rPr>
              <w:t>Manage Corporate Social Responsibility</w:t>
            </w:r>
          </w:p>
          <w:p w14:paraId="7FE72B14" w14:textId="77777777" w:rsidR="00CE36E4" w:rsidRPr="007F256A" w:rsidRDefault="00CE36E4" w:rsidP="00CE36E4">
            <w:pPr>
              <w:rPr>
                <w:rFonts w:asciiTheme="majorBidi" w:hAnsiTheme="majorBidi" w:cstheme="majorBidi"/>
                <w:b/>
                <w:bCs/>
              </w:rPr>
            </w:pPr>
            <w:r w:rsidRPr="007F256A">
              <w:rPr>
                <w:rFonts w:asciiTheme="majorBidi" w:hAnsiTheme="majorBidi" w:cstheme="majorBidi"/>
                <w:b/>
                <w:bCs/>
              </w:rPr>
              <w:t>Provide Administrative Services</w:t>
            </w:r>
          </w:p>
          <w:p w14:paraId="626CAE33" w14:textId="77777777" w:rsidR="00CE36E4" w:rsidRPr="007F256A" w:rsidRDefault="00CE36E4" w:rsidP="00CE36E4">
            <w:pPr>
              <w:rPr>
                <w:rFonts w:asciiTheme="majorBidi" w:hAnsiTheme="majorBidi" w:cstheme="majorBidi"/>
                <w:b/>
                <w:bCs/>
              </w:rPr>
            </w:pPr>
            <w:r w:rsidRPr="007F256A">
              <w:rPr>
                <w:rFonts w:asciiTheme="majorBidi" w:hAnsiTheme="majorBidi" w:cstheme="majorBidi"/>
                <w:b/>
                <w:bCs/>
              </w:rPr>
              <w:t>Develop Professional Relationships with Stakeholders</w:t>
            </w:r>
          </w:p>
          <w:p w14:paraId="7E63D82E" w14:textId="77777777" w:rsidR="00CE36E4" w:rsidRPr="007F256A" w:rsidRDefault="00CE36E4" w:rsidP="00CE36E4">
            <w:pPr>
              <w:rPr>
                <w:rFonts w:asciiTheme="majorBidi" w:hAnsiTheme="majorBidi" w:cstheme="majorBidi"/>
                <w:b/>
                <w:bCs/>
              </w:rPr>
            </w:pPr>
            <w:r w:rsidRPr="007F256A">
              <w:rPr>
                <w:rFonts w:asciiTheme="majorBidi" w:hAnsiTheme="majorBidi" w:cstheme="majorBidi"/>
                <w:b/>
                <w:bCs/>
              </w:rPr>
              <w:t>Execute Event Management</w:t>
            </w:r>
          </w:p>
          <w:p w14:paraId="57694E00" w14:textId="77777777" w:rsidR="00CE36E4" w:rsidRPr="007F256A" w:rsidRDefault="00CE36E4" w:rsidP="00CE36E4">
            <w:pPr>
              <w:rPr>
                <w:rFonts w:asciiTheme="majorBidi" w:hAnsiTheme="majorBidi" w:cstheme="majorBidi"/>
                <w:b/>
                <w:bCs/>
              </w:rPr>
            </w:pPr>
            <w:r w:rsidRPr="007F256A">
              <w:rPr>
                <w:rFonts w:asciiTheme="majorBidi" w:hAnsiTheme="majorBidi" w:cstheme="majorBidi"/>
                <w:b/>
                <w:bCs/>
              </w:rPr>
              <w:t>Manage Tourism Project</w:t>
            </w:r>
          </w:p>
          <w:p w14:paraId="7DE24869" w14:textId="77777777" w:rsidR="00CE36E4" w:rsidRPr="007F256A" w:rsidRDefault="00CE36E4" w:rsidP="00CE36E4">
            <w:pPr>
              <w:rPr>
                <w:rFonts w:asciiTheme="majorBidi" w:hAnsiTheme="majorBidi" w:cstheme="majorBidi"/>
                <w:b/>
                <w:bCs/>
              </w:rPr>
            </w:pPr>
            <w:r w:rsidRPr="007F256A">
              <w:rPr>
                <w:rFonts w:asciiTheme="majorBidi" w:hAnsiTheme="majorBidi" w:cstheme="majorBidi"/>
                <w:b/>
                <w:bCs/>
              </w:rPr>
              <w:t>Conduct Tour Camping</w:t>
            </w:r>
          </w:p>
          <w:p w14:paraId="6D00F25B" w14:textId="77777777" w:rsidR="00CE36E4" w:rsidRPr="007F256A" w:rsidRDefault="00CE36E4" w:rsidP="00CE36E4">
            <w:pPr>
              <w:rPr>
                <w:rFonts w:asciiTheme="majorBidi" w:hAnsiTheme="majorBidi" w:cstheme="majorBidi"/>
                <w:b/>
                <w:bCs/>
              </w:rPr>
            </w:pPr>
            <w:r w:rsidRPr="007F256A">
              <w:rPr>
                <w:rFonts w:asciiTheme="majorBidi" w:hAnsiTheme="majorBidi" w:cstheme="majorBidi"/>
                <w:b/>
                <w:bCs/>
              </w:rPr>
              <w:t>Develop Mechanism of Tourist Security</w:t>
            </w:r>
          </w:p>
          <w:p w14:paraId="585E83F8" w14:textId="77777777" w:rsidR="00CE36E4" w:rsidRPr="007F256A" w:rsidRDefault="00CE36E4" w:rsidP="00CE36E4">
            <w:pPr>
              <w:rPr>
                <w:rFonts w:asciiTheme="majorBidi" w:hAnsiTheme="majorBidi" w:cstheme="majorBidi"/>
                <w:b/>
                <w:bCs/>
              </w:rPr>
            </w:pPr>
            <w:r w:rsidRPr="007F256A">
              <w:rPr>
                <w:rFonts w:asciiTheme="majorBidi" w:hAnsiTheme="majorBidi" w:cstheme="majorBidi"/>
                <w:b/>
                <w:bCs/>
              </w:rPr>
              <w:t>Develop Sustainable Tourism</w:t>
            </w:r>
          </w:p>
          <w:p w14:paraId="3CF9A520" w14:textId="77777777" w:rsidR="00CE36E4" w:rsidRPr="007F256A" w:rsidRDefault="00CE36E4" w:rsidP="00CE36E4">
            <w:pPr>
              <w:rPr>
                <w:rFonts w:asciiTheme="majorBidi" w:hAnsiTheme="majorBidi" w:cstheme="majorBidi"/>
                <w:b/>
                <w:bCs/>
              </w:rPr>
            </w:pPr>
            <w:r w:rsidRPr="007F256A">
              <w:rPr>
                <w:rFonts w:asciiTheme="majorBidi" w:hAnsiTheme="majorBidi" w:cstheme="majorBidi"/>
                <w:b/>
                <w:bCs/>
              </w:rPr>
              <w:t>Manage the Tourist Destination</w:t>
            </w:r>
          </w:p>
          <w:p w14:paraId="5272FEAF" w14:textId="504082E8" w:rsidR="00CE36E4" w:rsidRPr="009B7B94" w:rsidRDefault="00CE36E4" w:rsidP="00CE36E4">
            <w:pPr>
              <w:rPr>
                <w:rFonts w:asciiTheme="majorBidi" w:hAnsiTheme="majorBidi" w:cstheme="majorBidi"/>
                <w:bCs/>
                <w:szCs w:val="28"/>
              </w:rPr>
            </w:pPr>
            <w:r w:rsidRPr="007F256A">
              <w:rPr>
                <w:rFonts w:asciiTheme="majorBidi" w:hAnsiTheme="majorBidi" w:cstheme="majorBidi"/>
                <w:b/>
                <w:bCs/>
              </w:rPr>
              <w:t>Recognize Cultural and Heritage Tourism</w:t>
            </w:r>
          </w:p>
        </w:tc>
      </w:tr>
      <w:tr w:rsidR="00CE36E4" w:rsidRPr="009B7B94" w14:paraId="72429EE8" w14:textId="77777777" w:rsidTr="005020C6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684950AE" w14:textId="77777777" w:rsidR="00CE36E4" w:rsidRPr="009B7B94" w:rsidRDefault="00CE36E4" w:rsidP="00CE36E4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Purpose of Assessment</w:t>
            </w:r>
          </w:p>
        </w:tc>
        <w:tc>
          <w:tcPr>
            <w:tcW w:w="7255" w:type="dxa"/>
            <w:vAlign w:val="center"/>
          </w:tcPr>
          <w:p w14:paraId="5FA90571" w14:textId="2F9F95D8" w:rsidR="00CE36E4" w:rsidRPr="009B7B94" w:rsidRDefault="00CE36E4" w:rsidP="00CE36E4">
            <w:pPr>
              <w:rPr>
                <w:rFonts w:asciiTheme="majorBidi" w:hAnsiTheme="majorBidi" w:cstheme="majorBidi"/>
                <w:szCs w:val="28"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Summative Assessment</w:t>
            </w:r>
          </w:p>
        </w:tc>
      </w:tr>
      <w:tr w:rsidR="00CE36E4" w:rsidRPr="009B7B94" w14:paraId="7D9C3A82" w14:textId="77777777" w:rsidTr="005020C6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00D728D7" w14:textId="77777777" w:rsidR="00CE36E4" w:rsidRPr="009B7B94" w:rsidRDefault="00CE36E4" w:rsidP="00CE36E4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255" w:type="dxa"/>
            <w:vAlign w:val="center"/>
          </w:tcPr>
          <w:p w14:paraId="52C241CE" w14:textId="77777777" w:rsidR="00CE36E4" w:rsidRDefault="00CE36E4" w:rsidP="00CE36E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0B551F">
              <w:rPr>
                <w:rFonts w:asciiTheme="majorBidi" w:hAnsiTheme="majorBidi" w:cstheme="majorBidi"/>
                <w:b/>
                <w:bCs/>
              </w:rPr>
              <w:t>During a practical assessment, under observation by an assessor, you are required to complete the following.</w:t>
            </w:r>
          </w:p>
          <w:p w14:paraId="01635D52" w14:textId="77777777" w:rsidR="00CE36E4" w:rsidRPr="000B551F" w:rsidRDefault="00CE36E4" w:rsidP="00CE36E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</w:p>
          <w:p w14:paraId="5BFFD254" w14:textId="77777777" w:rsidR="00CE36E4" w:rsidRPr="007F256A" w:rsidRDefault="00CE36E4" w:rsidP="00CE36E4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7F256A">
              <w:rPr>
                <w:rFonts w:asciiTheme="majorBidi" w:hAnsiTheme="majorBidi" w:cstheme="majorBidi"/>
                <w:b/>
                <w:bCs/>
                <w:color w:val="auto"/>
              </w:rPr>
              <w:t>Assessment Task 1:</w:t>
            </w:r>
          </w:p>
          <w:p w14:paraId="0034BB8F" w14:textId="77777777" w:rsidR="00CE36E4" w:rsidRPr="000E03E0" w:rsidRDefault="00CE36E4" w:rsidP="00CE36E4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Develop a p</w:t>
            </w:r>
            <w:r w:rsidRPr="0089620C">
              <w:rPr>
                <w:rFonts w:asciiTheme="majorBidi" w:hAnsiTheme="majorBidi" w:cstheme="majorBidi"/>
                <w:color w:val="auto"/>
              </w:rPr>
              <w:t xml:space="preserve">lan for </w:t>
            </w:r>
            <w:r>
              <w:rPr>
                <w:rFonts w:asciiTheme="majorBidi" w:hAnsiTheme="majorBidi" w:cstheme="majorBidi"/>
                <w:color w:val="auto"/>
              </w:rPr>
              <w:t>3 trips and manage the resources and time for the below mentioned heads.</w:t>
            </w:r>
          </w:p>
          <w:p w14:paraId="020C1021" w14:textId="77777777" w:rsidR="00CE36E4" w:rsidRPr="007F256A" w:rsidRDefault="00CE36E4" w:rsidP="00CE36E4">
            <w:pPr>
              <w:pStyle w:val="PC"/>
              <w:framePr w:hSpace="0" w:wrap="auto" w:vAnchor="margin" w:hAnchor="text" w:xAlign="left" w:yAlign="inline"/>
              <w:numPr>
                <w:ilvl w:val="1"/>
                <w:numId w:val="24"/>
              </w:numPr>
              <w:ind w:left="342"/>
              <w:rPr>
                <w:rFonts w:asciiTheme="majorBidi" w:hAnsiTheme="majorBidi" w:cstheme="majorBidi"/>
                <w:color w:val="auto"/>
              </w:rPr>
            </w:pPr>
            <w:r w:rsidRPr="007F256A">
              <w:rPr>
                <w:rFonts w:asciiTheme="majorBidi" w:hAnsiTheme="majorBidi" w:cstheme="majorBidi"/>
                <w:color w:val="auto"/>
              </w:rPr>
              <w:t>Tour operator - 1</w:t>
            </w:r>
          </w:p>
          <w:p w14:paraId="23D377CA" w14:textId="77777777" w:rsidR="00CE36E4" w:rsidRPr="007F256A" w:rsidRDefault="00CE36E4" w:rsidP="00CE36E4">
            <w:pPr>
              <w:pStyle w:val="PC"/>
              <w:framePr w:hSpace="0" w:wrap="auto" w:vAnchor="margin" w:hAnchor="text" w:xAlign="left" w:yAlign="inline"/>
              <w:numPr>
                <w:ilvl w:val="1"/>
                <w:numId w:val="24"/>
              </w:numPr>
              <w:ind w:left="342"/>
              <w:rPr>
                <w:rFonts w:asciiTheme="majorBidi" w:hAnsiTheme="majorBidi" w:cstheme="majorBidi"/>
                <w:color w:val="auto"/>
              </w:rPr>
            </w:pPr>
            <w:r w:rsidRPr="007F256A">
              <w:rPr>
                <w:rFonts w:asciiTheme="majorBidi" w:hAnsiTheme="majorBidi" w:cstheme="majorBidi"/>
                <w:color w:val="auto"/>
              </w:rPr>
              <w:t>Assistant tour operator -2</w:t>
            </w:r>
          </w:p>
          <w:p w14:paraId="02A75246" w14:textId="77777777" w:rsidR="00CE36E4" w:rsidRPr="007F256A" w:rsidRDefault="00CE36E4" w:rsidP="00CE36E4">
            <w:pPr>
              <w:pStyle w:val="PC"/>
              <w:framePr w:hSpace="0" w:wrap="auto" w:vAnchor="margin" w:hAnchor="text" w:xAlign="left" w:yAlign="inline"/>
              <w:numPr>
                <w:ilvl w:val="1"/>
                <w:numId w:val="24"/>
              </w:numPr>
              <w:ind w:left="342"/>
              <w:rPr>
                <w:rFonts w:asciiTheme="majorBidi" w:hAnsiTheme="majorBidi" w:cstheme="majorBidi"/>
                <w:color w:val="auto"/>
              </w:rPr>
            </w:pPr>
            <w:r w:rsidRPr="007F256A">
              <w:rPr>
                <w:rFonts w:asciiTheme="majorBidi" w:hAnsiTheme="majorBidi" w:cstheme="majorBidi"/>
                <w:color w:val="auto"/>
              </w:rPr>
              <w:t>Tourists guide -1</w:t>
            </w:r>
          </w:p>
          <w:p w14:paraId="680BE91C" w14:textId="77777777" w:rsidR="00CE36E4" w:rsidRPr="007F256A" w:rsidRDefault="00CE36E4" w:rsidP="00CE36E4">
            <w:pPr>
              <w:pStyle w:val="PC"/>
              <w:framePr w:hSpace="0" w:wrap="auto" w:vAnchor="margin" w:hAnchor="text" w:xAlign="left" w:yAlign="inline"/>
              <w:numPr>
                <w:ilvl w:val="1"/>
                <w:numId w:val="24"/>
              </w:numPr>
              <w:ind w:left="342"/>
              <w:rPr>
                <w:rFonts w:asciiTheme="majorBidi" w:hAnsiTheme="majorBidi" w:cstheme="majorBidi"/>
                <w:color w:val="auto"/>
              </w:rPr>
            </w:pPr>
            <w:r w:rsidRPr="007F256A">
              <w:rPr>
                <w:rFonts w:asciiTheme="majorBidi" w:hAnsiTheme="majorBidi" w:cstheme="majorBidi"/>
                <w:color w:val="auto"/>
              </w:rPr>
              <w:t>Assistant guide -2</w:t>
            </w:r>
          </w:p>
          <w:p w14:paraId="2BFAB6AC" w14:textId="77777777" w:rsidR="00CE36E4" w:rsidRPr="007F256A" w:rsidRDefault="00CE36E4" w:rsidP="00CE36E4">
            <w:pPr>
              <w:pStyle w:val="PC"/>
              <w:framePr w:hSpace="0" w:wrap="auto" w:vAnchor="margin" w:hAnchor="text" w:xAlign="left" w:yAlign="inline"/>
              <w:numPr>
                <w:ilvl w:val="1"/>
                <w:numId w:val="24"/>
              </w:numPr>
              <w:ind w:left="342"/>
              <w:rPr>
                <w:rFonts w:asciiTheme="majorBidi" w:hAnsiTheme="majorBidi" w:cstheme="majorBidi"/>
                <w:i/>
                <w:iCs/>
                <w:color w:val="auto"/>
              </w:rPr>
            </w:pPr>
            <w:r w:rsidRPr="007F256A">
              <w:rPr>
                <w:rFonts w:asciiTheme="majorBidi" w:eastAsiaTheme="minorEastAsia" w:hAnsiTheme="majorBidi" w:cstheme="majorBidi"/>
              </w:rPr>
              <w:t>Driver -2</w:t>
            </w:r>
          </w:p>
          <w:p w14:paraId="4C3EAEF6" w14:textId="77777777" w:rsidR="00CE36E4" w:rsidRDefault="00CE36E4" w:rsidP="00CE36E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Assessment Task 2:</w:t>
            </w:r>
          </w:p>
          <w:p w14:paraId="1BCB0257" w14:textId="77777777" w:rsidR="00CE36E4" w:rsidRDefault="00CE36E4" w:rsidP="00CE36E4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</w:rPr>
            </w:pPr>
            <w:r w:rsidRPr="005F79BA">
              <w:rPr>
                <w:rFonts w:asciiTheme="majorBidi" w:hAnsiTheme="majorBidi" w:cstheme="majorBidi"/>
              </w:rPr>
              <w:t xml:space="preserve">Develop a proposal for tourism authority to organize </w:t>
            </w:r>
            <w:r>
              <w:rPr>
                <w:rFonts w:asciiTheme="majorBidi" w:hAnsiTheme="majorBidi" w:cstheme="majorBidi"/>
              </w:rPr>
              <w:t>Pop</w:t>
            </w:r>
            <w:r w:rsidRPr="005F79BA">
              <w:rPr>
                <w:rFonts w:asciiTheme="majorBidi" w:hAnsiTheme="majorBidi" w:cstheme="majorBidi"/>
              </w:rPr>
              <w:t xml:space="preserve"> Musical Night at your local area. (To be submit at the time of assessment).</w:t>
            </w:r>
          </w:p>
          <w:p w14:paraId="56257774" w14:textId="77777777" w:rsidR="00CE36E4" w:rsidRDefault="00CE36E4" w:rsidP="00CE36E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Assessment Task 3:</w:t>
            </w:r>
          </w:p>
          <w:p w14:paraId="766491A7" w14:textId="77777777" w:rsidR="00CE36E4" w:rsidRPr="00CF2857" w:rsidRDefault="00CE36E4" w:rsidP="00CE36E4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CF2857">
              <w:rPr>
                <w:rFonts w:asciiTheme="majorBidi" w:hAnsiTheme="majorBidi" w:cstheme="majorBidi"/>
                <w:b/>
                <w:bCs/>
                <w:color w:val="auto"/>
              </w:rPr>
              <w:t>Perform role play between tour operator and local authority representative.</w:t>
            </w:r>
          </w:p>
          <w:p w14:paraId="0B349ED2" w14:textId="77777777" w:rsidR="00CE36E4" w:rsidRPr="00A65D41" w:rsidRDefault="00CE36E4" w:rsidP="00CE36E4">
            <w:pPr>
              <w:pStyle w:val="PC"/>
              <w:framePr w:hSpace="0" w:wrap="auto" w:vAnchor="margin" w:hAnchor="text" w:xAlign="left" w:yAlign="inline"/>
              <w:numPr>
                <w:ilvl w:val="1"/>
                <w:numId w:val="27"/>
              </w:numPr>
              <w:ind w:left="342"/>
              <w:rPr>
                <w:rFonts w:asciiTheme="majorBidi" w:hAnsiTheme="majorBidi" w:cstheme="majorBidi"/>
                <w:color w:val="auto"/>
              </w:rPr>
            </w:pPr>
            <w:r w:rsidRPr="00A65D41">
              <w:rPr>
                <w:rFonts w:asciiTheme="majorBidi" w:hAnsiTheme="majorBidi" w:cstheme="majorBidi"/>
                <w:color w:val="auto"/>
              </w:rPr>
              <w:t>Discuss about upcoming cultural</w:t>
            </w:r>
            <w:r>
              <w:rPr>
                <w:rFonts w:asciiTheme="majorBidi" w:hAnsiTheme="majorBidi" w:cstheme="majorBidi"/>
                <w:color w:val="auto"/>
              </w:rPr>
              <w:t>.</w:t>
            </w:r>
            <w:r w:rsidRPr="00A65D41">
              <w:rPr>
                <w:rFonts w:asciiTheme="majorBidi" w:hAnsiTheme="majorBidi" w:cstheme="majorBidi"/>
                <w:color w:val="auto"/>
              </w:rPr>
              <w:t xml:space="preserve"> </w:t>
            </w:r>
          </w:p>
          <w:p w14:paraId="7CBD882C" w14:textId="77777777" w:rsidR="00CE36E4" w:rsidRPr="00A65D41" w:rsidRDefault="00CE36E4" w:rsidP="00CE36E4">
            <w:pPr>
              <w:pStyle w:val="PC"/>
              <w:framePr w:hSpace="0" w:wrap="auto" w:vAnchor="margin" w:hAnchor="text" w:xAlign="left" w:yAlign="inline"/>
              <w:numPr>
                <w:ilvl w:val="1"/>
                <w:numId w:val="27"/>
              </w:numPr>
              <w:ind w:left="342"/>
              <w:rPr>
                <w:rFonts w:asciiTheme="majorBidi" w:hAnsiTheme="majorBidi" w:cstheme="majorBidi"/>
                <w:color w:val="auto"/>
              </w:rPr>
            </w:pPr>
            <w:r w:rsidRPr="00A65D41">
              <w:rPr>
                <w:rFonts w:asciiTheme="majorBidi" w:hAnsiTheme="majorBidi" w:cstheme="majorBidi"/>
                <w:color w:val="auto"/>
              </w:rPr>
              <w:t>Discuss about community events</w:t>
            </w:r>
            <w:r>
              <w:rPr>
                <w:rFonts w:asciiTheme="majorBidi" w:hAnsiTheme="majorBidi" w:cstheme="majorBidi"/>
                <w:color w:val="auto"/>
              </w:rPr>
              <w:t>.</w:t>
            </w:r>
          </w:p>
          <w:p w14:paraId="0E1DEE6F" w14:textId="77777777" w:rsidR="00CE36E4" w:rsidRPr="005F35E3" w:rsidRDefault="00CE36E4" w:rsidP="00CE36E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5F35E3">
              <w:rPr>
                <w:rFonts w:asciiTheme="majorBidi" w:hAnsiTheme="majorBidi" w:cstheme="majorBidi"/>
                <w:b/>
                <w:bCs/>
              </w:rPr>
              <w:t xml:space="preserve">Assessment Task </w:t>
            </w:r>
            <w:r>
              <w:rPr>
                <w:rFonts w:asciiTheme="majorBidi" w:hAnsiTheme="majorBidi" w:cstheme="majorBidi"/>
                <w:b/>
                <w:bCs/>
              </w:rPr>
              <w:t>4</w:t>
            </w:r>
            <w:r w:rsidRPr="005F35E3">
              <w:rPr>
                <w:rFonts w:asciiTheme="majorBidi" w:hAnsiTheme="majorBidi" w:cstheme="majorBidi"/>
                <w:b/>
                <w:bCs/>
              </w:rPr>
              <w:t>:</w:t>
            </w:r>
          </w:p>
          <w:p w14:paraId="2D50C1E9" w14:textId="77777777" w:rsidR="00CE36E4" w:rsidRPr="00A65D41" w:rsidRDefault="00CE36E4" w:rsidP="00CE36E4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color w:val="auto"/>
              </w:rPr>
            </w:pPr>
            <w:r w:rsidRPr="005F35E3">
              <w:rPr>
                <w:rFonts w:asciiTheme="majorBidi" w:hAnsiTheme="majorBidi" w:cstheme="majorBidi"/>
              </w:rPr>
              <w:t>Perform a research and make a sustainable plan for any heritage for keep its originality and improve the socio-economical linkages through it.</w:t>
            </w:r>
          </w:p>
          <w:p w14:paraId="0E2BDA38" w14:textId="77777777" w:rsidR="00CE36E4" w:rsidRPr="00C60CBC" w:rsidRDefault="00CE36E4" w:rsidP="00CE36E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C60CBC">
              <w:rPr>
                <w:rFonts w:asciiTheme="majorBidi" w:hAnsiTheme="majorBidi" w:cstheme="majorBidi"/>
                <w:b/>
                <w:bCs/>
              </w:rPr>
              <w:t xml:space="preserve">Assessment Task </w:t>
            </w:r>
            <w:r>
              <w:rPr>
                <w:rFonts w:asciiTheme="majorBidi" w:hAnsiTheme="majorBidi" w:cstheme="majorBidi"/>
                <w:b/>
                <w:bCs/>
              </w:rPr>
              <w:t>5</w:t>
            </w:r>
            <w:r w:rsidRPr="00C60CBC">
              <w:rPr>
                <w:rFonts w:asciiTheme="majorBidi" w:hAnsiTheme="majorBidi" w:cstheme="majorBidi"/>
                <w:b/>
                <w:bCs/>
              </w:rPr>
              <w:t>:</w:t>
            </w:r>
          </w:p>
          <w:p w14:paraId="59466BA3" w14:textId="435F5043" w:rsidR="00CE36E4" w:rsidRPr="000B551F" w:rsidRDefault="00CE36E4" w:rsidP="00CE36E4">
            <w:pPr>
              <w:rPr>
                <w:rFonts w:asciiTheme="majorBidi" w:hAnsiTheme="majorBidi" w:cstheme="majorBidi"/>
                <w:szCs w:val="28"/>
              </w:rPr>
            </w:pPr>
            <w:r w:rsidRPr="00C60CBC">
              <w:rPr>
                <w:rFonts w:asciiTheme="majorBidi" w:hAnsiTheme="majorBidi" w:cstheme="majorBidi"/>
              </w:rPr>
              <w:t>Perform research and select the unfavorable location and find out the ways to brand the destination.</w:t>
            </w:r>
          </w:p>
        </w:tc>
      </w:tr>
    </w:tbl>
    <w:p w14:paraId="02C77C3C" w14:textId="77777777" w:rsidR="004D18BE" w:rsidRPr="009B7B94" w:rsidRDefault="004D18BE" w:rsidP="00336E39">
      <w:pPr>
        <w:spacing w:line="240" w:lineRule="auto"/>
        <w:rPr>
          <w:rFonts w:asciiTheme="majorBidi" w:hAnsiTheme="majorBidi" w:cstheme="majorBidi"/>
          <w:sz w:val="28"/>
        </w:rPr>
      </w:pPr>
      <w:r w:rsidRPr="009B7B94">
        <w:rPr>
          <w:rFonts w:asciiTheme="majorBidi" w:hAnsiTheme="majorBidi" w:cstheme="majorBidi"/>
          <w:sz w:val="28"/>
        </w:rPr>
        <w:t>I can……………….</w:t>
      </w:r>
    </w:p>
    <w:tbl>
      <w:tblPr>
        <w:tblStyle w:val="TableGrid"/>
        <w:tblW w:w="9337" w:type="dxa"/>
        <w:jc w:val="center"/>
        <w:tblLayout w:type="fixed"/>
        <w:tblLook w:val="04A0" w:firstRow="1" w:lastRow="0" w:firstColumn="1" w:lastColumn="0" w:noHBand="0" w:noVBand="1"/>
      </w:tblPr>
      <w:tblGrid>
        <w:gridCol w:w="6817"/>
        <w:gridCol w:w="990"/>
        <w:gridCol w:w="1530"/>
      </w:tblGrid>
      <w:tr w:rsidR="004D18BE" w:rsidRPr="009B7B94" w14:paraId="4941CEF7" w14:textId="77777777" w:rsidTr="009B7B94">
        <w:trPr>
          <w:trHeight w:val="398"/>
          <w:jc w:val="center"/>
        </w:trPr>
        <w:tc>
          <w:tcPr>
            <w:tcW w:w="6817" w:type="dxa"/>
            <w:shd w:val="clear" w:color="auto" w:fill="F2F2F2" w:themeFill="background1" w:themeFillShade="F2"/>
            <w:vAlign w:val="center"/>
          </w:tcPr>
          <w:p w14:paraId="39F5BA93" w14:textId="77777777" w:rsidR="004D18BE" w:rsidRPr="009B7B94" w:rsidRDefault="004D18BE" w:rsidP="009B7B94">
            <w:pPr>
              <w:rPr>
                <w:rFonts w:asciiTheme="majorBidi" w:hAnsiTheme="majorBidi" w:cstheme="majorBidi"/>
              </w:rPr>
            </w:pPr>
            <w:bookmarkStart w:id="0" w:name="_Hlk24722082"/>
            <w:r w:rsidRPr="009B7B94">
              <w:rPr>
                <w:rFonts w:asciiTheme="majorBidi" w:hAnsiTheme="majorBidi" w:cstheme="majorBidi"/>
                <w:b/>
                <w:bCs/>
              </w:rPr>
              <w:t>Performance Criteria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23037CC3" w14:textId="77777777" w:rsidR="004D18BE" w:rsidRPr="009B7B94" w:rsidRDefault="004D18BE" w:rsidP="009B7B9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1530" w:type="dxa"/>
            <w:shd w:val="clear" w:color="auto" w:fill="F2F2F2" w:themeFill="background1" w:themeFillShade="F2"/>
            <w:vAlign w:val="center"/>
          </w:tcPr>
          <w:p w14:paraId="57D609C6" w14:textId="77777777" w:rsidR="004D18BE" w:rsidRPr="009B7B94" w:rsidRDefault="004D18BE" w:rsidP="009B7B9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No</w:t>
            </w:r>
          </w:p>
        </w:tc>
      </w:tr>
      <w:tr w:rsidR="007F256A" w:rsidRPr="009B7B94" w14:paraId="79B709E7" w14:textId="77777777" w:rsidTr="007F256A">
        <w:trPr>
          <w:trHeight w:val="144"/>
          <w:jc w:val="center"/>
        </w:trPr>
        <w:tc>
          <w:tcPr>
            <w:tcW w:w="9337" w:type="dxa"/>
            <w:gridSpan w:val="3"/>
            <w:vAlign w:val="center"/>
          </w:tcPr>
          <w:p w14:paraId="0B7745A2" w14:textId="04783B1A" w:rsidR="007F256A" w:rsidRPr="009B7B94" w:rsidRDefault="007F256A" w:rsidP="007F256A">
            <w:pPr>
              <w:rPr>
                <w:rFonts w:asciiTheme="majorBidi" w:hAnsiTheme="majorBidi" w:cstheme="majorBidi"/>
                <w:noProof/>
              </w:rPr>
            </w:pPr>
            <w:r w:rsidRPr="00BF296B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</w:tc>
      </w:tr>
      <w:tr w:rsidR="007F256A" w:rsidRPr="009B7B94" w14:paraId="3B4B60E7" w14:textId="77777777" w:rsidTr="000B551F">
        <w:trPr>
          <w:trHeight w:val="288"/>
          <w:jc w:val="center"/>
        </w:trPr>
        <w:tc>
          <w:tcPr>
            <w:tcW w:w="6817" w:type="dxa"/>
          </w:tcPr>
          <w:p w14:paraId="3C992E3D" w14:textId="6D7B333E" w:rsidR="007F256A" w:rsidRPr="009B7B94" w:rsidRDefault="007F256A" w:rsidP="007F256A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BF296B">
              <w:rPr>
                <w:rFonts w:asciiTheme="majorBidi" w:hAnsiTheme="majorBidi" w:cstheme="majorBidi"/>
              </w:rPr>
              <w:t>Perform resource management.</w:t>
            </w:r>
          </w:p>
        </w:tc>
        <w:tc>
          <w:tcPr>
            <w:tcW w:w="990" w:type="dxa"/>
            <w:vAlign w:val="center"/>
          </w:tcPr>
          <w:p w14:paraId="5B8FABC1" w14:textId="77777777" w:rsidR="007F256A" w:rsidRPr="009B7B94" w:rsidRDefault="007F256A" w:rsidP="007F256A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31BD03E6" w14:textId="77777777" w:rsidR="007F256A" w:rsidRPr="009B7B94" w:rsidRDefault="007F256A" w:rsidP="007F256A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7F256A" w:rsidRPr="009B7B94" w14:paraId="09B76AD8" w14:textId="77777777" w:rsidTr="000B551F">
        <w:trPr>
          <w:trHeight w:val="288"/>
          <w:jc w:val="center"/>
        </w:trPr>
        <w:tc>
          <w:tcPr>
            <w:tcW w:w="6817" w:type="dxa"/>
          </w:tcPr>
          <w:p w14:paraId="00310B42" w14:textId="2A69C105" w:rsidR="007F256A" w:rsidRPr="009B7B94" w:rsidRDefault="007F256A" w:rsidP="007F256A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BF296B">
              <w:rPr>
                <w:rFonts w:asciiTheme="majorBidi" w:hAnsiTheme="majorBidi" w:cstheme="majorBidi"/>
              </w:rPr>
              <w:t>Determine the scheduling of task for each head for trips.</w:t>
            </w:r>
          </w:p>
        </w:tc>
        <w:tc>
          <w:tcPr>
            <w:tcW w:w="990" w:type="dxa"/>
            <w:vAlign w:val="center"/>
          </w:tcPr>
          <w:p w14:paraId="7489A3DD" w14:textId="77777777" w:rsidR="007F256A" w:rsidRPr="009B7B94" w:rsidRDefault="007F256A" w:rsidP="007F256A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5F603AAA" w14:textId="77777777" w:rsidR="007F256A" w:rsidRPr="009B7B94" w:rsidRDefault="007F256A" w:rsidP="007F256A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7F256A" w:rsidRPr="009B7B94" w14:paraId="73E619FB" w14:textId="77777777" w:rsidTr="000B551F">
        <w:trPr>
          <w:trHeight w:val="288"/>
          <w:jc w:val="center"/>
        </w:trPr>
        <w:tc>
          <w:tcPr>
            <w:tcW w:w="6817" w:type="dxa"/>
          </w:tcPr>
          <w:p w14:paraId="455D058E" w14:textId="361E9B15" w:rsidR="007F256A" w:rsidRPr="009B7B94" w:rsidRDefault="007F256A" w:rsidP="007F256A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BF296B">
              <w:rPr>
                <w:rFonts w:asciiTheme="majorBidi" w:hAnsiTheme="majorBidi" w:cstheme="majorBidi"/>
              </w:rPr>
              <w:t>Develop the duty rooster chart for each head.</w:t>
            </w:r>
          </w:p>
        </w:tc>
        <w:tc>
          <w:tcPr>
            <w:tcW w:w="990" w:type="dxa"/>
            <w:vAlign w:val="center"/>
          </w:tcPr>
          <w:p w14:paraId="1CAAEC95" w14:textId="77777777" w:rsidR="007F256A" w:rsidRPr="009B7B94" w:rsidRDefault="007F256A" w:rsidP="007F256A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6442DB5B" w14:textId="77777777" w:rsidR="007F256A" w:rsidRPr="009B7B94" w:rsidRDefault="007F256A" w:rsidP="007F256A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7F256A" w:rsidRPr="009B7B94" w14:paraId="08588CA1" w14:textId="77777777" w:rsidTr="000B551F">
        <w:trPr>
          <w:trHeight w:val="288"/>
          <w:jc w:val="center"/>
        </w:trPr>
        <w:tc>
          <w:tcPr>
            <w:tcW w:w="6817" w:type="dxa"/>
          </w:tcPr>
          <w:p w14:paraId="5D7FAFE9" w14:textId="4F304C4B" w:rsidR="007F256A" w:rsidRPr="009B7B94" w:rsidRDefault="007F256A" w:rsidP="007F256A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BF296B">
              <w:rPr>
                <w:rFonts w:asciiTheme="majorBidi" w:hAnsiTheme="majorBidi" w:cstheme="majorBidi"/>
              </w:rPr>
              <w:lastRenderedPageBreak/>
              <w:t>Determine the duties of each head.</w:t>
            </w:r>
          </w:p>
        </w:tc>
        <w:tc>
          <w:tcPr>
            <w:tcW w:w="990" w:type="dxa"/>
            <w:vAlign w:val="center"/>
          </w:tcPr>
          <w:p w14:paraId="068C760F" w14:textId="77777777" w:rsidR="007F256A" w:rsidRPr="009B7B94" w:rsidRDefault="007F256A" w:rsidP="007F256A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5599CCF4" w14:textId="77777777" w:rsidR="007F256A" w:rsidRPr="009B7B94" w:rsidRDefault="007F256A" w:rsidP="007F256A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7F256A" w:rsidRPr="009B7B94" w14:paraId="431A9260" w14:textId="77777777" w:rsidTr="000B551F">
        <w:trPr>
          <w:trHeight w:val="288"/>
          <w:jc w:val="center"/>
        </w:trPr>
        <w:tc>
          <w:tcPr>
            <w:tcW w:w="6817" w:type="dxa"/>
          </w:tcPr>
          <w:p w14:paraId="4817A3C0" w14:textId="0AEBC705" w:rsidR="007F256A" w:rsidRPr="009B7B94" w:rsidRDefault="007F256A" w:rsidP="007F256A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BF296B">
              <w:rPr>
                <w:rFonts w:asciiTheme="majorBidi" w:hAnsiTheme="majorBidi" w:cstheme="majorBidi"/>
              </w:rPr>
              <w:t>Develop a spread sheet with defined heads.</w:t>
            </w:r>
          </w:p>
        </w:tc>
        <w:tc>
          <w:tcPr>
            <w:tcW w:w="990" w:type="dxa"/>
            <w:vAlign w:val="center"/>
          </w:tcPr>
          <w:p w14:paraId="4DF1DD7B" w14:textId="77777777" w:rsidR="007F256A" w:rsidRPr="009B7B94" w:rsidRDefault="007F256A" w:rsidP="007F256A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52CAA4A1" w14:textId="77777777" w:rsidR="007F256A" w:rsidRPr="009B7B94" w:rsidRDefault="007F256A" w:rsidP="007F256A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7F256A" w:rsidRPr="009B7B94" w14:paraId="06F91784" w14:textId="77777777" w:rsidTr="007F256A">
        <w:trPr>
          <w:trHeight w:val="288"/>
          <w:jc w:val="center"/>
        </w:trPr>
        <w:tc>
          <w:tcPr>
            <w:tcW w:w="9337" w:type="dxa"/>
            <w:gridSpan w:val="3"/>
            <w:vAlign w:val="center"/>
          </w:tcPr>
          <w:p w14:paraId="286006FE" w14:textId="4580C8FE" w:rsidR="007F256A" w:rsidRPr="009B7B94" w:rsidRDefault="007F256A" w:rsidP="007F256A">
            <w:pPr>
              <w:rPr>
                <w:rFonts w:asciiTheme="majorBidi" w:hAnsiTheme="majorBidi" w:cstheme="majorBidi"/>
              </w:rPr>
            </w:pPr>
            <w:r w:rsidRPr="00BF296B">
              <w:rPr>
                <w:rFonts w:asciiTheme="majorBidi" w:hAnsiTheme="majorBidi" w:cstheme="majorBidi"/>
                <w:b/>
                <w:bCs/>
              </w:rPr>
              <w:t>Assessment Task 2:</w:t>
            </w:r>
          </w:p>
        </w:tc>
      </w:tr>
      <w:tr w:rsidR="007F256A" w:rsidRPr="009B7B94" w14:paraId="1F7DEE6D" w14:textId="77777777" w:rsidTr="000B551F">
        <w:trPr>
          <w:trHeight w:val="288"/>
          <w:jc w:val="center"/>
        </w:trPr>
        <w:tc>
          <w:tcPr>
            <w:tcW w:w="6817" w:type="dxa"/>
          </w:tcPr>
          <w:p w14:paraId="1D07E33E" w14:textId="0CAF6E11" w:rsidR="007F256A" w:rsidRPr="009B7B94" w:rsidRDefault="007F256A" w:rsidP="007F256A">
            <w:pPr>
              <w:pStyle w:val="ListParagraph"/>
              <w:numPr>
                <w:ilvl w:val="0"/>
                <w:numId w:val="34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BF296B">
              <w:rPr>
                <w:rFonts w:asciiTheme="majorBidi" w:hAnsiTheme="majorBidi" w:cstheme="majorBidi"/>
              </w:rPr>
              <w:t>Identify the event concept and organization.</w:t>
            </w:r>
          </w:p>
        </w:tc>
        <w:tc>
          <w:tcPr>
            <w:tcW w:w="990" w:type="dxa"/>
            <w:vAlign w:val="center"/>
          </w:tcPr>
          <w:p w14:paraId="52A59584" w14:textId="77777777" w:rsidR="007F256A" w:rsidRPr="009B7B94" w:rsidRDefault="007F256A" w:rsidP="007F256A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3565DA8C" w14:textId="77777777" w:rsidR="007F256A" w:rsidRPr="009B7B94" w:rsidRDefault="007F256A" w:rsidP="007F256A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7F256A" w:rsidRPr="009B7B94" w14:paraId="1F393848" w14:textId="77777777" w:rsidTr="000B551F">
        <w:trPr>
          <w:trHeight w:val="288"/>
          <w:jc w:val="center"/>
        </w:trPr>
        <w:tc>
          <w:tcPr>
            <w:tcW w:w="6817" w:type="dxa"/>
          </w:tcPr>
          <w:p w14:paraId="3D307C9A" w14:textId="411E40F7" w:rsidR="007F256A" w:rsidRPr="009B7B94" w:rsidRDefault="007F256A" w:rsidP="007F256A">
            <w:pPr>
              <w:pStyle w:val="ListParagraph"/>
              <w:numPr>
                <w:ilvl w:val="0"/>
                <w:numId w:val="34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BF296B">
              <w:rPr>
                <w:rFonts w:asciiTheme="majorBidi" w:hAnsiTheme="majorBidi" w:cstheme="majorBidi"/>
              </w:rPr>
              <w:t>Identify the event registration procedures.</w:t>
            </w:r>
          </w:p>
        </w:tc>
        <w:tc>
          <w:tcPr>
            <w:tcW w:w="990" w:type="dxa"/>
            <w:vAlign w:val="center"/>
          </w:tcPr>
          <w:p w14:paraId="0828F1D8" w14:textId="77777777" w:rsidR="007F256A" w:rsidRPr="009B7B94" w:rsidRDefault="007F256A" w:rsidP="007F256A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25D2B367" w14:textId="77777777" w:rsidR="007F256A" w:rsidRPr="009B7B94" w:rsidRDefault="007F256A" w:rsidP="007F256A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7F256A" w:rsidRPr="009B7B94" w14:paraId="02BD2101" w14:textId="77777777" w:rsidTr="000B551F">
        <w:trPr>
          <w:trHeight w:val="288"/>
          <w:jc w:val="center"/>
        </w:trPr>
        <w:tc>
          <w:tcPr>
            <w:tcW w:w="6817" w:type="dxa"/>
          </w:tcPr>
          <w:p w14:paraId="3D9F0C73" w14:textId="40AF25D0" w:rsidR="007F256A" w:rsidRPr="009B7B94" w:rsidRDefault="007F256A" w:rsidP="007F256A">
            <w:pPr>
              <w:pStyle w:val="ListParagraph"/>
              <w:numPr>
                <w:ilvl w:val="0"/>
                <w:numId w:val="34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BF296B">
              <w:rPr>
                <w:rFonts w:asciiTheme="majorBidi" w:hAnsiTheme="majorBidi" w:cstheme="majorBidi"/>
              </w:rPr>
              <w:t>Determine event design, budget and forecast.</w:t>
            </w:r>
          </w:p>
        </w:tc>
        <w:tc>
          <w:tcPr>
            <w:tcW w:w="990" w:type="dxa"/>
            <w:vAlign w:val="center"/>
          </w:tcPr>
          <w:p w14:paraId="19AD61CF" w14:textId="77777777" w:rsidR="007F256A" w:rsidRPr="009B7B94" w:rsidRDefault="007F256A" w:rsidP="007F256A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2B8E075C" w14:textId="77777777" w:rsidR="007F256A" w:rsidRPr="009B7B94" w:rsidRDefault="007F256A" w:rsidP="007F256A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7F256A" w:rsidRPr="009B7B94" w14:paraId="1A819862" w14:textId="77777777" w:rsidTr="000B551F">
        <w:trPr>
          <w:trHeight w:val="288"/>
          <w:jc w:val="center"/>
        </w:trPr>
        <w:tc>
          <w:tcPr>
            <w:tcW w:w="6817" w:type="dxa"/>
          </w:tcPr>
          <w:p w14:paraId="2CA7C8E7" w14:textId="1A4A6D7D" w:rsidR="007F256A" w:rsidRPr="009B7B94" w:rsidRDefault="007F256A" w:rsidP="007F256A">
            <w:pPr>
              <w:pStyle w:val="ListParagraph"/>
              <w:numPr>
                <w:ilvl w:val="0"/>
                <w:numId w:val="34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BF296B">
              <w:rPr>
                <w:rFonts w:asciiTheme="majorBidi" w:hAnsiTheme="majorBidi" w:cstheme="majorBidi"/>
              </w:rPr>
              <w:t>Schedule event day operations.</w:t>
            </w:r>
          </w:p>
        </w:tc>
        <w:tc>
          <w:tcPr>
            <w:tcW w:w="990" w:type="dxa"/>
            <w:vAlign w:val="center"/>
          </w:tcPr>
          <w:p w14:paraId="3BD31FD6" w14:textId="77777777" w:rsidR="007F256A" w:rsidRPr="009B7B94" w:rsidRDefault="007F256A" w:rsidP="007F256A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2D791E06" w14:textId="77777777" w:rsidR="007F256A" w:rsidRPr="009B7B94" w:rsidRDefault="007F256A" w:rsidP="007F256A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7F256A" w:rsidRPr="009B7B94" w14:paraId="72C29E91" w14:textId="77777777" w:rsidTr="000B551F">
        <w:trPr>
          <w:trHeight w:val="288"/>
          <w:jc w:val="center"/>
        </w:trPr>
        <w:tc>
          <w:tcPr>
            <w:tcW w:w="6817" w:type="dxa"/>
          </w:tcPr>
          <w:p w14:paraId="78BFB706" w14:textId="34570E7B" w:rsidR="007F256A" w:rsidRPr="009B7B94" w:rsidRDefault="007F256A" w:rsidP="007F256A">
            <w:pPr>
              <w:pStyle w:val="ListParagraph"/>
              <w:numPr>
                <w:ilvl w:val="0"/>
                <w:numId w:val="34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BF296B">
              <w:rPr>
                <w:rFonts w:asciiTheme="majorBidi" w:eastAsia="Times New Roman" w:hAnsiTheme="majorBidi" w:cstheme="majorBidi"/>
              </w:rPr>
              <w:t>Perform event planning and execution.</w:t>
            </w:r>
          </w:p>
        </w:tc>
        <w:tc>
          <w:tcPr>
            <w:tcW w:w="990" w:type="dxa"/>
            <w:vAlign w:val="center"/>
          </w:tcPr>
          <w:p w14:paraId="6DDD4FB2" w14:textId="77777777" w:rsidR="007F256A" w:rsidRPr="009B7B94" w:rsidRDefault="007F256A" w:rsidP="007F256A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5E475CDE" w14:textId="77777777" w:rsidR="007F256A" w:rsidRPr="009B7B94" w:rsidRDefault="007F256A" w:rsidP="007F256A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7F256A" w:rsidRPr="009B7B94" w14:paraId="3557A9DE" w14:textId="77777777" w:rsidTr="007F256A">
        <w:trPr>
          <w:trHeight w:val="288"/>
          <w:jc w:val="center"/>
        </w:trPr>
        <w:tc>
          <w:tcPr>
            <w:tcW w:w="9337" w:type="dxa"/>
            <w:gridSpan w:val="3"/>
            <w:vAlign w:val="center"/>
          </w:tcPr>
          <w:p w14:paraId="6743F695" w14:textId="2DC6F84E" w:rsidR="007F256A" w:rsidRPr="009B7B94" w:rsidRDefault="007F256A" w:rsidP="007F256A">
            <w:pPr>
              <w:rPr>
                <w:rFonts w:asciiTheme="majorBidi" w:hAnsiTheme="majorBidi" w:cstheme="majorBidi"/>
              </w:rPr>
            </w:pPr>
            <w:r w:rsidRPr="00BF296B">
              <w:rPr>
                <w:rFonts w:asciiTheme="majorBidi" w:hAnsiTheme="majorBidi" w:cstheme="majorBidi"/>
                <w:b/>
                <w:bCs/>
              </w:rPr>
              <w:t>Assessment Task 3:</w:t>
            </w:r>
          </w:p>
        </w:tc>
      </w:tr>
      <w:tr w:rsidR="007F256A" w:rsidRPr="009B7B94" w14:paraId="75CE0878" w14:textId="77777777" w:rsidTr="000B551F">
        <w:trPr>
          <w:trHeight w:val="288"/>
          <w:jc w:val="center"/>
        </w:trPr>
        <w:tc>
          <w:tcPr>
            <w:tcW w:w="6817" w:type="dxa"/>
          </w:tcPr>
          <w:p w14:paraId="7F1C6729" w14:textId="688DBB7B" w:rsidR="007F256A" w:rsidRPr="009B7B94" w:rsidRDefault="007F256A" w:rsidP="007F256A">
            <w:pPr>
              <w:pStyle w:val="ListParagraph"/>
              <w:numPr>
                <w:ilvl w:val="0"/>
                <w:numId w:val="35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BF296B">
              <w:rPr>
                <w:rFonts w:asciiTheme="majorBidi" w:hAnsiTheme="majorBidi" w:cstheme="majorBidi"/>
              </w:rPr>
              <w:t>Planning the role play.</w:t>
            </w:r>
          </w:p>
        </w:tc>
        <w:tc>
          <w:tcPr>
            <w:tcW w:w="990" w:type="dxa"/>
            <w:vAlign w:val="center"/>
          </w:tcPr>
          <w:p w14:paraId="7FAE94F7" w14:textId="77777777" w:rsidR="007F256A" w:rsidRPr="009B7B94" w:rsidRDefault="007F256A" w:rsidP="007F256A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6795B858" w14:textId="77777777" w:rsidR="007F256A" w:rsidRPr="009B7B94" w:rsidRDefault="007F256A" w:rsidP="007F256A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7F256A" w:rsidRPr="009B7B94" w14:paraId="6565BFBF" w14:textId="77777777" w:rsidTr="000B551F">
        <w:trPr>
          <w:trHeight w:val="288"/>
          <w:jc w:val="center"/>
        </w:trPr>
        <w:tc>
          <w:tcPr>
            <w:tcW w:w="6817" w:type="dxa"/>
          </w:tcPr>
          <w:p w14:paraId="7C27D123" w14:textId="205E4CE1" w:rsidR="007F256A" w:rsidRPr="009B7B94" w:rsidRDefault="007F256A" w:rsidP="007F256A">
            <w:pPr>
              <w:pStyle w:val="ListParagraph"/>
              <w:numPr>
                <w:ilvl w:val="0"/>
                <w:numId w:val="35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BF296B">
              <w:rPr>
                <w:rFonts w:asciiTheme="majorBidi" w:hAnsiTheme="majorBidi" w:cstheme="majorBidi"/>
              </w:rPr>
              <w:t>Clear and appropriate speech.</w:t>
            </w:r>
          </w:p>
        </w:tc>
        <w:tc>
          <w:tcPr>
            <w:tcW w:w="990" w:type="dxa"/>
            <w:vAlign w:val="center"/>
          </w:tcPr>
          <w:p w14:paraId="1E8F1B23" w14:textId="77777777" w:rsidR="007F256A" w:rsidRPr="009B7B94" w:rsidRDefault="007F256A" w:rsidP="007F256A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7310C516" w14:textId="77777777" w:rsidR="007F256A" w:rsidRPr="009B7B94" w:rsidRDefault="007F256A" w:rsidP="007F256A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7F256A" w:rsidRPr="009B7B94" w14:paraId="70A6CA2F" w14:textId="77777777" w:rsidTr="000B551F">
        <w:trPr>
          <w:trHeight w:val="288"/>
          <w:jc w:val="center"/>
        </w:trPr>
        <w:tc>
          <w:tcPr>
            <w:tcW w:w="6817" w:type="dxa"/>
          </w:tcPr>
          <w:p w14:paraId="2D6B02E9" w14:textId="5CB81C7E" w:rsidR="007F256A" w:rsidRPr="009B7B94" w:rsidRDefault="007F256A" w:rsidP="007F256A">
            <w:pPr>
              <w:pStyle w:val="ListParagraph"/>
              <w:numPr>
                <w:ilvl w:val="0"/>
                <w:numId w:val="35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BF296B">
              <w:rPr>
                <w:rFonts w:asciiTheme="majorBidi" w:hAnsiTheme="majorBidi" w:cstheme="majorBidi"/>
              </w:rPr>
              <w:t>Played with facts and convincing manner.</w:t>
            </w:r>
          </w:p>
        </w:tc>
        <w:tc>
          <w:tcPr>
            <w:tcW w:w="990" w:type="dxa"/>
            <w:vAlign w:val="center"/>
          </w:tcPr>
          <w:p w14:paraId="7D5B6CCC" w14:textId="77777777" w:rsidR="007F256A" w:rsidRPr="009B7B94" w:rsidRDefault="007F256A" w:rsidP="007F256A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3769CB3E" w14:textId="77777777" w:rsidR="007F256A" w:rsidRPr="009B7B94" w:rsidRDefault="007F256A" w:rsidP="007F256A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7F256A" w:rsidRPr="009B7B94" w14:paraId="39A0806C" w14:textId="77777777" w:rsidTr="000B551F">
        <w:trPr>
          <w:trHeight w:val="288"/>
          <w:jc w:val="center"/>
        </w:trPr>
        <w:tc>
          <w:tcPr>
            <w:tcW w:w="6817" w:type="dxa"/>
          </w:tcPr>
          <w:p w14:paraId="49A763E9" w14:textId="1E29F5ED" w:rsidR="007F256A" w:rsidRPr="009B7B94" w:rsidRDefault="007F256A" w:rsidP="007F256A">
            <w:pPr>
              <w:pStyle w:val="ListParagraph"/>
              <w:numPr>
                <w:ilvl w:val="0"/>
                <w:numId w:val="35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BF296B">
              <w:rPr>
                <w:rFonts w:asciiTheme="majorBidi" w:hAnsiTheme="majorBidi" w:cstheme="majorBidi"/>
              </w:rPr>
              <w:t>Arguments and viewpoints cover the topic effectively.</w:t>
            </w:r>
          </w:p>
        </w:tc>
        <w:tc>
          <w:tcPr>
            <w:tcW w:w="990" w:type="dxa"/>
            <w:vAlign w:val="center"/>
          </w:tcPr>
          <w:p w14:paraId="35B0BEC8" w14:textId="77777777" w:rsidR="007F256A" w:rsidRPr="009B7B94" w:rsidRDefault="007F256A" w:rsidP="007F256A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5893D007" w14:textId="77777777" w:rsidR="007F256A" w:rsidRPr="009B7B94" w:rsidRDefault="007F256A" w:rsidP="007F256A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7F256A" w:rsidRPr="009B7B94" w14:paraId="61671E27" w14:textId="77777777" w:rsidTr="007F256A">
        <w:trPr>
          <w:trHeight w:val="288"/>
          <w:jc w:val="center"/>
        </w:trPr>
        <w:tc>
          <w:tcPr>
            <w:tcW w:w="9337" w:type="dxa"/>
            <w:gridSpan w:val="3"/>
            <w:vAlign w:val="center"/>
          </w:tcPr>
          <w:p w14:paraId="378416B0" w14:textId="55648118" w:rsidR="007F256A" w:rsidRPr="009B7B94" w:rsidRDefault="007F256A" w:rsidP="007F256A">
            <w:pPr>
              <w:rPr>
                <w:rFonts w:asciiTheme="majorBidi" w:hAnsiTheme="majorBidi" w:cstheme="majorBidi"/>
              </w:rPr>
            </w:pPr>
            <w:r w:rsidRPr="00BF296B">
              <w:rPr>
                <w:rFonts w:asciiTheme="majorBidi" w:hAnsiTheme="majorBidi" w:cstheme="majorBidi"/>
                <w:b/>
                <w:bCs/>
              </w:rPr>
              <w:t>Assessment Task 4:</w:t>
            </w:r>
          </w:p>
        </w:tc>
      </w:tr>
      <w:tr w:rsidR="007F256A" w:rsidRPr="009B7B94" w14:paraId="470F9573" w14:textId="77777777" w:rsidTr="000B551F">
        <w:trPr>
          <w:trHeight w:val="288"/>
          <w:jc w:val="center"/>
        </w:trPr>
        <w:tc>
          <w:tcPr>
            <w:tcW w:w="6817" w:type="dxa"/>
          </w:tcPr>
          <w:p w14:paraId="4B0E5F37" w14:textId="1A665143" w:rsidR="007F256A" w:rsidRPr="009B7B94" w:rsidRDefault="007F256A" w:rsidP="007F256A">
            <w:pPr>
              <w:pStyle w:val="ListParagraph"/>
              <w:numPr>
                <w:ilvl w:val="0"/>
                <w:numId w:val="36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BF296B">
              <w:rPr>
                <w:rFonts w:asciiTheme="majorBidi" w:hAnsiTheme="majorBidi" w:cstheme="majorBidi"/>
              </w:rPr>
              <w:t>Determine the background and history of the selected heritage.</w:t>
            </w:r>
          </w:p>
        </w:tc>
        <w:tc>
          <w:tcPr>
            <w:tcW w:w="990" w:type="dxa"/>
            <w:vAlign w:val="center"/>
          </w:tcPr>
          <w:p w14:paraId="0167A085" w14:textId="77777777" w:rsidR="007F256A" w:rsidRPr="009B7B94" w:rsidRDefault="007F256A" w:rsidP="007F256A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7F85B221" w14:textId="77777777" w:rsidR="007F256A" w:rsidRPr="009B7B94" w:rsidRDefault="007F256A" w:rsidP="007F256A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7F256A" w:rsidRPr="009B7B94" w14:paraId="4D3361EC" w14:textId="77777777" w:rsidTr="000B551F">
        <w:trPr>
          <w:trHeight w:val="288"/>
          <w:jc w:val="center"/>
        </w:trPr>
        <w:tc>
          <w:tcPr>
            <w:tcW w:w="6817" w:type="dxa"/>
          </w:tcPr>
          <w:p w14:paraId="3BE52CBA" w14:textId="62484065" w:rsidR="007F256A" w:rsidRPr="009B7B94" w:rsidRDefault="007F256A" w:rsidP="007F256A">
            <w:pPr>
              <w:pStyle w:val="ListParagraph"/>
              <w:numPr>
                <w:ilvl w:val="0"/>
                <w:numId w:val="36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BF296B">
              <w:rPr>
                <w:rFonts w:asciiTheme="majorBidi" w:hAnsiTheme="majorBidi" w:cstheme="majorBidi"/>
              </w:rPr>
              <w:t>Identify its structural benefits and architecture.</w:t>
            </w:r>
          </w:p>
        </w:tc>
        <w:tc>
          <w:tcPr>
            <w:tcW w:w="990" w:type="dxa"/>
            <w:vAlign w:val="center"/>
          </w:tcPr>
          <w:p w14:paraId="61F1AE24" w14:textId="77777777" w:rsidR="007F256A" w:rsidRPr="009B7B94" w:rsidRDefault="007F256A" w:rsidP="007F256A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0FB27B5D" w14:textId="77777777" w:rsidR="007F256A" w:rsidRPr="009B7B94" w:rsidRDefault="007F256A" w:rsidP="007F256A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7F256A" w:rsidRPr="009B7B94" w14:paraId="68834084" w14:textId="77777777" w:rsidTr="000B551F">
        <w:trPr>
          <w:trHeight w:val="288"/>
          <w:jc w:val="center"/>
        </w:trPr>
        <w:tc>
          <w:tcPr>
            <w:tcW w:w="6817" w:type="dxa"/>
          </w:tcPr>
          <w:p w14:paraId="47406AFC" w14:textId="08DB405B" w:rsidR="007F256A" w:rsidRPr="009B7B94" w:rsidRDefault="007F256A" w:rsidP="007F256A">
            <w:pPr>
              <w:pStyle w:val="ListParagraph"/>
              <w:numPr>
                <w:ilvl w:val="0"/>
                <w:numId w:val="36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BF296B">
              <w:rPr>
                <w:rFonts w:asciiTheme="majorBidi" w:hAnsiTheme="majorBidi" w:cstheme="majorBidi"/>
              </w:rPr>
              <w:t>Plan the heritage sustainability.</w:t>
            </w:r>
          </w:p>
        </w:tc>
        <w:tc>
          <w:tcPr>
            <w:tcW w:w="990" w:type="dxa"/>
            <w:vAlign w:val="center"/>
          </w:tcPr>
          <w:p w14:paraId="0D550DA2" w14:textId="77777777" w:rsidR="007F256A" w:rsidRPr="009B7B94" w:rsidRDefault="007F256A" w:rsidP="007F256A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12F8A94A" w14:textId="77777777" w:rsidR="007F256A" w:rsidRPr="009B7B94" w:rsidRDefault="007F256A" w:rsidP="007F256A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7F256A" w:rsidRPr="009B7B94" w14:paraId="77562357" w14:textId="77777777" w:rsidTr="000B551F">
        <w:trPr>
          <w:trHeight w:val="288"/>
          <w:jc w:val="center"/>
        </w:trPr>
        <w:tc>
          <w:tcPr>
            <w:tcW w:w="6817" w:type="dxa"/>
          </w:tcPr>
          <w:p w14:paraId="62DCA44E" w14:textId="5E40987B" w:rsidR="007F256A" w:rsidRPr="009B7B94" w:rsidRDefault="007F256A" w:rsidP="007F256A">
            <w:pPr>
              <w:pStyle w:val="ListParagraph"/>
              <w:numPr>
                <w:ilvl w:val="0"/>
                <w:numId w:val="36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BF296B">
              <w:rPr>
                <w:rFonts w:asciiTheme="majorBidi" w:hAnsiTheme="majorBidi" w:cstheme="majorBidi"/>
              </w:rPr>
              <w:t>Develop an implementation plan.</w:t>
            </w:r>
          </w:p>
        </w:tc>
        <w:tc>
          <w:tcPr>
            <w:tcW w:w="990" w:type="dxa"/>
            <w:vAlign w:val="center"/>
          </w:tcPr>
          <w:p w14:paraId="459836C0" w14:textId="77777777" w:rsidR="007F256A" w:rsidRPr="009B7B94" w:rsidRDefault="007F256A" w:rsidP="007F256A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7B794B99" w14:textId="77777777" w:rsidR="007F256A" w:rsidRPr="009B7B94" w:rsidRDefault="007F256A" w:rsidP="007F256A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7F256A" w:rsidRPr="009B7B94" w14:paraId="3DBC7765" w14:textId="77777777" w:rsidTr="000B551F">
        <w:trPr>
          <w:trHeight w:val="288"/>
          <w:jc w:val="center"/>
        </w:trPr>
        <w:tc>
          <w:tcPr>
            <w:tcW w:w="6817" w:type="dxa"/>
          </w:tcPr>
          <w:p w14:paraId="3E96BD10" w14:textId="6F269414" w:rsidR="007F256A" w:rsidRPr="009B7B94" w:rsidRDefault="007F256A" w:rsidP="007F256A">
            <w:pPr>
              <w:pStyle w:val="ListParagraph"/>
              <w:numPr>
                <w:ilvl w:val="0"/>
                <w:numId w:val="36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BF296B">
              <w:rPr>
                <w:rFonts w:asciiTheme="majorBidi" w:hAnsiTheme="majorBidi" w:cstheme="majorBidi"/>
              </w:rPr>
              <w:t>Develop a socio-economic strategy for the heritage.</w:t>
            </w:r>
          </w:p>
        </w:tc>
        <w:tc>
          <w:tcPr>
            <w:tcW w:w="990" w:type="dxa"/>
            <w:vAlign w:val="center"/>
          </w:tcPr>
          <w:p w14:paraId="37DFDD6A" w14:textId="77777777" w:rsidR="007F256A" w:rsidRPr="009B7B94" w:rsidRDefault="007F256A" w:rsidP="007F256A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223DF3BE" w14:textId="77777777" w:rsidR="007F256A" w:rsidRPr="009B7B94" w:rsidRDefault="007F256A" w:rsidP="007F256A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7F256A" w:rsidRPr="009B7B94" w14:paraId="6252F062" w14:textId="77777777" w:rsidTr="000B551F">
        <w:trPr>
          <w:trHeight w:val="288"/>
          <w:jc w:val="center"/>
        </w:trPr>
        <w:tc>
          <w:tcPr>
            <w:tcW w:w="6817" w:type="dxa"/>
          </w:tcPr>
          <w:p w14:paraId="023D4073" w14:textId="360BA499" w:rsidR="007F256A" w:rsidRPr="009B7B94" w:rsidRDefault="007F256A" w:rsidP="007F256A">
            <w:pPr>
              <w:pStyle w:val="ListParagraph"/>
              <w:numPr>
                <w:ilvl w:val="0"/>
                <w:numId w:val="36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BF296B">
              <w:rPr>
                <w:rFonts w:asciiTheme="majorBidi" w:hAnsiTheme="majorBidi" w:cstheme="majorBidi"/>
              </w:rPr>
              <w:t>Identify the authorities to be address for the sustainability plan.</w:t>
            </w:r>
          </w:p>
        </w:tc>
        <w:tc>
          <w:tcPr>
            <w:tcW w:w="990" w:type="dxa"/>
            <w:vAlign w:val="center"/>
          </w:tcPr>
          <w:p w14:paraId="02DE3EB1" w14:textId="77777777" w:rsidR="007F256A" w:rsidRPr="009B7B94" w:rsidRDefault="007F256A" w:rsidP="007F256A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2317C7A6" w14:textId="77777777" w:rsidR="007F256A" w:rsidRPr="009B7B94" w:rsidRDefault="007F256A" w:rsidP="007F256A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7F256A" w:rsidRPr="009B7B94" w14:paraId="1D1B09E8" w14:textId="77777777" w:rsidTr="007F256A">
        <w:trPr>
          <w:trHeight w:val="288"/>
          <w:jc w:val="center"/>
        </w:trPr>
        <w:tc>
          <w:tcPr>
            <w:tcW w:w="9337" w:type="dxa"/>
            <w:gridSpan w:val="3"/>
            <w:vAlign w:val="center"/>
          </w:tcPr>
          <w:p w14:paraId="0F9D3586" w14:textId="164E38AF" w:rsidR="007F256A" w:rsidRPr="009B7B94" w:rsidRDefault="007F256A" w:rsidP="007F256A">
            <w:pPr>
              <w:rPr>
                <w:rFonts w:asciiTheme="majorBidi" w:hAnsiTheme="majorBidi" w:cstheme="majorBidi"/>
              </w:rPr>
            </w:pPr>
            <w:r w:rsidRPr="00BF296B">
              <w:rPr>
                <w:rFonts w:asciiTheme="majorBidi" w:hAnsiTheme="majorBidi" w:cstheme="majorBidi"/>
                <w:b/>
                <w:bCs/>
              </w:rPr>
              <w:t>Assessment Task 5:</w:t>
            </w:r>
          </w:p>
        </w:tc>
      </w:tr>
      <w:tr w:rsidR="007F256A" w:rsidRPr="009B7B94" w14:paraId="7F5E4A0A" w14:textId="77777777" w:rsidTr="000B551F">
        <w:trPr>
          <w:trHeight w:val="288"/>
          <w:jc w:val="center"/>
        </w:trPr>
        <w:tc>
          <w:tcPr>
            <w:tcW w:w="6817" w:type="dxa"/>
          </w:tcPr>
          <w:p w14:paraId="3157D3E9" w14:textId="29991303" w:rsidR="007F256A" w:rsidRPr="009B7B94" w:rsidRDefault="007F256A" w:rsidP="007F256A">
            <w:pPr>
              <w:pStyle w:val="ListParagraph"/>
              <w:numPr>
                <w:ilvl w:val="0"/>
                <w:numId w:val="37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BF296B">
              <w:rPr>
                <w:rFonts w:asciiTheme="majorBidi" w:hAnsiTheme="majorBidi" w:cstheme="majorBidi"/>
              </w:rPr>
              <w:t>Identify the location</w:t>
            </w:r>
          </w:p>
        </w:tc>
        <w:tc>
          <w:tcPr>
            <w:tcW w:w="990" w:type="dxa"/>
            <w:vAlign w:val="center"/>
          </w:tcPr>
          <w:p w14:paraId="11696831" w14:textId="77777777" w:rsidR="007F256A" w:rsidRPr="009B7B94" w:rsidRDefault="007F256A" w:rsidP="007F256A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13CECB69" w14:textId="77777777" w:rsidR="007F256A" w:rsidRPr="009B7B94" w:rsidRDefault="007F256A" w:rsidP="007F256A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7F256A" w:rsidRPr="009B7B94" w14:paraId="064E40B6" w14:textId="77777777" w:rsidTr="000B551F">
        <w:trPr>
          <w:trHeight w:val="288"/>
          <w:jc w:val="center"/>
        </w:trPr>
        <w:tc>
          <w:tcPr>
            <w:tcW w:w="6817" w:type="dxa"/>
          </w:tcPr>
          <w:p w14:paraId="5F4B6C19" w14:textId="707B2371" w:rsidR="007F256A" w:rsidRPr="009B7B94" w:rsidRDefault="007F256A" w:rsidP="007F256A">
            <w:pPr>
              <w:pStyle w:val="ListParagraph"/>
              <w:numPr>
                <w:ilvl w:val="0"/>
                <w:numId w:val="37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BF296B">
              <w:rPr>
                <w:rFonts w:asciiTheme="majorBidi" w:hAnsiTheme="majorBidi" w:cstheme="majorBidi"/>
              </w:rPr>
              <w:t>Determine the features of the location.</w:t>
            </w:r>
          </w:p>
        </w:tc>
        <w:tc>
          <w:tcPr>
            <w:tcW w:w="990" w:type="dxa"/>
            <w:vAlign w:val="center"/>
          </w:tcPr>
          <w:p w14:paraId="6B7EEEB2" w14:textId="77777777" w:rsidR="007F256A" w:rsidRPr="009B7B94" w:rsidRDefault="007F256A" w:rsidP="007F256A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7F9806EA" w14:textId="77777777" w:rsidR="007F256A" w:rsidRPr="009B7B94" w:rsidRDefault="007F256A" w:rsidP="007F256A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7F256A" w:rsidRPr="009B7B94" w14:paraId="11AF77B4" w14:textId="77777777" w:rsidTr="000B551F">
        <w:trPr>
          <w:trHeight w:val="288"/>
          <w:jc w:val="center"/>
        </w:trPr>
        <w:tc>
          <w:tcPr>
            <w:tcW w:w="6817" w:type="dxa"/>
          </w:tcPr>
          <w:p w14:paraId="5B41DE5E" w14:textId="3F0B9F96" w:rsidR="007F256A" w:rsidRPr="009B7B94" w:rsidRDefault="007F256A" w:rsidP="007F256A">
            <w:pPr>
              <w:pStyle w:val="ListParagraph"/>
              <w:numPr>
                <w:ilvl w:val="0"/>
                <w:numId w:val="37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BF296B">
              <w:rPr>
                <w:rFonts w:asciiTheme="majorBidi" w:hAnsiTheme="majorBidi" w:cstheme="majorBidi"/>
              </w:rPr>
              <w:t>Determine the characteristics of surrounding.</w:t>
            </w:r>
          </w:p>
        </w:tc>
        <w:tc>
          <w:tcPr>
            <w:tcW w:w="990" w:type="dxa"/>
            <w:vAlign w:val="center"/>
          </w:tcPr>
          <w:p w14:paraId="08FCABCC" w14:textId="77777777" w:rsidR="007F256A" w:rsidRPr="009B7B94" w:rsidRDefault="007F256A" w:rsidP="007F256A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605756F2" w14:textId="77777777" w:rsidR="007F256A" w:rsidRPr="009B7B94" w:rsidRDefault="007F256A" w:rsidP="007F256A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7F256A" w:rsidRPr="009B7B94" w14:paraId="3762AAE7" w14:textId="77777777" w:rsidTr="000B551F">
        <w:trPr>
          <w:trHeight w:val="288"/>
          <w:jc w:val="center"/>
        </w:trPr>
        <w:tc>
          <w:tcPr>
            <w:tcW w:w="6817" w:type="dxa"/>
          </w:tcPr>
          <w:p w14:paraId="138FFC8D" w14:textId="3BF608F2" w:rsidR="007F256A" w:rsidRPr="009B7B94" w:rsidRDefault="007F256A" w:rsidP="007F256A">
            <w:pPr>
              <w:pStyle w:val="ListParagraph"/>
              <w:numPr>
                <w:ilvl w:val="0"/>
                <w:numId w:val="37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BF296B">
              <w:rPr>
                <w:rFonts w:asciiTheme="majorBidi" w:hAnsiTheme="majorBidi" w:cstheme="majorBidi"/>
              </w:rPr>
              <w:t>Identify the weather at the location.</w:t>
            </w:r>
          </w:p>
        </w:tc>
        <w:tc>
          <w:tcPr>
            <w:tcW w:w="990" w:type="dxa"/>
            <w:vAlign w:val="center"/>
          </w:tcPr>
          <w:p w14:paraId="15D85DA1" w14:textId="77777777" w:rsidR="007F256A" w:rsidRPr="009B7B94" w:rsidRDefault="007F256A" w:rsidP="007F256A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288CAA01" w14:textId="77777777" w:rsidR="007F256A" w:rsidRPr="009B7B94" w:rsidRDefault="007F256A" w:rsidP="007F256A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7F256A" w:rsidRPr="009B7B94" w14:paraId="47322365" w14:textId="77777777" w:rsidTr="000B551F">
        <w:trPr>
          <w:trHeight w:val="288"/>
          <w:jc w:val="center"/>
        </w:trPr>
        <w:tc>
          <w:tcPr>
            <w:tcW w:w="6817" w:type="dxa"/>
          </w:tcPr>
          <w:p w14:paraId="5F431EC8" w14:textId="68C20261" w:rsidR="007F256A" w:rsidRPr="009B7B94" w:rsidRDefault="007F256A" w:rsidP="007F256A">
            <w:pPr>
              <w:pStyle w:val="ListParagraph"/>
              <w:numPr>
                <w:ilvl w:val="0"/>
                <w:numId w:val="37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BF296B">
              <w:rPr>
                <w:rFonts w:asciiTheme="majorBidi" w:hAnsiTheme="majorBidi" w:cstheme="majorBidi"/>
              </w:rPr>
              <w:t>Identify the tourist facilities.</w:t>
            </w:r>
          </w:p>
        </w:tc>
        <w:tc>
          <w:tcPr>
            <w:tcW w:w="990" w:type="dxa"/>
            <w:vAlign w:val="center"/>
          </w:tcPr>
          <w:p w14:paraId="2D00C7B5" w14:textId="77777777" w:rsidR="007F256A" w:rsidRPr="009B7B94" w:rsidRDefault="007F256A" w:rsidP="007F256A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11FA378F" w14:textId="77777777" w:rsidR="007F256A" w:rsidRPr="009B7B94" w:rsidRDefault="007F256A" w:rsidP="007F256A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7F256A" w:rsidRPr="009B7B94" w14:paraId="1803F733" w14:textId="77777777" w:rsidTr="000B551F">
        <w:trPr>
          <w:trHeight w:val="288"/>
          <w:jc w:val="center"/>
        </w:trPr>
        <w:tc>
          <w:tcPr>
            <w:tcW w:w="6817" w:type="dxa"/>
          </w:tcPr>
          <w:p w14:paraId="4E3B9C01" w14:textId="75E2349A" w:rsidR="007F256A" w:rsidRPr="009B7B94" w:rsidRDefault="007F256A" w:rsidP="007F256A">
            <w:pPr>
              <w:pStyle w:val="ListParagraph"/>
              <w:numPr>
                <w:ilvl w:val="0"/>
                <w:numId w:val="37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BF296B">
              <w:rPr>
                <w:rFonts w:asciiTheme="majorBidi" w:hAnsiTheme="majorBidi" w:cstheme="majorBidi"/>
              </w:rPr>
              <w:t>Determine the branding techniques for the location.</w:t>
            </w:r>
          </w:p>
        </w:tc>
        <w:tc>
          <w:tcPr>
            <w:tcW w:w="990" w:type="dxa"/>
            <w:vAlign w:val="center"/>
          </w:tcPr>
          <w:p w14:paraId="5FDCA036" w14:textId="77777777" w:rsidR="007F256A" w:rsidRPr="009B7B94" w:rsidRDefault="007F256A" w:rsidP="007F256A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2DFB2D42" w14:textId="77777777" w:rsidR="007F256A" w:rsidRPr="009B7B94" w:rsidRDefault="007F256A" w:rsidP="007F256A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7F256A" w:rsidRPr="009B7B94" w14:paraId="4E58E07B" w14:textId="77777777" w:rsidTr="000B551F">
        <w:trPr>
          <w:trHeight w:val="288"/>
          <w:jc w:val="center"/>
        </w:trPr>
        <w:tc>
          <w:tcPr>
            <w:tcW w:w="6817" w:type="dxa"/>
          </w:tcPr>
          <w:p w14:paraId="6B2F182C" w14:textId="0208F155" w:rsidR="007F256A" w:rsidRPr="009B7B94" w:rsidRDefault="007F256A" w:rsidP="007F256A">
            <w:pPr>
              <w:pStyle w:val="ListParagraph"/>
              <w:numPr>
                <w:ilvl w:val="0"/>
                <w:numId w:val="37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BF296B">
              <w:rPr>
                <w:rFonts w:asciiTheme="majorBidi" w:hAnsiTheme="majorBidi" w:cstheme="majorBidi"/>
              </w:rPr>
              <w:t>Propose three branding strategies.</w:t>
            </w:r>
          </w:p>
        </w:tc>
        <w:tc>
          <w:tcPr>
            <w:tcW w:w="990" w:type="dxa"/>
            <w:vAlign w:val="center"/>
          </w:tcPr>
          <w:p w14:paraId="08BF361E" w14:textId="77777777" w:rsidR="007F256A" w:rsidRPr="009B7B94" w:rsidRDefault="007F256A" w:rsidP="007F256A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2A8BC031" w14:textId="77777777" w:rsidR="007F256A" w:rsidRPr="009B7B94" w:rsidRDefault="007F256A" w:rsidP="007F256A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bookmarkEnd w:id="0"/>
    </w:tbl>
    <w:p w14:paraId="261F2ADC" w14:textId="0E1F7F90" w:rsidR="001C1894" w:rsidRDefault="001C1894">
      <w:pPr>
        <w:rPr>
          <w:rFonts w:asciiTheme="majorBidi" w:hAnsiTheme="majorBidi" w:cstheme="majorBidi"/>
        </w:rPr>
      </w:pPr>
    </w:p>
    <w:p w14:paraId="00A89F29" w14:textId="77777777" w:rsidR="000B551F" w:rsidRDefault="000B551F">
      <w:pPr>
        <w:rPr>
          <w:rFonts w:asciiTheme="majorBidi" w:hAnsiTheme="majorBidi" w:cstheme="majorBidi"/>
          <w:b/>
          <w:bCs/>
        </w:rPr>
      </w:pPr>
    </w:p>
    <w:p w14:paraId="5C181996" w14:textId="1ED586FF" w:rsidR="004D18BE" w:rsidRPr="009B7B94" w:rsidRDefault="004D18BE">
      <w:pPr>
        <w:rPr>
          <w:rFonts w:asciiTheme="majorBidi" w:hAnsiTheme="majorBidi" w:cstheme="majorBidi"/>
          <w:b/>
          <w:bCs/>
        </w:rPr>
      </w:pPr>
      <w:r w:rsidRPr="009B7B94">
        <w:rPr>
          <w:rFonts w:asciiTheme="majorBidi" w:hAnsiTheme="majorBidi" w:cstheme="majorBid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27008" behindDoc="0" locked="0" layoutInCell="1" allowOverlap="1" wp14:anchorId="5A93BC6D" wp14:editId="70B08D91">
                <wp:simplePos x="0" y="0"/>
                <wp:positionH relativeFrom="column">
                  <wp:posOffset>68239</wp:posOffset>
                </wp:positionH>
                <wp:positionV relativeFrom="paragraph">
                  <wp:posOffset>251090</wp:posOffset>
                </wp:positionV>
                <wp:extent cx="1514901" cy="286603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4901" cy="2866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DFB1B9" id="Rectangle 5" o:spid="_x0000_s1026" style="position:absolute;margin-left:5.35pt;margin-top:19.75pt;width:119.3pt;height:22.55pt;z-index:251627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" filled="f" stroked="f" strokeweight="2pt"/>
            </w:pict>
          </mc:Fallback>
        </mc:AlternateContent>
      </w:r>
      <w:r w:rsidRPr="009B7B94">
        <w:rPr>
          <w:rFonts w:asciiTheme="majorBidi" w:hAnsiTheme="majorBidi" w:cstheme="majorBidi"/>
          <w:b/>
          <w:bCs/>
        </w:rPr>
        <w:t>Candidate’</w:t>
      </w:r>
      <w:r w:rsidR="00023E92" w:rsidRPr="009B7B94">
        <w:rPr>
          <w:rFonts w:asciiTheme="majorBidi" w:hAnsiTheme="majorBidi" w:cstheme="majorBidi"/>
          <w:b/>
          <w:bCs/>
        </w:rPr>
        <w:t xml:space="preserve">s Signature__________________ </w:t>
      </w:r>
      <w:r w:rsidRPr="009B7B94">
        <w:rPr>
          <w:rFonts w:asciiTheme="majorBidi" w:hAnsiTheme="majorBidi" w:cstheme="majorBidi"/>
          <w:b/>
          <w:bCs/>
        </w:rPr>
        <w:t>Assessor’</w:t>
      </w:r>
      <w:r w:rsidR="00023E92" w:rsidRPr="009B7B94">
        <w:rPr>
          <w:rFonts w:asciiTheme="majorBidi" w:hAnsiTheme="majorBidi" w:cstheme="majorBidi"/>
          <w:b/>
          <w:bCs/>
        </w:rPr>
        <w:t>s Signature____________________</w:t>
      </w:r>
    </w:p>
    <w:p w14:paraId="239A655D" w14:textId="7E49371D" w:rsidR="00DA03FD" w:rsidRDefault="004D18BE" w:rsidP="00DA03FD">
      <w:pPr>
        <w:rPr>
          <w:rFonts w:asciiTheme="majorBidi" w:hAnsiTheme="majorBidi" w:cstheme="majorBidi"/>
          <w:b/>
          <w:bCs/>
        </w:rPr>
      </w:pPr>
      <w:r w:rsidRPr="009B7B94">
        <w:rPr>
          <w:rFonts w:asciiTheme="majorBidi" w:hAnsiTheme="majorBidi" w:cstheme="majorBidi"/>
          <w:b/>
          <w:bCs/>
        </w:rPr>
        <w:t xml:space="preserve">Date: </w:t>
      </w:r>
      <w:r w:rsidR="00DA03FD" w:rsidRPr="009B7B94">
        <w:rPr>
          <w:rFonts w:asciiTheme="majorBidi" w:hAnsiTheme="majorBidi" w:cstheme="majorBidi"/>
          <w:b/>
          <w:bCs/>
        </w:rPr>
        <w:t>_______________________________</w:t>
      </w:r>
    </w:p>
    <w:p w14:paraId="59D455FC" w14:textId="41F38787" w:rsidR="005020C6" w:rsidRDefault="005020C6" w:rsidP="00DA03FD">
      <w:pPr>
        <w:rPr>
          <w:rFonts w:asciiTheme="majorBidi" w:hAnsiTheme="majorBidi" w:cstheme="majorBidi"/>
          <w:b/>
          <w:bCs/>
        </w:rPr>
      </w:pPr>
    </w:p>
    <w:p w14:paraId="36A31DDC" w14:textId="2ABD5644" w:rsidR="005020C6" w:rsidRDefault="005020C6" w:rsidP="00DA03FD">
      <w:pPr>
        <w:rPr>
          <w:rFonts w:asciiTheme="majorBidi" w:hAnsiTheme="majorBidi" w:cstheme="majorBidi"/>
          <w:b/>
          <w:bCs/>
        </w:rPr>
      </w:pPr>
    </w:p>
    <w:p w14:paraId="3CA34446" w14:textId="5E7EF58A" w:rsidR="005020C6" w:rsidRDefault="005020C6" w:rsidP="00DA03FD">
      <w:pPr>
        <w:rPr>
          <w:rFonts w:asciiTheme="majorBidi" w:hAnsiTheme="majorBidi" w:cstheme="majorBidi"/>
          <w:b/>
          <w:bCs/>
        </w:rPr>
      </w:pPr>
    </w:p>
    <w:p w14:paraId="479E8D3E" w14:textId="289D62C2" w:rsidR="005020C6" w:rsidRDefault="005020C6" w:rsidP="00DA03FD">
      <w:pPr>
        <w:rPr>
          <w:rFonts w:asciiTheme="majorBidi" w:hAnsiTheme="majorBidi" w:cstheme="majorBidi"/>
          <w:b/>
          <w:bCs/>
        </w:rPr>
      </w:pPr>
    </w:p>
    <w:p w14:paraId="38E28125" w14:textId="64814C05" w:rsidR="005020C6" w:rsidRDefault="005020C6" w:rsidP="00DA03FD">
      <w:pPr>
        <w:rPr>
          <w:rFonts w:asciiTheme="majorBidi" w:hAnsiTheme="majorBidi" w:cstheme="majorBidi"/>
          <w:b/>
          <w:bCs/>
        </w:rPr>
      </w:pPr>
    </w:p>
    <w:p w14:paraId="4F4E4504" w14:textId="08BA8532" w:rsidR="005020C6" w:rsidRDefault="005020C6" w:rsidP="00DA03FD">
      <w:pPr>
        <w:rPr>
          <w:rFonts w:asciiTheme="majorBidi" w:hAnsiTheme="majorBidi" w:cstheme="majorBidi"/>
          <w:b/>
          <w:bCs/>
        </w:rPr>
      </w:pPr>
    </w:p>
    <w:p w14:paraId="7694815D" w14:textId="215CC99F" w:rsidR="005020C6" w:rsidRDefault="005020C6" w:rsidP="00DA03FD">
      <w:pPr>
        <w:rPr>
          <w:rFonts w:asciiTheme="majorBidi" w:hAnsiTheme="majorBidi" w:cstheme="majorBidi"/>
          <w:b/>
          <w:bCs/>
        </w:rPr>
      </w:pPr>
    </w:p>
    <w:p w14:paraId="7FAFAF27" w14:textId="11DF5592" w:rsidR="007F256A" w:rsidRDefault="007F256A" w:rsidP="00DA03FD">
      <w:pPr>
        <w:rPr>
          <w:rFonts w:asciiTheme="majorBidi" w:hAnsiTheme="majorBidi" w:cstheme="majorBidi"/>
          <w:b/>
          <w:bCs/>
        </w:rPr>
      </w:pPr>
    </w:p>
    <w:p w14:paraId="3FE272D1" w14:textId="6D5B9F47" w:rsidR="007F256A" w:rsidRDefault="007F256A" w:rsidP="00DA03FD">
      <w:pPr>
        <w:rPr>
          <w:rFonts w:asciiTheme="majorBidi" w:hAnsiTheme="majorBidi" w:cstheme="majorBidi"/>
          <w:b/>
          <w:bCs/>
        </w:rPr>
      </w:pPr>
    </w:p>
    <w:p w14:paraId="45F3E5FC" w14:textId="77777777" w:rsidR="00C05385" w:rsidRPr="009B7B94" w:rsidRDefault="00C05385" w:rsidP="009B7B94">
      <w:pPr>
        <w:pStyle w:val="Heading1"/>
      </w:pPr>
      <w:r w:rsidRPr="009B7B94">
        <w:t xml:space="preserve">Assessors Judgment Guide 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tblLayout w:type="fixed"/>
        <w:tblLook w:val="04A0" w:firstRow="1" w:lastRow="0" w:firstColumn="1" w:lastColumn="0" w:noHBand="0" w:noVBand="1"/>
      </w:tblPr>
      <w:tblGrid>
        <w:gridCol w:w="1699"/>
        <w:gridCol w:w="7769"/>
      </w:tblGrid>
      <w:tr w:rsidR="00CE36E4" w:rsidRPr="009B7B94" w14:paraId="7323BFF0" w14:textId="77777777" w:rsidTr="005020C6">
        <w:trPr>
          <w:trHeight w:val="20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38CAC073" w14:textId="77777777" w:rsidR="00CE36E4" w:rsidRPr="009B7B94" w:rsidRDefault="00CE36E4" w:rsidP="00CE36E4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Qualification</w:t>
            </w:r>
          </w:p>
        </w:tc>
        <w:tc>
          <w:tcPr>
            <w:tcW w:w="7769" w:type="dxa"/>
            <w:vAlign w:val="center"/>
          </w:tcPr>
          <w:p w14:paraId="5545D5B1" w14:textId="47468408" w:rsidR="00CE36E4" w:rsidRPr="009B7B94" w:rsidRDefault="00CE36E4" w:rsidP="00CE36E4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5020C6">
              <w:rPr>
                <w:rFonts w:asciiTheme="majorBidi" w:eastAsiaTheme="majorEastAsia" w:hAnsiTheme="majorBidi" w:cstheme="majorBidi"/>
                <w:b/>
                <w:bCs/>
              </w:rPr>
              <w:t xml:space="preserve">Tourism Management (Level- </w:t>
            </w:r>
            <w:r>
              <w:rPr>
                <w:rFonts w:asciiTheme="majorBidi" w:eastAsiaTheme="majorEastAsia" w:hAnsiTheme="majorBidi" w:cstheme="majorBidi"/>
                <w:b/>
                <w:bCs/>
              </w:rPr>
              <w:t>5</w:t>
            </w:r>
            <w:r w:rsidRPr="005020C6">
              <w:rPr>
                <w:rFonts w:asciiTheme="majorBidi" w:eastAsiaTheme="majorEastAsia" w:hAnsiTheme="majorBidi" w:cstheme="majorBidi"/>
                <w:b/>
                <w:bCs/>
              </w:rPr>
              <w:t>)</w:t>
            </w:r>
          </w:p>
        </w:tc>
      </w:tr>
      <w:tr w:rsidR="00CE36E4" w:rsidRPr="009B7B94" w14:paraId="30B0DDCD" w14:textId="77777777" w:rsidTr="005020C6">
        <w:trPr>
          <w:trHeight w:val="20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3D8755D2" w14:textId="77777777" w:rsidR="00CE36E4" w:rsidRPr="009B7B94" w:rsidRDefault="00CE36E4" w:rsidP="00CE36E4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Competency Standard</w:t>
            </w:r>
          </w:p>
        </w:tc>
        <w:tc>
          <w:tcPr>
            <w:tcW w:w="7769" w:type="dxa"/>
            <w:vAlign w:val="center"/>
          </w:tcPr>
          <w:p w14:paraId="084D6082" w14:textId="77777777" w:rsidR="00CE36E4" w:rsidRPr="007F256A" w:rsidRDefault="00CE36E4" w:rsidP="00CE36E4">
            <w:pPr>
              <w:rPr>
                <w:rFonts w:asciiTheme="majorBidi" w:hAnsiTheme="majorBidi" w:cstheme="majorBidi"/>
                <w:b/>
                <w:bCs/>
              </w:rPr>
            </w:pPr>
            <w:r w:rsidRPr="007F256A">
              <w:rPr>
                <w:rFonts w:asciiTheme="majorBidi" w:hAnsiTheme="majorBidi" w:cstheme="majorBidi"/>
                <w:b/>
                <w:bCs/>
              </w:rPr>
              <w:t>Manage Corporate Social Responsibility</w:t>
            </w:r>
          </w:p>
          <w:p w14:paraId="1B7C17FF" w14:textId="77777777" w:rsidR="00CE36E4" w:rsidRPr="007F256A" w:rsidRDefault="00CE36E4" w:rsidP="00CE36E4">
            <w:pPr>
              <w:rPr>
                <w:rFonts w:asciiTheme="majorBidi" w:hAnsiTheme="majorBidi" w:cstheme="majorBidi"/>
                <w:b/>
                <w:bCs/>
              </w:rPr>
            </w:pPr>
            <w:r w:rsidRPr="007F256A">
              <w:rPr>
                <w:rFonts w:asciiTheme="majorBidi" w:hAnsiTheme="majorBidi" w:cstheme="majorBidi"/>
                <w:b/>
                <w:bCs/>
              </w:rPr>
              <w:t>Provide Administrative Services</w:t>
            </w:r>
          </w:p>
          <w:p w14:paraId="02B15108" w14:textId="77777777" w:rsidR="00CE36E4" w:rsidRPr="007F256A" w:rsidRDefault="00CE36E4" w:rsidP="00CE36E4">
            <w:pPr>
              <w:rPr>
                <w:rFonts w:asciiTheme="majorBidi" w:hAnsiTheme="majorBidi" w:cstheme="majorBidi"/>
                <w:b/>
                <w:bCs/>
              </w:rPr>
            </w:pPr>
            <w:r w:rsidRPr="007F256A">
              <w:rPr>
                <w:rFonts w:asciiTheme="majorBidi" w:hAnsiTheme="majorBidi" w:cstheme="majorBidi"/>
                <w:b/>
                <w:bCs/>
              </w:rPr>
              <w:t>Develop Professional Relationships with Stakeholders</w:t>
            </w:r>
          </w:p>
          <w:p w14:paraId="677E46A4" w14:textId="77777777" w:rsidR="00CE36E4" w:rsidRPr="007F256A" w:rsidRDefault="00CE36E4" w:rsidP="00CE36E4">
            <w:pPr>
              <w:rPr>
                <w:rFonts w:asciiTheme="majorBidi" w:hAnsiTheme="majorBidi" w:cstheme="majorBidi"/>
                <w:b/>
                <w:bCs/>
              </w:rPr>
            </w:pPr>
            <w:r w:rsidRPr="007F256A">
              <w:rPr>
                <w:rFonts w:asciiTheme="majorBidi" w:hAnsiTheme="majorBidi" w:cstheme="majorBidi"/>
                <w:b/>
                <w:bCs/>
              </w:rPr>
              <w:t>Execute Event Management</w:t>
            </w:r>
          </w:p>
          <w:p w14:paraId="7268FE42" w14:textId="77777777" w:rsidR="00CE36E4" w:rsidRPr="007F256A" w:rsidRDefault="00CE36E4" w:rsidP="00CE36E4">
            <w:pPr>
              <w:rPr>
                <w:rFonts w:asciiTheme="majorBidi" w:hAnsiTheme="majorBidi" w:cstheme="majorBidi"/>
                <w:b/>
                <w:bCs/>
              </w:rPr>
            </w:pPr>
            <w:r w:rsidRPr="007F256A">
              <w:rPr>
                <w:rFonts w:asciiTheme="majorBidi" w:hAnsiTheme="majorBidi" w:cstheme="majorBidi"/>
                <w:b/>
                <w:bCs/>
              </w:rPr>
              <w:t>Manage Tourism Project</w:t>
            </w:r>
          </w:p>
          <w:p w14:paraId="40EF2469" w14:textId="77777777" w:rsidR="00CE36E4" w:rsidRPr="007F256A" w:rsidRDefault="00CE36E4" w:rsidP="00CE36E4">
            <w:pPr>
              <w:rPr>
                <w:rFonts w:asciiTheme="majorBidi" w:hAnsiTheme="majorBidi" w:cstheme="majorBidi"/>
                <w:b/>
                <w:bCs/>
              </w:rPr>
            </w:pPr>
            <w:r w:rsidRPr="007F256A">
              <w:rPr>
                <w:rFonts w:asciiTheme="majorBidi" w:hAnsiTheme="majorBidi" w:cstheme="majorBidi"/>
                <w:b/>
                <w:bCs/>
              </w:rPr>
              <w:t>Conduct Tour Camping</w:t>
            </w:r>
          </w:p>
          <w:p w14:paraId="3154A27E" w14:textId="77777777" w:rsidR="00CE36E4" w:rsidRPr="007F256A" w:rsidRDefault="00CE36E4" w:rsidP="00CE36E4">
            <w:pPr>
              <w:rPr>
                <w:rFonts w:asciiTheme="majorBidi" w:hAnsiTheme="majorBidi" w:cstheme="majorBidi"/>
                <w:b/>
                <w:bCs/>
              </w:rPr>
            </w:pPr>
            <w:r w:rsidRPr="007F256A">
              <w:rPr>
                <w:rFonts w:asciiTheme="majorBidi" w:hAnsiTheme="majorBidi" w:cstheme="majorBidi"/>
                <w:b/>
                <w:bCs/>
              </w:rPr>
              <w:t>Develop Mechanism of Tourist Security</w:t>
            </w:r>
          </w:p>
          <w:p w14:paraId="16EA8727" w14:textId="77777777" w:rsidR="00CE36E4" w:rsidRPr="007F256A" w:rsidRDefault="00CE36E4" w:rsidP="00CE36E4">
            <w:pPr>
              <w:rPr>
                <w:rFonts w:asciiTheme="majorBidi" w:hAnsiTheme="majorBidi" w:cstheme="majorBidi"/>
                <w:b/>
                <w:bCs/>
              </w:rPr>
            </w:pPr>
            <w:r w:rsidRPr="007F256A">
              <w:rPr>
                <w:rFonts w:asciiTheme="majorBidi" w:hAnsiTheme="majorBidi" w:cstheme="majorBidi"/>
                <w:b/>
                <w:bCs/>
              </w:rPr>
              <w:t>Develop Sustainable Tourism</w:t>
            </w:r>
          </w:p>
          <w:p w14:paraId="3E4FB2AB" w14:textId="77777777" w:rsidR="00CE36E4" w:rsidRPr="007F256A" w:rsidRDefault="00CE36E4" w:rsidP="00CE36E4">
            <w:pPr>
              <w:rPr>
                <w:rFonts w:asciiTheme="majorBidi" w:hAnsiTheme="majorBidi" w:cstheme="majorBidi"/>
                <w:b/>
                <w:bCs/>
              </w:rPr>
            </w:pPr>
            <w:r w:rsidRPr="007F256A">
              <w:rPr>
                <w:rFonts w:asciiTheme="majorBidi" w:hAnsiTheme="majorBidi" w:cstheme="majorBidi"/>
                <w:b/>
                <w:bCs/>
              </w:rPr>
              <w:t>Manage the Tourist Destination</w:t>
            </w:r>
          </w:p>
          <w:p w14:paraId="0BF4280B" w14:textId="12861940" w:rsidR="00CE36E4" w:rsidRPr="009B7B94" w:rsidRDefault="00CE36E4" w:rsidP="00CE36E4">
            <w:pPr>
              <w:rPr>
                <w:rFonts w:asciiTheme="majorBidi" w:hAnsiTheme="majorBidi" w:cstheme="majorBidi"/>
                <w:b/>
                <w:bCs/>
                <w:sz w:val="22"/>
                <w:szCs w:val="26"/>
              </w:rPr>
            </w:pPr>
            <w:r w:rsidRPr="007F256A">
              <w:rPr>
                <w:rFonts w:asciiTheme="majorBidi" w:hAnsiTheme="majorBidi" w:cstheme="majorBidi"/>
                <w:b/>
                <w:bCs/>
              </w:rPr>
              <w:t>Recognize Cultural and Heritage Tourism</w:t>
            </w:r>
          </w:p>
        </w:tc>
      </w:tr>
      <w:tr w:rsidR="00CE36E4" w:rsidRPr="009B7B94" w14:paraId="5AE7D107" w14:textId="77777777" w:rsidTr="005020C6">
        <w:trPr>
          <w:trHeight w:val="20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0C39D6F8" w14:textId="77777777" w:rsidR="00CE36E4" w:rsidRPr="009B7B94" w:rsidRDefault="00CE36E4" w:rsidP="00CE36E4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Purpose of Assessment</w:t>
            </w:r>
          </w:p>
        </w:tc>
        <w:tc>
          <w:tcPr>
            <w:tcW w:w="7769" w:type="dxa"/>
            <w:vAlign w:val="center"/>
          </w:tcPr>
          <w:p w14:paraId="21F8A53D" w14:textId="72E840A8" w:rsidR="00CE36E4" w:rsidRPr="009B7B94" w:rsidRDefault="00CE36E4" w:rsidP="00CE36E4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Summative Assessment</w:t>
            </w:r>
          </w:p>
        </w:tc>
      </w:tr>
      <w:tr w:rsidR="00CE36E4" w:rsidRPr="009B7B94" w14:paraId="2BCFAD6E" w14:textId="77777777" w:rsidTr="005020C6">
        <w:trPr>
          <w:trHeight w:val="20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0A4AD868" w14:textId="77777777" w:rsidR="00CE36E4" w:rsidRPr="009B7B94" w:rsidRDefault="00CE36E4" w:rsidP="00CE36E4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769" w:type="dxa"/>
            <w:vAlign w:val="center"/>
          </w:tcPr>
          <w:p w14:paraId="745CBF9B" w14:textId="310C2168" w:rsidR="00CE36E4" w:rsidRPr="009B7B94" w:rsidRDefault="00CE36E4" w:rsidP="00CE36E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: 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______________________________________</w:t>
            </w:r>
          </w:p>
          <w:p w14:paraId="252F957F" w14:textId="77777777" w:rsidR="00CE36E4" w:rsidRPr="009B7B94" w:rsidRDefault="00CE36E4" w:rsidP="00CE36E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2D86EA1A" w14:textId="783A7722" w:rsidR="00CE36E4" w:rsidRPr="009B7B94" w:rsidRDefault="00CE36E4" w:rsidP="00CE36E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Registration/Roll Number: _____________ Signature: ________________</w:t>
            </w:r>
          </w:p>
        </w:tc>
      </w:tr>
      <w:tr w:rsidR="00CE36E4" w:rsidRPr="009B7B94" w14:paraId="20788108" w14:textId="77777777" w:rsidTr="005020C6">
        <w:trPr>
          <w:trHeight w:val="20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593D2176" w14:textId="77777777" w:rsidR="00CE36E4" w:rsidRPr="009B7B94" w:rsidRDefault="00CE36E4" w:rsidP="00CE36E4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769" w:type="dxa"/>
            <w:vAlign w:val="center"/>
          </w:tcPr>
          <w:p w14:paraId="48C01583" w14:textId="77777777" w:rsidR="00CE36E4" w:rsidRDefault="00CE36E4" w:rsidP="00CE36E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44D68983" w14:textId="3C66A476" w:rsidR="00CE36E4" w:rsidRPr="009B7B94" w:rsidRDefault="00CE36E4" w:rsidP="00CE36E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547DA700" wp14:editId="737C89EE">
                      <wp:extent cx="177800" cy="120650"/>
                      <wp:effectExtent l="0" t="0" r="12700" b="12700"/>
                      <wp:docPr id="41" name="Rectangle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74F8058" id="Rectangle 4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59D27C4E" wp14:editId="7AF7AD2D">
                      <wp:extent cx="177800" cy="120650"/>
                      <wp:effectExtent l="0" t="0" r="12700" b="12700"/>
                      <wp:docPr id="42" name="Rectangle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AA31BBE" id="Rectangle 42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75663F60" w14:textId="77777777" w:rsidR="00CE36E4" w:rsidRPr="009B7B94" w:rsidRDefault="00CE36E4" w:rsidP="00CE36E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E9A4F71" w14:textId="5ABA694D" w:rsidR="00CE36E4" w:rsidRPr="009B7B94" w:rsidRDefault="00CE36E4" w:rsidP="00CE36E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 of the Assessor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: 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___________________________________________ </w:t>
            </w:r>
          </w:p>
          <w:p w14:paraId="30E68EC6" w14:textId="77777777" w:rsidR="00CE36E4" w:rsidRPr="009B7B94" w:rsidRDefault="00CE36E4" w:rsidP="00CE36E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5C9240A" w14:textId="6C2B3FB9" w:rsidR="00CE36E4" w:rsidRPr="009B7B94" w:rsidRDefault="00CE36E4" w:rsidP="00CE36E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Assessor’s code: ____________________Signature: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 _________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</w:t>
            </w:r>
          </w:p>
        </w:tc>
      </w:tr>
    </w:tbl>
    <w:p w14:paraId="235AB884" w14:textId="77777777" w:rsidR="009B7B94" w:rsidRDefault="009B7B94" w:rsidP="009B7B94">
      <w:pPr>
        <w:spacing w:after="0" w:line="240" w:lineRule="auto"/>
        <w:rPr>
          <w:rFonts w:asciiTheme="majorBidi" w:hAnsiTheme="majorBidi" w:cstheme="majorBidi"/>
          <w:sz w:val="2"/>
        </w:rPr>
      </w:pPr>
    </w:p>
    <w:p w14:paraId="5A8D21DB" w14:textId="77777777" w:rsidR="009B7B94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5196ABE2" w14:textId="6762F63B" w:rsidR="00C05385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9B7B94">
        <w:rPr>
          <w:rFonts w:asciiTheme="majorBidi" w:hAnsiTheme="majorBidi" w:cstheme="majorBidi"/>
          <w:sz w:val="24"/>
          <w:szCs w:val="24"/>
        </w:rPr>
        <w:t>Assessment Summary (to be filled by the assessor)</w:t>
      </w:r>
    </w:p>
    <w:p w14:paraId="4E4C7CF7" w14:textId="77777777" w:rsidR="009B7B94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3325"/>
        <w:gridCol w:w="540"/>
        <w:gridCol w:w="468"/>
        <w:gridCol w:w="566"/>
        <w:gridCol w:w="566"/>
        <w:gridCol w:w="567"/>
        <w:gridCol w:w="1698"/>
        <w:gridCol w:w="1738"/>
      </w:tblGrid>
      <w:tr w:rsidR="00C05385" w:rsidRPr="009B7B94" w14:paraId="58F8F8B6" w14:textId="77777777" w:rsidTr="009B7B94">
        <w:trPr>
          <w:trHeight w:val="487"/>
          <w:jc w:val="center"/>
        </w:trPr>
        <w:tc>
          <w:tcPr>
            <w:tcW w:w="3325" w:type="dxa"/>
            <w:shd w:val="clear" w:color="auto" w:fill="F2F2F2" w:themeFill="background1" w:themeFillShade="F2"/>
            <w:vAlign w:val="center"/>
          </w:tcPr>
          <w:p w14:paraId="788CF15F" w14:textId="77777777" w:rsidR="00C05385" w:rsidRPr="009B7B94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ctivity</w:t>
            </w:r>
          </w:p>
        </w:tc>
        <w:tc>
          <w:tcPr>
            <w:tcW w:w="2707" w:type="dxa"/>
            <w:gridSpan w:val="5"/>
            <w:shd w:val="clear" w:color="auto" w:fill="F2F2F2" w:themeFill="background1" w:themeFillShade="F2"/>
            <w:vAlign w:val="center"/>
          </w:tcPr>
          <w:p w14:paraId="5214CC43" w14:textId="77777777" w:rsidR="00C05385" w:rsidRPr="009B7B94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Method</w:t>
            </w:r>
          </w:p>
        </w:tc>
        <w:tc>
          <w:tcPr>
            <w:tcW w:w="3436" w:type="dxa"/>
            <w:gridSpan w:val="2"/>
            <w:shd w:val="clear" w:color="auto" w:fill="F2F2F2" w:themeFill="background1" w:themeFillShade="F2"/>
            <w:vAlign w:val="center"/>
          </w:tcPr>
          <w:p w14:paraId="02ECFED6" w14:textId="77777777" w:rsidR="00C05385" w:rsidRPr="009B7B94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Result</w:t>
            </w:r>
          </w:p>
        </w:tc>
      </w:tr>
      <w:tr w:rsidR="00C05385" w:rsidRPr="009B7B94" w14:paraId="46842510" w14:textId="77777777" w:rsidTr="009B7B94">
        <w:trPr>
          <w:cantSplit/>
          <w:trHeight w:val="156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626A34F6" w14:textId="1EBA8505" w:rsidR="00C05385" w:rsidRPr="009B7B94" w:rsidRDefault="00C05385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Nature of Activity</w:t>
            </w:r>
          </w:p>
        </w:tc>
        <w:tc>
          <w:tcPr>
            <w:tcW w:w="540" w:type="dxa"/>
            <w:textDirection w:val="btLr"/>
          </w:tcPr>
          <w:p w14:paraId="1F7E9FDB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Written</w:t>
            </w:r>
          </w:p>
        </w:tc>
        <w:tc>
          <w:tcPr>
            <w:tcW w:w="468" w:type="dxa"/>
            <w:textDirection w:val="btLr"/>
          </w:tcPr>
          <w:p w14:paraId="57C749E8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ral</w:t>
            </w:r>
          </w:p>
        </w:tc>
        <w:tc>
          <w:tcPr>
            <w:tcW w:w="566" w:type="dxa"/>
            <w:textDirection w:val="btLr"/>
          </w:tcPr>
          <w:p w14:paraId="136B2FB6" w14:textId="748DC796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bservation</w:t>
            </w:r>
          </w:p>
        </w:tc>
        <w:tc>
          <w:tcPr>
            <w:tcW w:w="566" w:type="dxa"/>
            <w:textDirection w:val="btLr"/>
          </w:tcPr>
          <w:p w14:paraId="12121836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ortfolio</w:t>
            </w:r>
          </w:p>
        </w:tc>
        <w:tc>
          <w:tcPr>
            <w:tcW w:w="567" w:type="dxa"/>
            <w:textDirection w:val="btLr"/>
          </w:tcPr>
          <w:p w14:paraId="5B3780D8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Role Play</w:t>
            </w:r>
          </w:p>
        </w:tc>
        <w:tc>
          <w:tcPr>
            <w:tcW w:w="1698" w:type="dxa"/>
            <w:textDirection w:val="btLr"/>
            <w:vAlign w:val="center"/>
          </w:tcPr>
          <w:p w14:paraId="7B56C544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Competent</w:t>
            </w:r>
          </w:p>
        </w:tc>
        <w:tc>
          <w:tcPr>
            <w:tcW w:w="1738" w:type="dxa"/>
            <w:textDirection w:val="btLr"/>
            <w:vAlign w:val="center"/>
          </w:tcPr>
          <w:p w14:paraId="4ADAC9FF" w14:textId="77777777" w:rsidR="00C05385" w:rsidRPr="009B7B94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Not Yet Competent</w:t>
            </w:r>
          </w:p>
        </w:tc>
      </w:tr>
      <w:tr w:rsidR="00C05385" w:rsidRPr="009B7B94" w14:paraId="17F20B53" w14:textId="77777777" w:rsidTr="000B551F">
        <w:trPr>
          <w:trHeight w:val="323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568EA017" w14:textId="77777777" w:rsidR="00C05385" w:rsidRPr="009B7B94" w:rsidRDefault="00C05385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ractical Skill Demonstration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38A084EC" w14:textId="77777777" w:rsidR="00C05385" w:rsidRPr="009B7B94" w:rsidRDefault="00C05385" w:rsidP="009B7B94">
            <w:pPr>
              <w:rPr>
                <w:rFonts w:asciiTheme="majorBidi" w:hAnsiTheme="majorBidi" w:cstheme="majorBidi"/>
                <w:highlight w:val="lightGray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0118212A" w14:textId="77777777" w:rsidR="00C05385" w:rsidRPr="009B7B94" w:rsidRDefault="00C05385" w:rsidP="009B7B94">
            <w:pPr>
              <w:rPr>
                <w:rFonts w:asciiTheme="majorBidi" w:hAnsiTheme="majorBidi" w:cstheme="majorBidi"/>
                <w:highlight w:val="lightGray"/>
              </w:rPr>
            </w:pPr>
            <w:r w:rsidRPr="009B7B94">
              <w:rPr>
                <w:rFonts w:asciiTheme="majorBidi" w:hAnsiTheme="majorBidi" w:cstheme="majorBidi"/>
                <w:highlight w:val="lightGray"/>
              </w:rPr>
              <w:t xml:space="preserve">   </w:t>
            </w:r>
          </w:p>
        </w:tc>
        <w:tc>
          <w:tcPr>
            <w:tcW w:w="566" w:type="dxa"/>
            <w:shd w:val="clear" w:color="auto" w:fill="808080" w:themeFill="background1" w:themeFillShade="80"/>
          </w:tcPr>
          <w:p w14:paraId="15BCEA0E" w14:textId="6A1609B4" w:rsidR="00C05385" w:rsidRPr="009B7B94" w:rsidRDefault="00C05385" w:rsidP="009B7B94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566" w:type="dxa"/>
            <w:shd w:val="clear" w:color="auto" w:fill="auto"/>
          </w:tcPr>
          <w:p w14:paraId="0B6BCB7F" w14:textId="6A7F3E37" w:rsidR="00C05385" w:rsidRPr="009B7B94" w:rsidRDefault="000B551F" w:rsidP="009B7B94">
            <w:pPr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7" w:type="dxa"/>
            <w:shd w:val="clear" w:color="auto" w:fill="808080" w:themeFill="background1" w:themeFillShade="80"/>
          </w:tcPr>
          <w:p w14:paraId="416A6CCA" w14:textId="78E408AA" w:rsidR="00C05385" w:rsidRPr="009B7B94" w:rsidRDefault="00C05385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2ADC5292" w14:textId="77777777" w:rsidR="00C05385" w:rsidRPr="009B7B94" w:rsidRDefault="00C05385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61586A47" w14:textId="77777777" w:rsidR="00C05385" w:rsidRPr="009B7B94" w:rsidRDefault="00C05385" w:rsidP="009B7B94">
            <w:pPr>
              <w:rPr>
                <w:rFonts w:asciiTheme="majorBidi" w:hAnsiTheme="majorBidi" w:cstheme="majorBidi"/>
              </w:rPr>
            </w:pPr>
          </w:p>
        </w:tc>
      </w:tr>
      <w:tr w:rsidR="000D4B6F" w:rsidRPr="009B7B94" w14:paraId="3076F105" w14:textId="77777777" w:rsidTr="000B551F">
        <w:trPr>
          <w:trHeight w:val="295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3BA92759" w14:textId="77777777" w:rsidR="000D4B6F" w:rsidRPr="009B7B94" w:rsidRDefault="000D4B6F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Knowledge Assessment </w:t>
            </w:r>
          </w:p>
        </w:tc>
        <w:tc>
          <w:tcPr>
            <w:tcW w:w="540" w:type="dxa"/>
            <w:shd w:val="clear" w:color="auto" w:fill="auto"/>
          </w:tcPr>
          <w:p w14:paraId="63576403" w14:textId="7C244505" w:rsidR="000D4B6F" w:rsidRPr="009B7B94" w:rsidRDefault="000D4B6F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468" w:type="dxa"/>
          </w:tcPr>
          <w:p w14:paraId="2AA4A966" w14:textId="4F220D0D" w:rsidR="000D4B6F" w:rsidRPr="009B7B94" w:rsidRDefault="000D4B6F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808080" w:themeFill="background1" w:themeFillShade="80"/>
          </w:tcPr>
          <w:p w14:paraId="0A036D86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auto"/>
          </w:tcPr>
          <w:p w14:paraId="408D5B63" w14:textId="22EE0275" w:rsidR="000D4B6F" w:rsidRPr="009B7B94" w:rsidRDefault="000B551F" w:rsidP="009B7B94">
            <w:pPr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7" w:type="dxa"/>
            <w:shd w:val="clear" w:color="auto" w:fill="808080" w:themeFill="background1" w:themeFillShade="80"/>
          </w:tcPr>
          <w:p w14:paraId="09F7B72A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7F3A83B2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02DB41C6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</w:tr>
      <w:tr w:rsidR="000D4B6F" w:rsidRPr="009B7B94" w14:paraId="05DB2A76" w14:textId="77777777" w:rsidTr="009B7B94">
        <w:trPr>
          <w:trHeight w:val="30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5E09071D" w14:textId="77777777" w:rsidR="000D4B6F" w:rsidRPr="009B7B94" w:rsidRDefault="000D4B6F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ther Requirement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1B62BA28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358C431C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60F753F3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0B5C75C2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751E5D34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28EA89E8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48B9400E" w14:textId="77777777" w:rsidR="000D4B6F" w:rsidRPr="009B7B94" w:rsidRDefault="000D4B6F" w:rsidP="009B7B94">
            <w:pPr>
              <w:rPr>
                <w:rFonts w:asciiTheme="majorBidi" w:hAnsiTheme="majorBidi" w:cstheme="majorBidi"/>
              </w:rPr>
            </w:pPr>
          </w:p>
        </w:tc>
      </w:tr>
    </w:tbl>
    <w:p w14:paraId="43F8AE62" w14:textId="77777777" w:rsidR="00C05385" w:rsidRPr="009B7B94" w:rsidRDefault="00C05385" w:rsidP="00C05385">
      <w:pPr>
        <w:rPr>
          <w:rFonts w:asciiTheme="majorBidi" w:hAnsiTheme="majorBidi" w:cstheme="majorBidi"/>
          <w:sz w:val="12"/>
          <w:szCs w:val="12"/>
        </w:rPr>
      </w:pPr>
    </w:p>
    <w:p w14:paraId="3646C450" w14:textId="77777777" w:rsidR="00C05385" w:rsidRPr="009B7B94" w:rsidRDefault="00C05385" w:rsidP="00C05385">
      <w:pPr>
        <w:rPr>
          <w:rFonts w:asciiTheme="majorBidi" w:hAnsiTheme="majorBidi" w:cstheme="majorBidi"/>
          <w:b/>
          <w:sz w:val="28"/>
          <w:szCs w:val="18"/>
        </w:rPr>
      </w:pPr>
      <w:r w:rsidRPr="009B7B94">
        <w:rPr>
          <w:rFonts w:asciiTheme="majorBidi" w:hAnsiTheme="majorBidi" w:cstheme="majorBidi"/>
          <w:b/>
          <w:sz w:val="28"/>
          <w:szCs w:val="18"/>
        </w:rPr>
        <w:br w:type="page"/>
      </w:r>
    </w:p>
    <w:p w14:paraId="53E5FB51" w14:textId="77777777" w:rsidR="00C05385" w:rsidRPr="009B7B94" w:rsidRDefault="00C05385" w:rsidP="009B7B94">
      <w:pPr>
        <w:pStyle w:val="Heading1"/>
      </w:pPr>
      <w:r w:rsidRPr="009B7B94">
        <w:lastRenderedPageBreak/>
        <w:t>Observation Checklist</w:t>
      </w:r>
    </w:p>
    <w:tbl>
      <w:tblPr>
        <w:tblStyle w:val="TableGrid"/>
        <w:tblW w:w="9180" w:type="dxa"/>
        <w:jc w:val="center"/>
        <w:tblLayout w:type="fixed"/>
        <w:tblLook w:val="04A0" w:firstRow="1" w:lastRow="0" w:firstColumn="1" w:lastColumn="0" w:noHBand="0" w:noVBand="1"/>
      </w:tblPr>
      <w:tblGrid>
        <w:gridCol w:w="715"/>
        <w:gridCol w:w="2255"/>
        <w:gridCol w:w="1115"/>
        <w:gridCol w:w="1855"/>
        <w:gridCol w:w="1080"/>
        <w:gridCol w:w="990"/>
        <w:gridCol w:w="1170"/>
      </w:tblGrid>
      <w:tr w:rsidR="00CE36E4" w:rsidRPr="009B7B94" w14:paraId="1A9E3348" w14:textId="77777777" w:rsidTr="009B7B94">
        <w:trPr>
          <w:trHeight w:val="1169"/>
          <w:jc w:val="center"/>
        </w:trPr>
        <w:tc>
          <w:tcPr>
            <w:tcW w:w="2970" w:type="dxa"/>
            <w:gridSpan w:val="2"/>
            <w:shd w:val="clear" w:color="auto" w:fill="F2F2F2" w:themeFill="background1" w:themeFillShade="F2"/>
            <w:vAlign w:val="center"/>
          </w:tcPr>
          <w:p w14:paraId="1E8918EE" w14:textId="77777777" w:rsidR="00CE36E4" w:rsidRPr="009B7B94" w:rsidRDefault="00CE36E4" w:rsidP="00CE36E4">
            <w:pPr>
              <w:ind w:left="360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Task</w:t>
            </w:r>
          </w:p>
        </w:tc>
        <w:tc>
          <w:tcPr>
            <w:tcW w:w="6210" w:type="dxa"/>
            <w:gridSpan w:val="5"/>
            <w:shd w:val="clear" w:color="auto" w:fill="auto"/>
            <w:vAlign w:val="center"/>
          </w:tcPr>
          <w:p w14:paraId="372E6B0A" w14:textId="77777777" w:rsidR="00CE36E4" w:rsidRDefault="00CE36E4" w:rsidP="00CE36E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0B551F">
              <w:rPr>
                <w:rFonts w:asciiTheme="majorBidi" w:hAnsiTheme="majorBidi" w:cstheme="majorBidi"/>
                <w:b/>
                <w:bCs/>
              </w:rPr>
              <w:t>During a practical assessment, under observation by an assessor, you are required to complete the following.</w:t>
            </w:r>
          </w:p>
          <w:p w14:paraId="0ACD2106" w14:textId="77777777" w:rsidR="00CE36E4" w:rsidRPr="000B551F" w:rsidRDefault="00CE36E4" w:rsidP="00CE36E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</w:p>
          <w:p w14:paraId="7A78941B" w14:textId="77777777" w:rsidR="00CE36E4" w:rsidRPr="007F256A" w:rsidRDefault="00CE36E4" w:rsidP="00CE36E4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7F256A">
              <w:rPr>
                <w:rFonts w:asciiTheme="majorBidi" w:hAnsiTheme="majorBidi" w:cstheme="majorBidi"/>
                <w:b/>
                <w:bCs/>
                <w:color w:val="auto"/>
              </w:rPr>
              <w:t>Assessment Task 1:</w:t>
            </w:r>
          </w:p>
          <w:p w14:paraId="7ED6C119" w14:textId="77777777" w:rsidR="00CE36E4" w:rsidRPr="000E03E0" w:rsidRDefault="00CE36E4" w:rsidP="00CE36E4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Develop a p</w:t>
            </w:r>
            <w:r w:rsidRPr="0089620C">
              <w:rPr>
                <w:rFonts w:asciiTheme="majorBidi" w:hAnsiTheme="majorBidi" w:cstheme="majorBidi"/>
                <w:color w:val="auto"/>
              </w:rPr>
              <w:t xml:space="preserve">lan for </w:t>
            </w:r>
            <w:r>
              <w:rPr>
                <w:rFonts w:asciiTheme="majorBidi" w:hAnsiTheme="majorBidi" w:cstheme="majorBidi"/>
                <w:color w:val="auto"/>
              </w:rPr>
              <w:t>3 trips and manage the resources and time for the below mentioned heads.</w:t>
            </w:r>
          </w:p>
          <w:p w14:paraId="0FBACE80" w14:textId="77777777" w:rsidR="00CE36E4" w:rsidRPr="007F256A" w:rsidRDefault="00CE36E4" w:rsidP="00CE36E4">
            <w:pPr>
              <w:pStyle w:val="PC"/>
              <w:framePr w:hSpace="0" w:wrap="auto" w:vAnchor="margin" w:hAnchor="text" w:xAlign="left" w:yAlign="inline"/>
              <w:numPr>
                <w:ilvl w:val="1"/>
                <w:numId w:val="24"/>
              </w:numPr>
              <w:ind w:left="342"/>
              <w:rPr>
                <w:rFonts w:asciiTheme="majorBidi" w:hAnsiTheme="majorBidi" w:cstheme="majorBidi"/>
                <w:color w:val="auto"/>
              </w:rPr>
            </w:pPr>
            <w:r w:rsidRPr="007F256A">
              <w:rPr>
                <w:rFonts w:asciiTheme="majorBidi" w:hAnsiTheme="majorBidi" w:cstheme="majorBidi"/>
                <w:color w:val="auto"/>
              </w:rPr>
              <w:t>Tour operator - 1</w:t>
            </w:r>
          </w:p>
          <w:p w14:paraId="0C90C611" w14:textId="77777777" w:rsidR="00CE36E4" w:rsidRPr="007F256A" w:rsidRDefault="00CE36E4" w:rsidP="00CE36E4">
            <w:pPr>
              <w:pStyle w:val="PC"/>
              <w:framePr w:hSpace="0" w:wrap="auto" w:vAnchor="margin" w:hAnchor="text" w:xAlign="left" w:yAlign="inline"/>
              <w:numPr>
                <w:ilvl w:val="1"/>
                <w:numId w:val="24"/>
              </w:numPr>
              <w:ind w:left="342"/>
              <w:rPr>
                <w:rFonts w:asciiTheme="majorBidi" w:hAnsiTheme="majorBidi" w:cstheme="majorBidi"/>
                <w:color w:val="auto"/>
              </w:rPr>
            </w:pPr>
            <w:r w:rsidRPr="007F256A">
              <w:rPr>
                <w:rFonts w:asciiTheme="majorBidi" w:hAnsiTheme="majorBidi" w:cstheme="majorBidi"/>
                <w:color w:val="auto"/>
              </w:rPr>
              <w:t>Assistant tour operator -2</w:t>
            </w:r>
          </w:p>
          <w:p w14:paraId="290B2B2E" w14:textId="77777777" w:rsidR="00CE36E4" w:rsidRPr="007F256A" w:rsidRDefault="00CE36E4" w:rsidP="00CE36E4">
            <w:pPr>
              <w:pStyle w:val="PC"/>
              <w:framePr w:hSpace="0" w:wrap="auto" w:vAnchor="margin" w:hAnchor="text" w:xAlign="left" w:yAlign="inline"/>
              <w:numPr>
                <w:ilvl w:val="1"/>
                <w:numId w:val="24"/>
              </w:numPr>
              <w:ind w:left="342"/>
              <w:rPr>
                <w:rFonts w:asciiTheme="majorBidi" w:hAnsiTheme="majorBidi" w:cstheme="majorBidi"/>
                <w:color w:val="auto"/>
              </w:rPr>
            </w:pPr>
            <w:r w:rsidRPr="007F256A">
              <w:rPr>
                <w:rFonts w:asciiTheme="majorBidi" w:hAnsiTheme="majorBidi" w:cstheme="majorBidi"/>
                <w:color w:val="auto"/>
              </w:rPr>
              <w:t>Tourists guide -1</w:t>
            </w:r>
          </w:p>
          <w:p w14:paraId="2C84559C" w14:textId="77777777" w:rsidR="00CE36E4" w:rsidRPr="007F256A" w:rsidRDefault="00CE36E4" w:rsidP="00CE36E4">
            <w:pPr>
              <w:pStyle w:val="PC"/>
              <w:framePr w:hSpace="0" w:wrap="auto" w:vAnchor="margin" w:hAnchor="text" w:xAlign="left" w:yAlign="inline"/>
              <w:numPr>
                <w:ilvl w:val="1"/>
                <w:numId w:val="24"/>
              </w:numPr>
              <w:ind w:left="342"/>
              <w:rPr>
                <w:rFonts w:asciiTheme="majorBidi" w:hAnsiTheme="majorBidi" w:cstheme="majorBidi"/>
                <w:color w:val="auto"/>
              </w:rPr>
            </w:pPr>
            <w:r w:rsidRPr="007F256A">
              <w:rPr>
                <w:rFonts w:asciiTheme="majorBidi" w:hAnsiTheme="majorBidi" w:cstheme="majorBidi"/>
                <w:color w:val="auto"/>
              </w:rPr>
              <w:t>Assistant guide -2</w:t>
            </w:r>
          </w:p>
          <w:p w14:paraId="6BD5099A" w14:textId="77777777" w:rsidR="00CE36E4" w:rsidRPr="007F256A" w:rsidRDefault="00CE36E4" w:rsidP="00CE36E4">
            <w:pPr>
              <w:pStyle w:val="PC"/>
              <w:framePr w:hSpace="0" w:wrap="auto" w:vAnchor="margin" w:hAnchor="text" w:xAlign="left" w:yAlign="inline"/>
              <w:numPr>
                <w:ilvl w:val="1"/>
                <w:numId w:val="24"/>
              </w:numPr>
              <w:ind w:left="342"/>
              <w:rPr>
                <w:rFonts w:asciiTheme="majorBidi" w:hAnsiTheme="majorBidi" w:cstheme="majorBidi"/>
                <w:i/>
                <w:iCs/>
                <w:color w:val="auto"/>
              </w:rPr>
            </w:pPr>
            <w:r w:rsidRPr="007F256A">
              <w:rPr>
                <w:rFonts w:asciiTheme="majorBidi" w:eastAsiaTheme="minorEastAsia" w:hAnsiTheme="majorBidi" w:cstheme="majorBidi"/>
              </w:rPr>
              <w:t>Driver -2</w:t>
            </w:r>
          </w:p>
          <w:p w14:paraId="66DE412B" w14:textId="77777777" w:rsidR="00CE36E4" w:rsidRDefault="00CE36E4" w:rsidP="00CE36E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Assessment Task 2:</w:t>
            </w:r>
          </w:p>
          <w:p w14:paraId="777701EF" w14:textId="77777777" w:rsidR="00CE36E4" w:rsidRDefault="00CE36E4" w:rsidP="00CE36E4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</w:rPr>
            </w:pPr>
            <w:r w:rsidRPr="005F79BA">
              <w:rPr>
                <w:rFonts w:asciiTheme="majorBidi" w:hAnsiTheme="majorBidi" w:cstheme="majorBidi"/>
              </w:rPr>
              <w:t xml:space="preserve">Develop a proposal for tourism authority to organize </w:t>
            </w:r>
            <w:r>
              <w:rPr>
                <w:rFonts w:asciiTheme="majorBidi" w:hAnsiTheme="majorBidi" w:cstheme="majorBidi"/>
              </w:rPr>
              <w:t>Pop</w:t>
            </w:r>
            <w:r w:rsidRPr="005F79BA">
              <w:rPr>
                <w:rFonts w:asciiTheme="majorBidi" w:hAnsiTheme="majorBidi" w:cstheme="majorBidi"/>
              </w:rPr>
              <w:t xml:space="preserve"> Musical Night at your local area. (To be submit at the time of assessment).</w:t>
            </w:r>
          </w:p>
          <w:p w14:paraId="2B921C92" w14:textId="77777777" w:rsidR="00CE36E4" w:rsidRDefault="00CE36E4" w:rsidP="00CE36E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Assessment Task 3:</w:t>
            </w:r>
          </w:p>
          <w:p w14:paraId="1F5ED280" w14:textId="77777777" w:rsidR="00CE36E4" w:rsidRPr="00CF2857" w:rsidRDefault="00CE36E4" w:rsidP="00CE36E4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CF2857">
              <w:rPr>
                <w:rFonts w:asciiTheme="majorBidi" w:hAnsiTheme="majorBidi" w:cstheme="majorBidi"/>
                <w:b/>
                <w:bCs/>
                <w:color w:val="auto"/>
              </w:rPr>
              <w:t>Perform role play between tour operator and local authority representative.</w:t>
            </w:r>
          </w:p>
          <w:p w14:paraId="13BE3A97" w14:textId="77777777" w:rsidR="00CE36E4" w:rsidRPr="00A65D41" w:rsidRDefault="00CE36E4" w:rsidP="00CE36E4">
            <w:pPr>
              <w:pStyle w:val="PC"/>
              <w:framePr w:hSpace="0" w:wrap="auto" w:vAnchor="margin" w:hAnchor="text" w:xAlign="left" w:yAlign="inline"/>
              <w:numPr>
                <w:ilvl w:val="1"/>
                <w:numId w:val="27"/>
              </w:numPr>
              <w:ind w:left="342"/>
              <w:rPr>
                <w:rFonts w:asciiTheme="majorBidi" w:hAnsiTheme="majorBidi" w:cstheme="majorBidi"/>
                <w:color w:val="auto"/>
              </w:rPr>
            </w:pPr>
            <w:r w:rsidRPr="00A65D41">
              <w:rPr>
                <w:rFonts w:asciiTheme="majorBidi" w:hAnsiTheme="majorBidi" w:cstheme="majorBidi"/>
                <w:color w:val="auto"/>
              </w:rPr>
              <w:t>Discuss about upcoming cultural</w:t>
            </w:r>
            <w:r>
              <w:rPr>
                <w:rFonts w:asciiTheme="majorBidi" w:hAnsiTheme="majorBidi" w:cstheme="majorBidi"/>
                <w:color w:val="auto"/>
              </w:rPr>
              <w:t>.</w:t>
            </w:r>
            <w:r w:rsidRPr="00A65D41">
              <w:rPr>
                <w:rFonts w:asciiTheme="majorBidi" w:hAnsiTheme="majorBidi" w:cstheme="majorBidi"/>
                <w:color w:val="auto"/>
              </w:rPr>
              <w:t xml:space="preserve"> </w:t>
            </w:r>
          </w:p>
          <w:p w14:paraId="03DA6E47" w14:textId="77777777" w:rsidR="00CE36E4" w:rsidRPr="00A65D41" w:rsidRDefault="00CE36E4" w:rsidP="00CE36E4">
            <w:pPr>
              <w:pStyle w:val="PC"/>
              <w:framePr w:hSpace="0" w:wrap="auto" w:vAnchor="margin" w:hAnchor="text" w:xAlign="left" w:yAlign="inline"/>
              <w:numPr>
                <w:ilvl w:val="1"/>
                <w:numId w:val="27"/>
              </w:numPr>
              <w:ind w:left="342"/>
              <w:rPr>
                <w:rFonts w:asciiTheme="majorBidi" w:hAnsiTheme="majorBidi" w:cstheme="majorBidi"/>
                <w:color w:val="auto"/>
              </w:rPr>
            </w:pPr>
            <w:r w:rsidRPr="00A65D41">
              <w:rPr>
                <w:rFonts w:asciiTheme="majorBidi" w:hAnsiTheme="majorBidi" w:cstheme="majorBidi"/>
                <w:color w:val="auto"/>
              </w:rPr>
              <w:t>Discuss about community events</w:t>
            </w:r>
            <w:r>
              <w:rPr>
                <w:rFonts w:asciiTheme="majorBidi" w:hAnsiTheme="majorBidi" w:cstheme="majorBidi"/>
                <w:color w:val="auto"/>
              </w:rPr>
              <w:t>.</w:t>
            </w:r>
          </w:p>
          <w:p w14:paraId="6DC54ED7" w14:textId="77777777" w:rsidR="00CE36E4" w:rsidRPr="005F35E3" w:rsidRDefault="00CE36E4" w:rsidP="00CE36E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5F35E3">
              <w:rPr>
                <w:rFonts w:asciiTheme="majorBidi" w:hAnsiTheme="majorBidi" w:cstheme="majorBidi"/>
                <w:b/>
                <w:bCs/>
              </w:rPr>
              <w:t xml:space="preserve">Assessment Task </w:t>
            </w:r>
            <w:r>
              <w:rPr>
                <w:rFonts w:asciiTheme="majorBidi" w:hAnsiTheme="majorBidi" w:cstheme="majorBidi"/>
                <w:b/>
                <w:bCs/>
              </w:rPr>
              <w:t>4</w:t>
            </w:r>
            <w:r w:rsidRPr="005F35E3">
              <w:rPr>
                <w:rFonts w:asciiTheme="majorBidi" w:hAnsiTheme="majorBidi" w:cstheme="majorBidi"/>
                <w:b/>
                <w:bCs/>
              </w:rPr>
              <w:t>:</w:t>
            </w:r>
          </w:p>
          <w:p w14:paraId="456E7F06" w14:textId="77777777" w:rsidR="00CE36E4" w:rsidRPr="00A65D41" w:rsidRDefault="00CE36E4" w:rsidP="00CE36E4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color w:val="auto"/>
              </w:rPr>
            </w:pPr>
            <w:r w:rsidRPr="005F35E3">
              <w:rPr>
                <w:rFonts w:asciiTheme="majorBidi" w:hAnsiTheme="majorBidi" w:cstheme="majorBidi"/>
              </w:rPr>
              <w:t>Perform a research and make a sustainable plan for any heritage for keep its originality and improve the socio-economical linkages through it.</w:t>
            </w:r>
          </w:p>
          <w:p w14:paraId="3B0BD8D4" w14:textId="77777777" w:rsidR="00CE36E4" w:rsidRPr="00C60CBC" w:rsidRDefault="00CE36E4" w:rsidP="00CE36E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C60CBC">
              <w:rPr>
                <w:rFonts w:asciiTheme="majorBidi" w:hAnsiTheme="majorBidi" w:cstheme="majorBidi"/>
                <w:b/>
                <w:bCs/>
              </w:rPr>
              <w:t xml:space="preserve">Assessment Task </w:t>
            </w:r>
            <w:r>
              <w:rPr>
                <w:rFonts w:asciiTheme="majorBidi" w:hAnsiTheme="majorBidi" w:cstheme="majorBidi"/>
                <w:b/>
                <w:bCs/>
              </w:rPr>
              <w:t>5</w:t>
            </w:r>
            <w:r w:rsidRPr="00C60CBC">
              <w:rPr>
                <w:rFonts w:asciiTheme="majorBidi" w:hAnsiTheme="majorBidi" w:cstheme="majorBidi"/>
                <w:b/>
                <w:bCs/>
              </w:rPr>
              <w:t>:</w:t>
            </w:r>
          </w:p>
          <w:p w14:paraId="215A2730" w14:textId="508A1A13" w:rsidR="00CE36E4" w:rsidRPr="000B551F" w:rsidRDefault="00CE36E4" w:rsidP="00CE36E4">
            <w:pPr>
              <w:tabs>
                <w:tab w:val="center" w:pos="1687"/>
                <w:tab w:val="center" w:pos="2397"/>
                <w:tab w:val="right" w:pos="3339"/>
              </w:tabs>
              <w:spacing w:line="259" w:lineRule="auto"/>
              <w:jc w:val="both"/>
              <w:rPr>
                <w:rFonts w:asciiTheme="majorBidi" w:hAnsiTheme="majorBidi" w:cstheme="majorBidi"/>
              </w:rPr>
            </w:pPr>
            <w:r w:rsidRPr="00C60CBC">
              <w:rPr>
                <w:rFonts w:asciiTheme="majorBidi" w:hAnsiTheme="majorBidi" w:cstheme="majorBidi"/>
              </w:rPr>
              <w:t>Perform research and select the unfavorable location and find out the ways to brand the destination.</w:t>
            </w:r>
          </w:p>
        </w:tc>
      </w:tr>
      <w:tr w:rsidR="00CE36E4" w:rsidRPr="009B7B94" w14:paraId="4CF7E47B" w14:textId="77777777" w:rsidTr="009B7B94">
        <w:trPr>
          <w:trHeight w:val="1007"/>
          <w:jc w:val="center"/>
        </w:trPr>
        <w:tc>
          <w:tcPr>
            <w:tcW w:w="5940" w:type="dxa"/>
            <w:gridSpan w:val="4"/>
            <w:shd w:val="clear" w:color="auto" w:fill="F2F2F2" w:themeFill="background1" w:themeFillShade="F2"/>
            <w:vAlign w:val="center"/>
          </w:tcPr>
          <w:p w14:paraId="422218A3" w14:textId="1FE3B013" w:rsidR="00CE36E4" w:rsidRPr="009B7B94" w:rsidRDefault="00CE36E4" w:rsidP="00CE36E4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During the practical assessment, </w:t>
            </w:r>
            <w:r>
              <w:rPr>
                <w:rFonts w:asciiTheme="majorBidi" w:hAnsiTheme="majorBidi" w:cstheme="majorBidi"/>
                <w:b/>
              </w:rPr>
              <w:t xml:space="preserve">the </w:t>
            </w:r>
            <w:r w:rsidRPr="009B7B94">
              <w:rPr>
                <w:rFonts w:asciiTheme="majorBidi" w:hAnsiTheme="majorBidi" w:cstheme="majorBidi"/>
                <w:b/>
              </w:rPr>
              <w:t>candidate demonstrated the following: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311809FF" w14:textId="77777777" w:rsidR="00CE36E4" w:rsidRPr="009B7B94" w:rsidRDefault="00CE36E4" w:rsidP="00CE36E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02443AE1" w14:textId="77777777" w:rsidR="00CE36E4" w:rsidRPr="009B7B94" w:rsidRDefault="00CE36E4" w:rsidP="00CE36E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No</w:t>
            </w: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0E9388E8" w14:textId="77777777" w:rsidR="00CE36E4" w:rsidRPr="009B7B94" w:rsidRDefault="00CE36E4" w:rsidP="00CE36E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Remarks</w:t>
            </w:r>
          </w:p>
        </w:tc>
      </w:tr>
      <w:tr w:rsidR="00CE36E4" w:rsidRPr="009B7B94" w14:paraId="116ED637" w14:textId="77777777" w:rsidTr="007F256A">
        <w:trPr>
          <w:trHeight w:val="144"/>
          <w:jc w:val="center"/>
        </w:trPr>
        <w:tc>
          <w:tcPr>
            <w:tcW w:w="9180" w:type="dxa"/>
            <w:gridSpan w:val="7"/>
            <w:vAlign w:val="center"/>
          </w:tcPr>
          <w:p w14:paraId="40DA4AA8" w14:textId="30346D5A" w:rsidR="00CE36E4" w:rsidRPr="009B7B94" w:rsidRDefault="00CE36E4" w:rsidP="00CE36E4">
            <w:pPr>
              <w:rPr>
                <w:rFonts w:asciiTheme="majorBidi" w:hAnsiTheme="majorBidi" w:cstheme="majorBidi"/>
                <w:noProof/>
              </w:rPr>
            </w:pPr>
            <w:r w:rsidRPr="00BF296B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</w:tc>
      </w:tr>
      <w:tr w:rsidR="00CE36E4" w:rsidRPr="009B7B94" w14:paraId="31D2960D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2E66A1B1" w14:textId="77777777" w:rsidR="00CE36E4" w:rsidRPr="009B7B94" w:rsidRDefault="00CE36E4" w:rsidP="00CE36E4">
            <w:pPr>
              <w:pStyle w:val="ListParagraph"/>
              <w:numPr>
                <w:ilvl w:val="0"/>
                <w:numId w:val="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3255BE6C" w14:textId="04C4823D" w:rsidR="00CE36E4" w:rsidRPr="009B7B94" w:rsidRDefault="00CE36E4" w:rsidP="00CE36E4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BF296B">
              <w:rPr>
                <w:rFonts w:asciiTheme="majorBidi" w:hAnsiTheme="majorBidi" w:cstheme="majorBidi"/>
              </w:rPr>
              <w:t>Perform resource management.</w:t>
            </w:r>
          </w:p>
        </w:tc>
        <w:tc>
          <w:tcPr>
            <w:tcW w:w="1080" w:type="dxa"/>
            <w:vAlign w:val="center"/>
          </w:tcPr>
          <w:p w14:paraId="1E770BC7" w14:textId="77777777" w:rsidR="00CE36E4" w:rsidRPr="009B7B94" w:rsidRDefault="00CE36E4" w:rsidP="00CE36E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580BA343" w14:textId="77777777" w:rsidR="00CE36E4" w:rsidRPr="009B7B94" w:rsidRDefault="00CE36E4" w:rsidP="00CE36E4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5183369A" w14:textId="77777777" w:rsidR="00CE36E4" w:rsidRPr="009B7B94" w:rsidRDefault="00CE36E4" w:rsidP="00CE36E4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E36E4" w:rsidRPr="009B7B94" w14:paraId="559DD255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4B167471" w14:textId="77777777" w:rsidR="00CE36E4" w:rsidRPr="009B7B94" w:rsidRDefault="00CE36E4" w:rsidP="00CE36E4">
            <w:pPr>
              <w:pStyle w:val="ListParagraph"/>
              <w:numPr>
                <w:ilvl w:val="0"/>
                <w:numId w:val="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377DE519" w14:textId="01C51B3B" w:rsidR="00CE36E4" w:rsidRPr="009B7B94" w:rsidRDefault="00CE36E4" w:rsidP="00CE36E4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BF296B">
              <w:rPr>
                <w:rFonts w:asciiTheme="majorBidi" w:hAnsiTheme="majorBidi" w:cstheme="majorBidi"/>
              </w:rPr>
              <w:t>Determine the scheduling of task for each head for trips.</w:t>
            </w:r>
          </w:p>
        </w:tc>
        <w:tc>
          <w:tcPr>
            <w:tcW w:w="1080" w:type="dxa"/>
            <w:vAlign w:val="center"/>
          </w:tcPr>
          <w:p w14:paraId="73CAC5F2" w14:textId="77777777" w:rsidR="00CE36E4" w:rsidRPr="009B7B94" w:rsidRDefault="00CE36E4" w:rsidP="00CE36E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4518DB43" w14:textId="77777777" w:rsidR="00CE36E4" w:rsidRPr="009B7B94" w:rsidRDefault="00CE36E4" w:rsidP="00CE36E4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65A0670A" w14:textId="77777777" w:rsidR="00CE36E4" w:rsidRPr="009B7B94" w:rsidRDefault="00CE36E4" w:rsidP="00CE36E4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E36E4" w:rsidRPr="009B7B94" w14:paraId="5D825454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28B964B7" w14:textId="77777777" w:rsidR="00CE36E4" w:rsidRPr="009B7B94" w:rsidRDefault="00CE36E4" w:rsidP="00CE36E4">
            <w:pPr>
              <w:pStyle w:val="ListParagraph"/>
              <w:numPr>
                <w:ilvl w:val="0"/>
                <w:numId w:val="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6B5978F9" w14:textId="01B25B56" w:rsidR="00CE36E4" w:rsidRPr="009B7B94" w:rsidRDefault="00CE36E4" w:rsidP="00CE36E4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BF296B">
              <w:rPr>
                <w:rFonts w:asciiTheme="majorBidi" w:hAnsiTheme="majorBidi" w:cstheme="majorBidi"/>
              </w:rPr>
              <w:t>Develop the duty rooster chart for each head.</w:t>
            </w:r>
          </w:p>
        </w:tc>
        <w:tc>
          <w:tcPr>
            <w:tcW w:w="1080" w:type="dxa"/>
            <w:vAlign w:val="center"/>
          </w:tcPr>
          <w:p w14:paraId="6282E702" w14:textId="77777777" w:rsidR="00CE36E4" w:rsidRPr="009B7B94" w:rsidRDefault="00CE36E4" w:rsidP="00CE36E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52E52FFC" w14:textId="77777777" w:rsidR="00CE36E4" w:rsidRPr="009B7B94" w:rsidRDefault="00CE36E4" w:rsidP="00CE36E4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3D6EC4D8" w14:textId="77777777" w:rsidR="00CE36E4" w:rsidRPr="009B7B94" w:rsidRDefault="00CE36E4" w:rsidP="00CE36E4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E36E4" w:rsidRPr="009B7B94" w14:paraId="56EEA80A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27F6EABD" w14:textId="77777777" w:rsidR="00CE36E4" w:rsidRPr="009B7B94" w:rsidRDefault="00CE36E4" w:rsidP="00CE36E4">
            <w:pPr>
              <w:pStyle w:val="ListParagraph"/>
              <w:numPr>
                <w:ilvl w:val="0"/>
                <w:numId w:val="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469820DD" w14:textId="3266AEDD" w:rsidR="00CE36E4" w:rsidRPr="009B7B94" w:rsidRDefault="00CE36E4" w:rsidP="00CE36E4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BF296B">
              <w:rPr>
                <w:rFonts w:asciiTheme="majorBidi" w:hAnsiTheme="majorBidi" w:cstheme="majorBidi"/>
              </w:rPr>
              <w:t>Determine the duties of each head.</w:t>
            </w:r>
          </w:p>
        </w:tc>
        <w:tc>
          <w:tcPr>
            <w:tcW w:w="1080" w:type="dxa"/>
            <w:vAlign w:val="center"/>
          </w:tcPr>
          <w:p w14:paraId="55318DB5" w14:textId="77777777" w:rsidR="00CE36E4" w:rsidRPr="009B7B94" w:rsidRDefault="00CE36E4" w:rsidP="00CE36E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69164745" w14:textId="77777777" w:rsidR="00CE36E4" w:rsidRPr="009B7B94" w:rsidRDefault="00CE36E4" w:rsidP="00CE36E4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16B91F33" w14:textId="77777777" w:rsidR="00CE36E4" w:rsidRPr="009B7B94" w:rsidRDefault="00CE36E4" w:rsidP="00CE36E4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E36E4" w:rsidRPr="009B7B94" w14:paraId="6098D64A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02B37618" w14:textId="77777777" w:rsidR="00CE36E4" w:rsidRPr="009B7B94" w:rsidRDefault="00CE36E4" w:rsidP="00CE36E4">
            <w:pPr>
              <w:pStyle w:val="ListParagraph"/>
              <w:numPr>
                <w:ilvl w:val="0"/>
                <w:numId w:val="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39C62600" w14:textId="284F1CBD" w:rsidR="00CE36E4" w:rsidRPr="009B7B94" w:rsidRDefault="00CE36E4" w:rsidP="00CE36E4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BF296B">
              <w:rPr>
                <w:rFonts w:asciiTheme="majorBidi" w:hAnsiTheme="majorBidi" w:cstheme="majorBidi"/>
              </w:rPr>
              <w:t>Develop a spread sheet with defined heads.</w:t>
            </w:r>
          </w:p>
        </w:tc>
        <w:tc>
          <w:tcPr>
            <w:tcW w:w="1080" w:type="dxa"/>
            <w:vAlign w:val="center"/>
          </w:tcPr>
          <w:p w14:paraId="01AC9916" w14:textId="77777777" w:rsidR="00CE36E4" w:rsidRPr="009B7B94" w:rsidRDefault="00CE36E4" w:rsidP="00CE36E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55798542" w14:textId="77777777" w:rsidR="00CE36E4" w:rsidRPr="009B7B94" w:rsidRDefault="00CE36E4" w:rsidP="00CE36E4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31FA0B86" w14:textId="77777777" w:rsidR="00CE36E4" w:rsidRPr="009B7B94" w:rsidRDefault="00CE36E4" w:rsidP="00CE36E4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E36E4" w:rsidRPr="009B7B94" w14:paraId="7089BE38" w14:textId="77777777" w:rsidTr="00820CBB">
        <w:trPr>
          <w:trHeight w:val="398"/>
          <w:jc w:val="center"/>
        </w:trPr>
        <w:tc>
          <w:tcPr>
            <w:tcW w:w="9180" w:type="dxa"/>
            <w:gridSpan w:val="7"/>
            <w:vAlign w:val="center"/>
          </w:tcPr>
          <w:p w14:paraId="469C2D7C" w14:textId="1F21B8DB" w:rsidR="00CE36E4" w:rsidRPr="009B7B94" w:rsidRDefault="00CE36E4" w:rsidP="00CE36E4">
            <w:pPr>
              <w:rPr>
                <w:rFonts w:asciiTheme="majorBidi" w:hAnsiTheme="majorBidi" w:cstheme="majorBidi"/>
                <w:noProof/>
              </w:rPr>
            </w:pPr>
            <w:r w:rsidRPr="00BF296B">
              <w:rPr>
                <w:rFonts w:asciiTheme="majorBidi" w:hAnsiTheme="majorBidi" w:cstheme="majorBidi"/>
                <w:b/>
                <w:bCs/>
              </w:rPr>
              <w:t>Assessment Task 2:</w:t>
            </w:r>
          </w:p>
        </w:tc>
      </w:tr>
      <w:tr w:rsidR="00CE36E4" w:rsidRPr="009B7B94" w14:paraId="3F27B860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5D17510F" w14:textId="77777777" w:rsidR="00CE36E4" w:rsidRPr="009B7B94" w:rsidRDefault="00CE36E4" w:rsidP="00CE36E4">
            <w:pPr>
              <w:pStyle w:val="ListParagraph"/>
              <w:numPr>
                <w:ilvl w:val="0"/>
                <w:numId w:val="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628D9738" w14:textId="04387CC6" w:rsidR="00CE36E4" w:rsidRPr="009B7B94" w:rsidRDefault="00CE36E4" w:rsidP="00CE36E4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BF296B">
              <w:rPr>
                <w:rFonts w:asciiTheme="majorBidi" w:hAnsiTheme="majorBidi" w:cstheme="majorBidi"/>
              </w:rPr>
              <w:t>Identify the event concept and organization.</w:t>
            </w:r>
          </w:p>
        </w:tc>
        <w:tc>
          <w:tcPr>
            <w:tcW w:w="1080" w:type="dxa"/>
            <w:vAlign w:val="center"/>
          </w:tcPr>
          <w:p w14:paraId="6CEF3953" w14:textId="77777777" w:rsidR="00CE36E4" w:rsidRPr="009B7B94" w:rsidRDefault="00CE36E4" w:rsidP="00CE36E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30771A44" w14:textId="77777777" w:rsidR="00CE36E4" w:rsidRPr="009B7B94" w:rsidRDefault="00CE36E4" w:rsidP="00CE36E4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643778F2" w14:textId="77777777" w:rsidR="00CE36E4" w:rsidRPr="009B7B94" w:rsidRDefault="00CE36E4" w:rsidP="00CE36E4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E36E4" w:rsidRPr="009B7B94" w14:paraId="5F01B673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6EFB13E1" w14:textId="77777777" w:rsidR="00CE36E4" w:rsidRPr="009B7B94" w:rsidRDefault="00CE36E4" w:rsidP="00CE36E4">
            <w:pPr>
              <w:pStyle w:val="ListParagraph"/>
              <w:numPr>
                <w:ilvl w:val="0"/>
                <w:numId w:val="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313690EE" w14:textId="06177A65" w:rsidR="00CE36E4" w:rsidRPr="009B7B94" w:rsidRDefault="00CE36E4" w:rsidP="00CE36E4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BF296B">
              <w:rPr>
                <w:rFonts w:asciiTheme="majorBidi" w:hAnsiTheme="majorBidi" w:cstheme="majorBidi"/>
              </w:rPr>
              <w:t>Identify the event registration procedures.</w:t>
            </w:r>
          </w:p>
        </w:tc>
        <w:tc>
          <w:tcPr>
            <w:tcW w:w="1080" w:type="dxa"/>
            <w:vAlign w:val="center"/>
          </w:tcPr>
          <w:p w14:paraId="1562CD69" w14:textId="77777777" w:rsidR="00CE36E4" w:rsidRPr="009B7B94" w:rsidRDefault="00CE36E4" w:rsidP="00CE36E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0A6EEB8C" w14:textId="77777777" w:rsidR="00CE36E4" w:rsidRPr="009B7B94" w:rsidRDefault="00CE36E4" w:rsidP="00CE36E4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5C4F0863" w14:textId="77777777" w:rsidR="00CE36E4" w:rsidRPr="009B7B94" w:rsidRDefault="00CE36E4" w:rsidP="00CE36E4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E36E4" w:rsidRPr="009B7B94" w14:paraId="687F3A89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5FC1369D" w14:textId="77777777" w:rsidR="00CE36E4" w:rsidRPr="009B7B94" w:rsidRDefault="00CE36E4" w:rsidP="00CE36E4">
            <w:pPr>
              <w:pStyle w:val="ListParagraph"/>
              <w:numPr>
                <w:ilvl w:val="0"/>
                <w:numId w:val="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125900E6" w14:textId="4DBF2C96" w:rsidR="00CE36E4" w:rsidRPr="009B7B94" w:rsidRDefault="00CE36E4" w:rsidP="00CE36E4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BF296B">
              <w:rPr>
                <w:rFonts w:asciiTheme="majorBidi" w:hAnsiTheme="majorBidi" w:cstheme="majorBidi"/>
              </w:rPr>
              <w:t>Determine event design, budget and forecast.</w:t>
            </w:r>
          </w:p>
        </w:tc>
        <w:tc>
          <w:tcPr>
            <w:tcW w:w="1080" w:type="dxa"/>
            <w:vAlign w:val="center"/>
          </w:tcPr>
          <w:p w14:paraId="7B84458D" w14:textId="77777777" w:rsidR="00CE36E4" w:rsidRPr="009B7B94" w:rsidRDefault="00CE36E4" w:rsidP="00CE36E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1C6D35CD" w14:textId="77777777" w:rsidR="00CE36E4" w:rsidRPr="009B7B94" w:rsidRDefault="00CE36E4" w:rsidP="00CE36E4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24B5AB74" w14:textId="77777777" w:rsidR="00CE36E4" w:rsidRPr="009B7B94" w:rsidRDefault="00CE36E4" w:rsidP="00CE36E4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E36E4" w:rsidRPr="009B7B94" w14:paraId="747CD7E0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73F578DA" w14:textId="77777777" w:rsidR="00CE36E4" w:rsidRPr="009B7B94" w:rsidRDefault="00CE36E4" w:rsidP="00CE36E4">
            <w:pPr>
              <w:pStyle w:val="ListParagraph"/>
              <w:numPr>
                <w:ilvl w:val="0"/>
                <w:numId w:val="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2B2A304B" w14:textId="3A1E63AA" w:rsidR="00CE36E4" w:rsidRPr="009B7B94" w:rsidRDefault="00CE36E4" w:rsidP="00CE36E4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BF296B">
              <w:rPr>
                <w:rFonts w:asciiTheme="majorBidi" w:hAnsiTheme="majorBidi" w:cstheme="majorBidi"/>
              </w:rPr>
              <w:t>Schedule event day operations.</w:t>
            </w:r>
          </w:p>
        </w:tc>
        <w:tc>
          <w:tcPr>
            <w:tcW w:w="1080" w:type="dxa"/>
            <w:vAlign w:val="center"/>
          </w:tcPr>
          <w:p w14:paraId="0C8B72B5" w14:textId="77777777" w:rsidR="00CE36E4" w:rsidRPr="009B7B94" w:rsidRDefault="00CE36E4" w:rsidP="00CE36E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5CBC4BD7" w14:textId="77777777" w:rsidR="00CE36E4" w:rsidRPr="009B7B94" w:rsidRDefault="00CE36E4" w:rsidP="00CE36E4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3EB658E3" w14:textId="77777777" w:rsidR="00CE36E4" w:rsidRPr="009B7B94" w:rsidRDefault="00CE36E4" w:rsidP="00CE36E4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E36E4" w:rsidRPr="009B7B94" w14:paraId="0990AA93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74729D4A" w14:textId="77777777" w:rsidR="00CE36E4" w:rsidRPr="009B7B94" w:rsidRDefault="00CE36E4" w:rsidP="00CE36E4">
            <w:pPr>
              <w:pStyle w:val="ListParagraph"/>
              <w:numPr>
                <w:ilvl w:val="0"/>
                <w:numId w:val="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6C0915E4" w14:textId="3AE23D2F" w:rsidR="00CE36E4" w:rsidRPr="009B7B94" w:rsidRDefault="00CE36E4" w:rsidP="00CE36E4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BF296B">
              <w:rPr>
                <w:rFonts w:asciiTheme="majorBidi" w:eastAsia="Times New Roman" w:hAnsiTheme="majorBidi" w:cstheme="majorBidi"/>
              </w:rPr>
              <w:t>Perform event planning and execution.</w:t>
            </w:r>
          </w:p>
        </w:tc>
        <w:tc>
          <w:tcPr>
            <w:tcW w:w="1080" w:type="dxa"/>
            <w:vAlign w:val="center"/>
          </w:tcPr>
          <w:p w14:paraId="3399CF54" w14:textId="77777777" w:rsidR="00CE36E4" w:rsidRPr="009B7B94" w:rsidRDefault="00CE36E4" w:rsidP="00CE36E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2EB39AF7" w14:textId="77777777" w:rsidR="00CE36E4" w:rsidRPr="009B7B94" w:rsidRDefault="00CE36E4" w:rsidP="00CE36E4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3B4CBA37" w14:textId="77777777" w:rsidR="00CE36E4" w:rsidRPr="009B7B94" w:rsidRDefault="00CE36E4" w:rsidP="00CE36E4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E36E4" w:rsidRPr="009B7B94" w14:paraId="05DA9F2C" w14:textId="77777777" w:rsidTr="00D867A1">
        <w:trPr>
          <w:trHeight w:val="398"/>
          <w:jc w:val="center"/>
        </w:trPr>
        <w:tc>
          <w:tcPr>
            <w:tcW w:w="9180" w:type="dxa"/>
            <w:gridSpan w:val="7"/>
            <w:vAlign w:val="center"/>
          </w:tcPr>
          <w:p w14:paraId="07BA0190" w14:textId="6507DF0F" w:rsidR="00CE36E4" w:rsidRPr="009B7B94" w:rsidRDefault="00CE36E4" w:rsidP="00CE36E4">
            <w:pPr>
              <w:rPr>
                <w:rFonts w:asciiTheme="majorBidi" w:hAnsiTheme="majorBidi" w:cstheme="majorBidi"/>
                <w:noProof/>
              </w:rPr>
            </w:pPr>
            <w:r w:rsidRPr="00BF296B">
              <w:rPr>
                <w:rFonts w:asciiTheme="majorBidi" w:hAnsiTheme="majorBidi" w:cstheme="majorBidi"/>
                <w:b/>
                <w:bCs/>
              </w:rPr>
              <w:t>Assessment Task 3:</w:t>
            </w:r>
          </w:p>
        </w:tc>
      </w:tr>
      <w:tr w:rsidR="00CE36E4" w:rsidRPr="009B7B94" w14:paraId="58355E47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2F1914C1" w14:textId="77777777" w:rsidR="00CE36E4" w:rsidRPr="009B7B94" w:rsidRDefault="00CE36E4" w:rsidP="00CE36E4">
            <w:pPr>
              <w:pStyle w:val="ListParagraph"/>
              <w:numPr>
                <w:ilvl w:val="0"/>
                <w:numId w:val="38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703E0BAC" w14:textId="2C7F0993" w:rsidR="00CE36E4" w:rsidRPr="009B7B94" w:rsidRDefault="00CE36E4" w:rsidP="00CE36E4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BF296B">
              <w:rPr>
                <w:rFonts w:asciiTheme="majorBidi" w:hAnsiTheme="majorBidi" w:cstheme="majorBidi"/>
              </w:rPr>
              <w:t>Planning the role play.</w:t>
            </w:r>
          </w:p>
        </w:tc>
        <w:tc>
          <w:tcPr>
            <w:tcW w:w="1080" w:type="dxa"/>
            <w:vAlign w:val="center"/>
          </w:tcPr>
          <w:p w14:paraId="1752C457" w14:textId="77777777" w:rsidR="00CE36E4" w:rsidRPr="009B7B94" w:rsidRDefault="00CE36E4" w:rsidP="00CE36E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5D430503" w14:textId="77777777" w:rsidR="00CE36E4" w:rsidRPr="009B7B94" w:rsidRDefault="00CE36E4" w:rsidP="00CE36E4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6F2421E6" w14:textId="77777777" w:rsidR="00CE36E4" w:rsidRPr="009B7B94" w:rsidRDefault="00CE36E4" w:rsidP="00CE36E4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E36E4" w:rsidRPr="009B7B94" w14:paraId="04C823C4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126EAF06" w14:textId="77777777" w:rsidR="00CE36E4" w:rsidRPr="009B7B94" w:rsidRDefault="00CE36E4" w:rsidP="00CE36E4">
            <w:pPr>
              <w:pStyle w:val="ListParagraph"/>
              <w:numPr>
                <w:ilvl w:val="0"/>
                <w:numId w:val="38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3B3D3BDE" w14:textId="209F244C" w:rsidR="00CE36E4" w:rsidRPr="009B7B94" w:rsidRDefault="00CE36E4" w:rsidP="00CE36E4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BF296B">
              <w:rPr>
                <w:rFonts w:asciiTheme="majorBidi" w:hAnsiTheme="majorBidi" w:cstheme="majorBidi"/>
              </w:rPr>
              <w:t>Clear and appropriate speech.</w:t>
            </w:r>
          </w:p>
        </w:tc>
        <w:tc>
          <w:tcPr>
            <w:tcW w:w="1080" w:type="dxa"/>
            <w:vAlign w:val="center"/>
          </w:tcPr>
          <w:p w14:paraId="372E8073" w14:textId="77777777" w:rsidR="00CE36E4" w:rsidRPr="009B7B94" w:rsidRDefault="00CE36E4" w:rsidP="00CE36E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0E029C97" w14:textId="77777777" w:rsidR="00CE36E4" w:rsidRPr="009B7B94" w:rsidRDefault="00CE36E4" w:rsidP="00CE36E4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153DF40C" w14:textId="77777777" w:rsidR="00CE36E4" w:rsidRPr="009B7B94" w:rsidRDefault="00CE36E4" w:rsidP="00CE36E4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E36E4" w:rsidRPr="009B7B94" w14:paraId="6B95A810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0D10BA8C" w14:textId="77777777" w:rsidR="00CE36E4" w:rsidRPr="009B7B94" w:rsidRDefault="00CE36E4" w:rsidP="00CE36E4">
            <w:pPr>
              <w:pStyle w:val="ListParagraph"/>
              <w:numPr>
                <w:ilvl w:val="0"/>
                <w:numId w:val="38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55D14401" w14:textId="14402D90" w:rsidR="00CE36E4" w:rsidRPr="009B7B94" w:rsidRDefault="00CE36E4" w:rsidP="00CE36E4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BF296B">
              <w:rPr>
                <w:rFonts w:asciiTheme="majorBidi" w:hAnsiTheme="majorBidi" w:cstheme="majorBidi"/>
              </w:rPr>
              <w:t>Played with facts and convincing manner.</w:t>
            </w:r>
          </w:p>
        </w:tc>
        <w:tc>
          <w:tcPr>
            <w:tcW w:w="1080" w:type="dxa"/>
            <w:vAlign w:val="center"/>
          </w:tcPr>
          <w:p w14:paraId="582ACE93" w14:textId="77777777" w:rsidR="00CE36E4" w:rsidRPr="009B7B94" w:rsidRDefault="00CE36E4" w:rsidP="00CE36E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7D43D309" w14:textId="77777777" w:rsidR="00CE36E4" w:rsidRPr="009B7B94" w:rsidRDefault="00CE36E4" w:rsidP="00CE36E4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2E040738" w14:textId="77777777" w:rsidR="00CE36E4" w:rsidRPr="009B7B94" w:rsidRDefault="00CE36E4" w:rsidP="00CE36E4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E36E4" w:rsidRPr="009B7B94" w14:paraId="01E3F7CE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58811990" w14:textId="77777777" w:rsidR="00CE36E4" w:rsidRPr="009B7B94" w:rsidRDefault="00CE36E4" w:rsidP="00CE36E4">
            <w:pPr>
              <w:pStyle w:val="ListParagraph"/>
              <w:numPr>
                <w:ilvl w:val="0"/>
                <w:numId w:val="38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6BBE9F3F" w14:textId="7D209865" w:rsidR="00CE36E4" w:rsidRPr="009B7B94" w:rsidRDefault="00CE36E4" w:rsidP="00CE36E4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BF296B">
              <w:rPr>
                <w:rFonts w:asciiTheme="majorBidi" w:hAnsiTheme="majorBidi" w:cstheme="majorBidi"/>
              </w:rPr>
              <w:t>Arguments and viewpoints cover the topic effectively.</w:t>
            </w:r>
          </w:p>
        </w:tc>
        <w:tc>
          <w:tcPr>
            <w:tcW w:w="1080" w:type="dxa"/>
            <w:vAlign w:val="center"/>
          </w:tcPr>
          <w:p w14:paraId="0AF03059" w14:textId="77777777" w:rsidR="00CE36E4" w:rsidRPr="009B7B94" w:rsidRDefault="00CE36E4" w:rsidP="00CE36E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3B7B6E92" w14:textId="77777777" w:rsidR="00CE36E4" w:rsidRPr="009B7B94" w:rsidRDefault="00CE36E4" w:rsidP="00CE36E4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094D9F46" w14:textId="77777777" w:rsidR="00CE36E4" w:rsidRPr="009B7B94" w:rsidRDefault="00CE36E4" w:rsidP="00CE36E4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E36E4" w:rsidRPr="009B7B94" w14:paraId="1D859043" w14:textId="77777777" w:rsidTr="008B0675">
        <w:trPr>
          <w:trHeight w:val="398"/>
          <w:jc w:val="center"/>
        </w:trPr>
        <w:tc>
          <w:tcPr>
            <w:tcW w:w="9180" w:type="dxa"/>
            <w:gridSpan w:val="7"/>
            <w:vAlign w:val="center"/>
          </w:tcPr>
          <w:p w14:paraId="2769B65B" w14:textId="55C9839D" w:rsidR="00CE36E4" w:rsidRPr="009B7B94" w:rsidRDefault="00CE36E4" w:rsidP="00CE36E4">
            <w:pPr>
              <w:rPr>
                <w:rFonts w:asciiTheme="majorBidi" w:hAnsiTheme="majorBidi" w:cstheme="majorBidi"/>
                <w:noProof/>
              </w:rPr>
            </w:pPr>
            <w:r w:rsidRPr="00BF296B">
              <w:rPr>
                <w:rFonts w:asciiTheme="majorBidi" w:hAnsiTheme="majorBidi" w:cstheme="majorBidi"/>
                <w:b/>
                <w:bCs/>
              </w:rPr>
              <w:t>Assessment Task 4:</w:t>
            </w:r>
          </w:p>
        </w:tc>
      </w:tr>
      <w:tr w:rsidR="00CE36E4" w:rsidRPr="009B7B94" w14:paraId="17B572C7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27FC0D98" w14:textId="77777777" w:rsidR="00CE36E4" w:rsidRPr="009B7B94" w:rsidRDefault="00CE36E4" w:rsidP="00CE36E4">
            <w:pPr>
              <w:pStyle w:val="ListParagraph"/>
              <w:numPr>
                <w:ilvl w:val="0"/>
                <w:numId w:val="39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0BA23CFD" w14:textId="550F99DF" w:rsidR="00CE36E4" w:rsidRPr="009B7B94" w:rsidRDefault="00CE36E4" w:rsidP="00CE36E4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BF296B">
              <w:rPr>
                <w:rFonts w:asciiTheme="majorBidi" w:hAnsiTheme="majorBidi" w:cstheme="majorBidi"/>
              </w:rPr>
              <w:t>Determine the background and history of the selected heritage.</w:t>
            </w:r>
          </w:p>
        </w:tc>
        <w:tc>
          <w:tcPr>
            <w:tcW w:w="1080" w:type="dxa"/>
            <w:vAlign w:val="center"/>
          </w:tcPr>
          <w:p w14:paraId="6A0A754C" w14:textId="77777777" w:rsidR="00CE36E4" w:rsidRPr="009B7B94" w:rsidRDefault="00CE36E4" w:rsidP="00CE36E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2E42D813" w14:textId="77777777" w:rsidR="00CE36E4" w:rsidRPr="009B7B94" w:rsidRDefault="00CE36E4" w:rsidP="00CE36E4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55682738" w14:textId="77777777" w:rsidR="00CE36E4" w:rsidRPr="009B7B94" w:rsidRDefault="00CE36E4" w:rsidP="00CE36E4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E36E4" w:rsidRPr="009B7B94" w14:paraId="05CB91C2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2700F132" w14:textId="77777777" w:rsidR="00CE36E4" w:rsidRPr="009B7B94" w:rsidRDefault="00CE36E4" w:rsidP="00CE36E4">
            <w:pPr>
              <w:pStyle w:val="ListParagraph"/>
              <w:numPr>
                <w:ilvl w:val="0"/>
                <w:numId w:val="39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6A31C7C7" w14:textId="528ED893" w:rsidR="00CE36E4" w:rsidRPr="009B7B94" w:rsidRDefault="00CE36E4" w:rsidP="00CE36E4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BF296B">
              <w:rPr>
                <w:rFonts w:asciiTheme="majorBidi" w:hAnsiTheme="majorBidi" w:cstheme="majorBidi"/>
              </w:rPr>
              <w:t>Identify its structural benefits and architecture.</w:t>
            </w:r>
          </w:p>
        </w:tc>
        <w:tc>
          <w:tcPr>
            <w:tcW w:w="1080" w:type="dxa"/>
            <w:vAlign w:val="center"/>
          </w:tcPr>
          <w:p w14:paraId="12CA1B7A" w14:textId="77777777" w:rsidR="00CE36E4" w:rsidRPr="009B7B94" w:rsidRDefault="00CE36E4" w:rsidP="00CE36E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6E8CC64C" w14:textId="77777777" w:rsidR="00CE36E4" w:rsidRPr="009B7B94" w:rsidRDefault="00CE36E4" w:rsidP="00CE36E4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29A04D8B" w14:textId="77777777" w:rsidR="00CE36E4" w:rsidRPr="009B7B94" w:rsidRDefault="00CE36E4" w:rsidP="00CE36E4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E36E4" w:rsidRPr="009B7B94" w14:paraId="384E6370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6DA38528" w14:textId="77777777" w:rsidR="00CE36E4" w:rsidRPr="009B7B94" w:rsidRDefault="00CE36E4" w:rsidP="00CE36E4">
            <w:pPr>
              <w:pStyle w:val="ListParagraph"/>
              <w:numPr>
                <w:ilvl w:val="0"/>
                <w:numId w:val="39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35384CE3" w14:textId="4D177411" w:rsidR="00CE36E4" w:rsidRPr="009B7B94" w:rsidRDefault="00CE36E4" w:rsidP="00CE36E4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BF296B">
              <w:rPr>
                <w:rFonts w:asciiTheme="majorBidi" w:hAnsiTheme="majorBidi" w:cstheme="majorBidi"/>
              </w:rPr>
              <w:t>Plan the heritage sustainability.</w:t>
            </w:r>
          </w:p>
        </w:tc>
        <w:tc>
          <w:tcPr>
            <w:tcW w:w="1080" w:type="dxa"/>
            <w:vAlign w:val="center"/>
          </w:tcPr>
          <w:p w14:paraId="4BEA75F5" w14:textId="77777777" w:rsidR="00CE36E4" w:rsidRPr="009B7B94" w:rsidRDefault="00CE36E4" w:rsidP="00CE36E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7CBC1B81" w14:textId="77777777" w:rsidR="00CE36E4" w:rsidRPr="009B7B94" w:rsidRDefault="00CE36E4" w:rsidP="00CE36E4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57782C75" w14:textId="77777777" w:rsidR="00CE36E4" w:rsidRPr="009B7B94" w:rsidRDefault="00CE36E4" w:rsidP="00CE36E4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E36E4" w:rsidRPr="009B7B94" w14:paraId="2D5FA937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32499ED9" w14:textId="77777777" w:rsidR="00CE36E4" w:rsidRPr="009B7B94" w:rsidRDefault="00CE36E4" w:rsidP="00CE36E4">
            <w:pPr>
              <w:pStyle w:val="ListParagraph"/>
              <w:numPr>
                <w:ilvl w:val="0"/>
                <w:numId w:val="39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4D5FB888" w14:textId="17CC82E6" w:rsidR="00CE36E4" w:rsidRPr="009B7B94" w:rsidRDefault="00CE36E4" w:rsidP="00CE36E4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BF296B">
              <w:rPr>
                <w:rFonts w:asciiTheme="majorBidi" w:hAnsiTheme="majorBidi" w:cstheme="majorBidi"/>
              </w:rPr>
              <w:t>Develop an implementation plan.</w:t>
            </w:r>
          </w:p>
        </w:tc>
        <w:tc>
          <w:tcPr>
            <w:tcW w:w="1080" w:type="dxa"/>
            <w:vAlign w:val="center"/>
          </w:tcPr>
          <w:p w14:paraId="6C37211B" w14:textId="77777777" w:rsidR="00CE36E4" w:rsidRPr="009B7B94" w:rsidRDefault="00CE36E4" w:rsidP="00CE36E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19FDF1A3" w14:textId="77777777" w:rsidR="00CE36E4" w:rsidRPr="009B7B94" w:rsidRDefault="00CE36E4" w:rsidP="00CE36E4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3E2BB230" w14:textId="77777777" w:rsidR="00CE36E4" w:rsidRPr="009B7B94" w:rsidRDefault="00CE36E4" w:rsidP="00CE36E4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E36E4" w:rsidRPr="009B7B94" w14:paraId="374B9363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49EB6B49" w14:textId="77777777" w:rsidR="00CE36E4" w:rsidRPr="009B7B94" w:rsidRDefault="00CE36E4" w:rsidP="00CE36E4">
            <w:pPr>
              <w:pStyle w:val="ListParagraph"/>
              <w:numPr>
                <w:ilvl w:val="0"/>
                <w:numId w:val="39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677FB439" w14:textId="1BC6796A" w:rsidR="00CE36E4" w:rsidRPr="009B7B94" w:rsidRDefault="00CE36E4" w:rsidP="00CE36E4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BF296B">
              <w:rPr>
                <w:rFonts w:asciiTheme="majorBidi" w:hAnsiTheme="majorBidi" w:cstheme="majorBidi"/>
              </w:rPr>
              <w:t>Develop a socio-economic strategy for the heritage.</w:t>
            </w:r>
          </w:p>
        </w:tc>
        <w:tc>
          <w:tcPr>
            <w:tcW w:w="1080" w:type="dxa"/>
            <w:vAlign w:val="center"/>
          </w:tcPr>
          <w:p w14:paraId="2931CD58" w14:textId="77777777" w:rsidR="00CE36E4" w:rsidRPr="009B7B94" w:rsidRDefault="00CE36E4" w:rsidP="00CE36E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769F6C40" w14:textId="77777777" w:rsidR="00CE36E4" w:rsidRPr="009B7B94" w:rsidRDefault="00CE36E4" w:rsidP="00CE36E4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5D08D7CC" w14:textId="77777777" w:rsidR="00CE36E4" w:rsidRPr="009B7B94" w:rsidRDefault="00CE36E4" w:rsidP="00CE36E4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E36E4" w:rsidRPr="009B7B94" w14:paraId="5C191365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6962147B" w14:textId="77777777" w:rsidR="00CE36E4" w:rsidRPr="009B7B94" w:rsidRDefault="00CE36E4" w:rsidP="00CE36E4">
            <w:pPr>
              <w:pStyle w:val="ListParagraph"/>
              <w:numPr>
                <w:ilvl w:val="0"/>
                <w:numId w:val="39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72B89284" w14:textId="282C9267" w:rsidR="00CE36E4" w:rsidRPr="009B7B94" w:rsidRDefault="00CE36E4" w:rsidP="00CE36E4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BF296B">
              <w:rPr>
                <w:rFonts w:asciiTheme="majorBidi" w:hAnsiTheme="majorBidi" w:cstheme="majorBidi"/>
              </w:rPr>
              <w:t>Identify the authorities to be address for the sustainability plan.</w:t>
            </w:r>
          </w:p>
        </w:tc>
        <w:tc>
          <w:tcPr>
            <w:tcW w:w="1080" w:type="dxa"/>
            <w:vAlign w:val="center"/>
          </w:tcPr>
          <w:p w14:paraId="2DD9B802" w14:textId="77777777" w:rsidR="00CE36E4" w:rsidRPr="009B7B94" w:rsidRDefault="00CE36E4" w:rsidP="00CE36E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1474E77E" w14:textId="77777777" w:rsidR="00CE36E4" w:rsidRPr="009B7B94" w:rsidRDefault="00CE36E4" w:rsidP="00CE36E4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63E17A2E" w14:textId="77777777" w:rsidR="00CE36E4" w:rsidRPr="009B7B94" w:rsidRDefault="00CE36E4" w:rsidP="00CE36E4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E36E4" w:rsidRPr="009B7B94" w14:paraId="56B473D8" w14:textId="77777777" w:rsidTr="002F5589">
        <w:trPr>
          <w:trHeight w:val="398"/>
          <w:jc w:val="center"/>
        </w:trPr>
        <w:tc>
          <w:tcPr>
            <w:tcW w:w="9180" w:type="dxa"/>
            <w:gridSpan w:val="7"/>
            <w:vAlign w:val="center"/>
          </w:tcPr>
          <w:p w14:paraId="2CFF3C2E" w14:textId="24A27F70" w:rsidR="00CE36E4" w:rsidRPr="009B7B94" w:rsidRDefault="00CE36E4" w:rsidP="00CE36E4">
            <w:pPr>
              <w:rPr>
                <w:rFonts w:asciiTheme="majorBidi" w:hAnsiTheme="majorBidi" w:cstheme="majorBidi"/>
                <w:noProof/>
              </w:rPr>
            </w:pPr>
            <w:r w:rsidRPr="00BF296B">
              <w:rPr>
                <w:rFonts w:asciiTheme="majorBidi" w:hAnsiTheme="majorBidi" w:cstheme="majorBidi"/>
                <w:b/>
                <w:bCs/>
              </w:rPr>
              <w:t>Assessment Task 5:</w:t>
            </w:r>
          </w:p>
        </w:tc>
      </w:tr>
      <w:tr w:rsidR="00CE36E4" w:rsidRPr="009B7B94" w14:paraId="7DB8B136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63CD1C14" w14:textId="77777777" w:rsidR="00CE36E4" w:rsidRPr="009B7B94" w:rsidRDefault="00CE36E4" w:rsidP="00CE36E4">
            <w:pPr>
              <w:pStyle w:val="ListParagraph"/>
              <w:numPr>
                <w:ilvl w:val="0"/>
                <w:numId w:val="40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4EBB19B6" w14:textId="06A8ABEA" w:rsidR="00CE36E4" w:rsidRPr="009B7B94" w:rsidRDefault="00CE36E4" w:rsidP="00CE36E4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BF296B">
              <w:rPr>
                <w:rFonts w:asciiTheme="majorBidi" w:hAnsiTheme="majorBidi" w:cstheme="majorBidi"/>
              </w:rPr>
              <w:t>Identify the location</w:t>
            </w:r>
          </w:p>
        </w:tc>
        <w:tc>
          <w:tcPr>
            <w:tcW w:w="1080" w:type="dxa"/>
            <w:vAlign w:val="center"/>
          </w:tcPr>
          <w:p w14:paraId="7AD62AEA" w14:textId="77777777" w:rsidR="00CE36E4" w:rsidRPr="009B7B94" w:rsidRDefault="00CE36E4" w:rsidP="00CE36E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05393E02" w14:textId="77777777" w:rsidR="00CE36E4" w:rsidRPr="009B7B94" w:rsidRDefault="00CE36E4" w:rsidP="00CE36E4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000C94E4" w14:textId="77777777" w:rsidR="00CE36E4" w:rsidRPr="009B7B94" w:rsidRDefault="00CE36E4" w:rsidP="00CE36E4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E36E4" w:rsidRPr="009B7B94" w14:paraId="5B5B9520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31736246" w14:textId="77777777" w:rsidR="00CE36E4" w:rsidRPr="009B7B94" w:rsidRDefault="00CE36E4" w:rsidP="00CE36E4">
            <w:pPr>
              <w:pStyle w:val="ListParagraph"/>
              <w:numPr>
                <w:ilvl w:val="0"/>
                <w:numId w:val="40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328DF012" w14:textId="0FD7D699" w:rsidR="00CE36E4" w:rsidRPr="009B7B94" w:rsidRDefault="00CE36E4" w:rsidP="00CE36E4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BF296B">
              <w:rPr>
                <w:rFonts w:asciiTheme="majorBidi" w:hAnsiTheme="majorBidi" w:cstheme="majorBidi"/>
              </w:rPr>
              <w:t>Determine the features of the location.</w:t>
            </w:r>
          </w:p>
        </w:tc>
        <w:tc>
          <w:tcPr>
            <w:tcW w:w="1080" w:type="dxa"/>
            <w:vAlign w:val="center"/>
          </w:tcPr>
          <w:p w14:paraId="0A3FB7D0" w14:textId="77777777" w:rsidR="00CE36E4" w:rsidRPr="009B7B94" w:rsidRDefault="00CE36E4" w:rsidP="00CE36E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497B4ECC" w14:textId="77777777" w:rsidR="00CE36E4" w:rsidRPr="009B7B94" w:rsidRDefault="00CE36E4" w:rsidP="00CE36E4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1A8AD6B5" w14:textId="77777777" w:rsidR="00CE36E4" w:rsidRPr="009B7B94" w:rsidRDefault="00CE36E4" w:rsidP="00CE36E4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E36E4" w:rsidRPr="009B7B94" w14:paraId="75A22F09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6374CF61" w14:textId="77777777" w:rsidR="00CE36E4" w:rsidRPr="009B7B94" w:rsidRDefault="00CE36E4" w:rsidP="00CE36E4">
            <w:pPr>
              <w:pStyle w:val="ListParagraph"/>
              <w:numPr>
                <w:ilvl w:val="0"/>
                <w:numId w:val="40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1344A584" w14:textId="665073F6" w:rsidR="00CE36E4" w:rsidRPr="009B7B94" w:rsidRDefault="00CE36E4" w:rsidP="00CE36E4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BF296B">
              <w:rPr>
                <w:rFonts w:asciiTheme="majorBidi" w:hAnsiTheme="majorBidi" w:cstheme="majorBidi"/>
              </w:rPr>
              <w:t>Determine the characteristics of surrounding.</w:t>
            </w:r>
          </w:p>
        </w:tc>
        <w:tc>
          <w:tcPr>
            <w:tcW w:w="1080" w:type="dxa"/>
            <w:vAlign w:val="center"/>
          </w:tcPr>
          <w:p w14:paraId="4B8E744C" w14:textId="77777777" w:rsidR="00CE36E4" w:rsidRPr="009B7B94" w:rsidRDefault="00CE36E4" w:rsidP="00CE36E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33105C0E" w14:textId="77777777" w:rsidR="00CE36E4" w:rsidRPr="009B7B94" w:rsidRDefault="00CE36E4" w:rsidP="00CE36E4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15A853C3" w14:textId="77777777" w:rsidR="00CE36E4" w:rsidRPr="009B7B94" w:rsidRDefault="00CE36E4" w:rsidP="00CE36E4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E36E4" w:rsidRPr="009B7B94" w14:paraId="516B744E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69F36C3F" w14:textId="77777777" w:rsidR="00CE36E4" w:rsidRPr="009B7B94" w:rsidRDefault="00CE36E4" w:rsidP="00CE36E4">
            <w:pPr>
              <w:pStyle w:val="ListParagraph"/>
              <w:numPr>
                <w:ilvl w:val="0"/>
                <w:numId w:val="40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3A8C9004" w14:textId="377D900A" w:rsidR="00CE36E4" w:rsidRPr="009B7B94" w:rsidRDefault="00CE36E4" w:rsidP="00CE36E4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BF296B">
              <w:rPr>
                <w:rFonts w:asciiTheme="majorBidi" w:hAnsiTheme="majorBidi" w:cstheme="majorBidi"/>
              </w:rPr>
              <w:t>Identify the weather at the location.</w:t>
            </w:r>
          </w:p>
        </w:tc>
        <w:tc>
          <w:tcPr>
            <w:tcW w:w="1080" w:type="dxa"/>
            <w:vAlign w:val="center"/>
          </w:tcPr>
          <w:p w14:paraId="3D7DCF35" w14:textId="77777777" w:rsidR="00CE36E4" w:rsidRPr="009B7B94" w:rsidRDefault="00CE36E4" w:rsidP="00CE36E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1E82F15C" w14:textId="77777777" w:rsidR="00CE36E4" w:rsidRPr="009B7B94" w:rsidRDefault="00CE36E4" w:rsidP="00CE36E4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20720661" w14:textId="77777777" w:rsidR="00CE36E4" w:rsidRPr="009B7B94" w:rsidRDefault="00CE36E4" w:rsidP="00CE36E4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E36E4" w:rsidRPr="009B7B94" w14:paraId="3578380A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2259AF9A" w14:textId="77777777" w:rsidR="00CE36E4" w:rsidRPr="009B7B94" w:rsidRDefault="00CE36E4" w:rsidP="00CE36E4">
            <w:pPr>
              <w:pStyle w:val="ListParagraph"/>
              <w:numPr>
                <w:ilvl w:val="0"/>
                <w:numId w:val="40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65B2638F" w14:textId="670BAA25" w:rsidR="00CE36E4" w:rsidRPr="009B7B94" w:rsidRDefault="00CE36E4" w:rsidP="00CE36E4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BF296B">
              <w:rPr>
                <w:rFonts w:asciiTheme="majorBidi" w:hAnsiTheme="majorBidi" w:cstheme="majorBidi"/>
              </w:rPr>
              <w:t>Identify the tourist facilities.</w:t>
            </w:r>
          </w:p>
        </w:tc>
        <w:tc>
          <w:tcPr>
            <w:tcW w:w="1080" w:type="dxa"/>
            <w:vAlign w:val="center"/>
          </w:tcPr>
          <w:p w14:paraId="07A26322" w14:textId="77777777" w:rsidR="00CE36E4" w:rsidRPr="009B7B94" w:rsidRDefault="00CE36E4" w:rsidP="00CE36E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7BC1BE54" w14:textId="77777777" w:rsidR="00CE36E4" w:rsidRPr="009B7B94" w:rsidRDefault="00CE36E4" w:rsidP="00CE36E4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52AF9872" w14:textId="77777777" w:rsidR="00CE36E4" w:rsidRPr="009B7B94" w:rsidRDefault="00CE36E4" w:rsidP="00CE36E4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E36E4" w:rsidRPr="009B7B94" w14:paraId="6760D031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600A9D51" w14:textId="77777777" w:rsidR="00CE36E4" w:rsidRPr="009B7B94" w:rsidRDefault="00CE36E4" w:rsidP="00CE36E4">
            <w:pPr>
              <w:pStyle w:val="ListParagraph"/>
              <w:numPr>
                <w:ilvl w:val="0"/>
                <w:numId w:val="40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1242036C" w14:textId="458B3777" w:rsidR="00CE36E4" w:rsidRPr="009B7B94" w:rsidRDefault="00CE36E4" w:rsidP="00CE36E4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BF296B">
              <w:rPr>
                <w:rFonts w:asciiTheme="majorBidi" w:hAnsiTheme="majorBidi" w:cstheme="majorBidi"/>
              </w:rPr>
              <w:t>Determine the branding techniques for the location.</w:t>
            </w:r>
          </w:p>
        </w:tc>
        <w:tc>
          <w:tcPr>
            <w:tcW w:w="1080" w:type="dxa"/>
            <w:vAlign w:val="center"/>
          </w:tcPr>
          <w:p w14:paraId="0989F54B" w14:textId="77777777" w:rsidR="00CE36E4" w:rsidRPr="009B7B94" w:rsidRDefault="00CE36E4" w:rsidP="00CE36E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0C93F46C" w14:textId="77777777" w:rsidR="00CE36E4" w:rsidRPr="009B7B94" w:rsidRDefault="00CE36E4" w:rsidP="00CE36E4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2314933A" w14:textId="77777777" w:rsidR="00CE36E4" w:rsidRPr="009B7B94" w:rsidRDefault="00CE36E4" w:rsidP="00CE36E4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E36E4" w:rsidRPr="009B7B94" w14:paraId="086B327F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081FC384" w14:textId="77777777" w:rsidR="00CE36E4" w:rsidRPr="009B7B94" w:rsidRDefault="00CE36E4" w:rsidP="00CE36E4">
            <w:pPr>
              <w:pStyle w:val="ListParagraph"/>
              <w:numPr>
                <w:ilvl w:val="0"/>
                <w:numId w:val="40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459C5F04" w14:textId="08DBAAE6" w:rsidR="00CE36E4" w:rsidRPr="009B7B94" w:rsidRDefault="00CE36E4" w:rsidP="00CE36E4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BF296B">
              <w:rPr>
                <w:rFonts w:asciiTheme="majorBidi" w:hAnsiTheme="majorBidi" w:cstheme="majorBidi"/>
              </w:rPr>
              <w:t>Propose three branding strategies.</w:t>
            </w:r>
          </w:p>
        </w:tc>
        <w:tc>
          <w:tcPr>
            <w:tcW w:w="1080" w:type="dxa"/>
            <w:vAlign w:val="center"/>
          </w:tcPr>
          <w:p w14:paraId="1AF601E9" w14:textId="77777777" w:rsidR="00CE36E4" w:rsidRPr="009B7B94" w:rsidRDefault="00CE36E4" w:rsidP="00CE36E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6AB3F8DF" w14:textId="77777777" w:rsidR="00CE36E4" w:rsidRPr="009B7B94" w:rsidRDefault="00CE36E4" w:rsidP="00CE36E4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155F69D1" w14:textId="77777777" w:rsidR="00CE36E4" w:rsidRPr="009B7B94" w:rsidRDefault="00CE36E4" w:rsidP="00CE36E4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E36E4" w:rsidRPr="009B7B94" w14:paraId="3CEC08B7" w14:textId="77777777" w:rsidTr="009B7B94">
        <w:trPr>
          <w:trHeight w:val="575"/>
          <w:jc w:val="center"/>
        </w:trPr>
        <w:tc>
          <w:tcPr>
            <w:tcW w:w="4085" w:type="dxa"/>
            <w:gridSpan w:val="3"/>
            <w:vAlign w:val="center"/>
          </w:tcPr>
          <w:p w14:paraId="360A9743" w14:textId="07C4916C" w:rsidR="00CE36E4" w:rsidRPr="009B7B94" w:rsidRDefault="00CE36E4" w:rsidP="00CE36E4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Competent</w:t>
            </w:r>
            <w:r>
              <w:rPr>
                <w:rFonts w:asciiTheme="majorBidi" w:hAnsiTheme="majorBidi" w:cstheme="majorBidi"/>
                <w:b/>
              </w:rPr>
              <w:t xml:space="preserve">   </w:t>
            </w:r>
            <w:r w:rsidRPr="009B7B94">
              <w:rPr>
                <w:rFonts w:asciiTheme="majorBidi" w:hAnsiTheme="majorBidi" w:cstheme="majorBidi"/>
                <w:b/>
              </w:rPr>
              <w:t xml:space="preserve"> </w:t>
            </w:r>
            <w:r w:rsidRPr="009B7B94">
              <w:rPr>
                <w:rFonts w:asciiTheme="majorBidi" w:hAnsiTheme="majorBidi" w:cstheme="majorBidi"/>
                <w:b/>
                <w:noProof/>
              </w:rPr>
              <mc:AlternateContent>
                <mc:Choice Requires="wps">
                  <w:drawing>
                    <wp:inline distT="0" distB="0" distL="0" distR="0" wp14:anchorId="21DE810A" wp14:editId="7009120E">
                      <wp:extent cx="177800" cy="120650"/>
                      <wp:effectExtent l="0" t="0" r="12700" b="12700"/>
                      <wp:docPr id="43" name="Rectangle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216CEB1" id="Rectangle 43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5095" w:type="dxa"/>
            <w:gridSpan w:val="4"/>
            <w:vAlign w:val="center"/>
          </w:tcPr>
          <w:p w14:paraId="4F59A3C1" w14:textId="417862A0" w:rsidR="00CE36E4" w:rsidRPr="009B7B94" w:rsidRDefault="00CE36E4" w:rsidP="00CE36E4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Not Yet Competent </w:t>
            </w:r>
            <w:r>
              <w:rPr>
                <w:rFonts w:asciiTheme="majorBidi" w:hAnsiTheme="majorBidi" w:cstheme="majorBidi"/>
                <w:b/>
              </w:rPr>
              <w:t xml:space="preserve"> </w:t>
            </w:r>
            <w:r w:rsidRPr="009B7B94">
              <w:rPr>
                <w:rFonts w:asciiTheme="majorBidi" w:hAnsiTheme="majorBidi" w:cstheme="majorBidi"/>
                <w:b/>
                <w:noProof/>
              </w:rPr>
              <mc:AlternateContent>
                <mc:Choice Requires="wps">
                  <w:drawing>
                    <wp:inline distT="0" distB="0" distL="0" distR="0" wp14:anchorId="4EA55570" wp14:editId="37CB83FA">
                      <wp:extent cx="177800" cy="120650"/>
                      <wp:effectExtent l="0" t="0" r="12700" b="12700"/>
                      <wp:docPr id="91" name="Rectangle 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0E7F731" id="Rectangle 9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</w:tr>
    </w:tbl>
    <w:p w14:paraId="31567773" w14:textId="28850AB8" w:rsidR="00C05385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12F8ECBE" w14:textId="729EFBD4" w:rsidR="005020C6" w:rsidRDefault="005020C6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582FE6CE" w14:textId="40B6512A" w:rsidR="005020C6" w:rsidRDefault="005020C6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2D549A6A" w14:textId="21B4AC67" w:rsidR="005020C6" w:rsidRDefault="005020C6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57FE1575" w14:textId="7C2DAC23" w:rsidR="00C05385" w:rsidRPr="009B7B94" w:rsidRDefault="00C05385" w:rsidP="000B551F">
      <w:pPr>
        <w:pStyle w:val="Heading1"/>
      </w:pPr>
      <w:r w:rsidRPr="009B7B94">
        <w:lastRenderedPageBreak/>
        <w:t>Knowledge Assessment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1591"/>
        <w:gridCol w:w="7877"/>
      </w:tblGrid>
      <w:tr w:rsidR="00CE36E4" w:rsidRPr="009B7B94" w14:paraId="046E9DEB" w14:textId="77777777" w:rsidTr="009B7B94">
        <w:trPr>
          <w:trHeight w:val="620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498A189F" w14:textId="77777777" w:rsidR="00CE36E4" w:rsidRPr="009B7B94" w:rsidRDefault="00CE36E4" w:rsidP="00CE36E4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Qualification</w:t>
            </w:r>
          </w:p>
        </w:tc>
        <w:tc>
          <w:tcPr>
            <w:tcW w:w="7877" w:type="dxa"/>
            <w:vAlign w:val="center"/>
          </w:tcPr>
          <w:p w14:paraId="51DF73E9" w14:textId="78044C48" w:rsidR="00CE36E4" w:rsidRPr="000B551F" w:rsidRDefault="00CE36E4" w:rsidP="00CE36E4">
            <w:pPr>
              <w:rPr>
                <w:rFonts w:asciiTheme="majorBidi" w:eastAsiaTheme="majorEastAsia" w:hAnsiTheme="majorBidi" w:cstheme="majorBidi"/>
                <w:b/>
                <w:bCs/>
                <w:sz w:val="22"/>
                <w:szCs w:val="22"/>
              </w:rPr>
            </w:pPr>
            <w:r w:rsidRPr="005020C6">
              <w:rPr>
                <w:rFonts w:asciiTheme="majorBidi" w:eastAsiaTheme="majorEastAsia" w:hAnsiTheme="majorBidi" w:cstheme="majorBidi"/>
                <w:b/>
                <w:bCs/>
              </w:rPr>
              <w:t xml:space="preserve">Tourism Management (Level- </w:t>
            </w:r>
            <w:r>
              <w:rPr>
                <w:rFonts w:asciiTheme="majorBidi" w:eastAsiaTheme="majorEastAsia" w:hAnsiTheme="majorBidi" w:cstheme="majorBidi"/>
                <w:b/>
                <w:bCs/>
              </w:rPr>
              <w:t>5</w:t>
            </w:r>
            <w:r w:rsidRPr="005020C6">
              <w:rPr>
                <w:rFonts w:asciiTheme="majorBidi" w:eastAsiaTheme="majorEastAsia" w:hAnsiTheme="majorBidi" w:cstheme="majorBidi"/>
                <w:b/>
                <w:bCs/>
              </w:rPr>
              <w:t>)</w:t>
            </w:r>
          </w:p>
        </w:tc>
      </w:tr>
      <w:tr w:rsidR="00CE36E4" w:rsidRPr="009B7B94" w14:paraId="3BD7E6E7" w14:textId="77777777" w:rsidTr="009B7B94">
        <w:trPr>
          <w:trHeight w:val="264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22AD05E8" w14:textId="77777777" w:rsidR="00CE36E4" w:rsidRPr="009B7B94" w:rsidRDefault="00CE36E4" w:rsidP="00CE36E4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Competency Standard</w:t>
            </w:r>
          </w:p>
        </w:tc>
        <w:tc>
          <w:tcPr>
            <w:tcW w:w="7877" w:type="dxa"/>
            <w:vAlign w:val="center"/>
          </w:tcPr>
          <w:p w14:paraId="168CE54B" w14:textId="77777777" w:rsidR="00CE36E4" w:rsidRPr="007F256A" w:rsidRDefault="00CE36E4" w:rsidP="00CE36E4">
            <w:pPr>
              <w:rPr>
                <w:rFonts w:asciiTheme="majorBidi" w:hAnsiTheme="majorBidi" w:cstheme="majorBidi"/>
                <w:b/>
                <w:bCs/>
              </w:rPr>
            </w:pPr>
            <w:r w:rsidRPr="007F256A">
              <w:rPr>
                <w:rFonts w:asciiTheme="majorBidi" w:hAnsiTheme="majorBidi" w:cstheme="majorBidi"/>
                <w:b/>
                <w:bCs/>
              </w:rPr>
              <w:t>Manage Corporate Social Responsibility</w:t>
            </w:r>
          </w:p>
          <w:p w14:paraId="36451FB3" w14:textId="77777777" w:rsidR="00CE36E4" w:rsidRPr="007F256A" w:rsidRDefault="00CE36E4" w:rsidP="00CE36E4">
            <w:pPr>
              <w:rPr>
                <w:rFonts w:asciiTheme="majorBidi" w:hAnsiTheme="majorBidi" w:cstheme="majorBidi"/>
                <w:b/>
                <w:bCs/>
              </w:rPr>
            </w:pPr>
            <w:r w:rsidRPr="007F256A">
              <w:rPr>
                <w:rFonts w:asciiTheme="majorBidi" w:hAnsiTheme="majorBidi" w:cstheme="majorBidi"/>
                <w:b/>
                <w:bCs/>
              </w:rPr>
              <w:t>Provide Administrative Services</w:t>
            </w:r>
          </w:p>
          <w:p w14:paraId="14DDEB60" w14:textId="77777777" w:rsidR="00CE36E4" w:rsidRPr="007F256A" w:rsidRDefault="00CE36E4" w:rsidP="00CE36E4">
            <w:pPr>
              <w:rPr>
                <w:rFonts w:asciiTheme="majorBidi" w:hAnsiTheme="majorBidi" w:cstheme="majorBidi"/>
                <w:b/>
                <w:bCs/>
              </w:rPr>
            </w:pPr>
            <w:r w:rsidRPr="007F256A">
              <w:rPr>
                <w:rFonts w:asciiTheme="majorBidi" w:hAnsiTheme="majorBidi" w:cstheme="majorBidi"/>
                <w:b/>
                <w:bCs/>
              </w:rPr>
              <w:t>Develop Professional Relationships with Stakeholders</w:t>
            </w:r>
          </w:p>
          <w:p w14:paraId="209B7115" w14:textId="77777777" w:rsidR="00CE36E4" w:rsidRPr="007F256A" w:rsidRDefault="00CE36E4" w:rsidP="00CE36E4">
            <w:pPr>
              <w:rPr>
                <w:rFonts w:asciiTheme="majorBidi" w:hAnsiTheme="majorBidi" w:cstheme="majorBidi"/>
                <w:b/>
                <w:bCs/>
              </w:rPr>
            </w:pPr>
            <w:r w:rsidRPr="007F256A">
              <w:rPr>
                <w:rFonts w:asciiTheme="majorBidi" w:hAnsiTheme="majorBidi" w:cstheme="majorBidi"/>
                <w:b/>
                <w:bCs/>
              </w:rPr>
              <w:t>Execute Event Management</w:t>
            </w:r>
          </w:p>
          <w:p w14:paraId="064DF6BE" w14:textId="77777777" w:rsidR="00CE36E4" w:rsidRPr="007F256A" w:rsidRDefault="00CE36E4" w:rsidP="00CE36E4">
            <w:pPr>
              <w:rPr>
                <w:rFonts w:asciiTheme="majorBidi" w:hAnsiTheme="majorBidi" w:cstheme="majorBidi"/>
                <w:b/>
                <w:bCs/>
              </w:rPr>
            </w:pPr>
            <w:r w:rsidRPr="007F256A">
              <w:rPr>
                <w:rFonts w:asciiTheme="majorBidi" w:hAnsiTheme="majorBidi" w:cstheme="majorBidi"/>
                <w:b/>
                <w:bCs/>
              </w:rPr>
              <w:t>Manage Tourism Project</w:t>
            </w:r>
          </w:p>
          <w:p w14:paraId="77FF8EC4" w14:textId="77777777" w:rsidR="00CE36E4" w:rsidRPr="007F256A" w:rsidRDefault="00CE36E4" w:rsidP="00CE36E4">
            <w:pPr>
              <w:rPr>
                <w:rFonts w:asciiTheme="majorBidi" w:hAnsiTheme="majorBidi" w:cstheme="majorBidi"/>
                <w:b/>
                <w:bCs/>
              </w:rPr>
            </w:pPr>
            <w:r w:rsidRPr="007F256A">
              <w:rPr>
                <w:rFonts w:asciiTheme="majorBidi" w:hAnsiTheme="majorBidi" w:cstheme="majorBidi"/>
                <w:b/>
                <w:bCs/>
              </w:rPr>
              <w:t>Conduct Tour Camping</w:t>
            </w:r>
          </w:p>
          <w:p w14:paraId="2214FACD" w14:textId="77777777" w:rsidR="00CE36E4" w:rsidRPr="007F256A" w:rsidRDefault="00CE36E4" w:rsidP="00CE36E4">
            <w:pPr>
              <w:rPr>
                <w:rFonts w:asciiTheme="majorBidi" w:hAnsiTheme="majorBidi" w:cstheme="majorBidi"/>
                <w:b/>
                <w:bCs/>
              </w:rPr>
            </w:pPr>
            <w:r w:rsidRPr="007F256A">
              <w:rPr>
                <w:rFonts w:asciiTheme="majorBidi" w:hAnsiTheme="majorBidi" w:cstheme="majorBidi"/>
                <w:b/>
                <w:bCs/>
              </w:rPr>
              <w:t>Develop Mechanism of Tourist Security</w:t>
            </w:r>
          </w:p>
          <w:p w14:paraId="19E65F38" w14:textId="77777777" w:rsidR="00CE36E4" w:rsidRPr="007F256A" w:rsidRDefault="00CE36E4" w:rsidP="00CE36E4">
            <w:pPr>
              <w:rPr>
                <w:rFonts w:asciiTheme="majorBidi" w:hAnsiTheme="majorBidi" w:cstheme="majorBidi"/>
                <w:b/>
                <w:bCs/>
              </w:rPr>
            </w:pPr>
            <w:r w:rsidRPr="007F256A">
              <w:rPr>
                <w:rFonts w:asciiTheme="majorBidi" w:hAnsiTheme="majorBidi" w:cstheme="majorBidi"/>
                <w:b/>
                <w:bCs/>
              </w:rPr>
              <w:t>Develop Sustainable Tourism</w:t>
            </w:r>
          </w:p>
          <w:p w14:paraId="35DFAB88" w14:textId="77777777" w:rsidR="00CE36E4" w:rsidRPr="007F256A" w:rsidRDefault="00CE36E4" w:rsidP="00CE36E4">
            <w:pPr>
              <w:rPr>
                <w:rFonts w:asciiTheme="majorBidi" w:hAnsiTheme="majorBidi" w:cstheme="majorBidi"/>
                <w:b/>
                <w:bCs/>
              </w:rPr>
            </w:pPr>
            <w:r w:rsidRPr="007F256A">
              <w:rPr>
                <w:rFonts w:asciiTheme="majorBidi" w:hAnsiTheme="majorBidi" w:cstheme="majorBidi"/>
                <w:b/>
                <w:bCs/>
              </w:rPr>
              <w:t>Manage the Tourist Destination</w:t>
            </w:r>
          </w:p>
          <w:p w14:paraId="62C85E56" w14:textId="60C43F1F" w:rsidR="00CE36E4" w:rsidRPr="000B551F" w:rsidRDefault="00CE36E4" w:rsidP="00CE36E4">
            <w:pPr>
              <w:rPr>
                <w:rFonts w:asciiTheme="majorBidi" w:hAnsiTheme="majorBidi" w:cstheme="majorBidi"/>
                <w:b/>
                <w:bCs/>
              </w:rPr>
            </w:pPr>
            <w:r w:rsidRPr="007F256A">
              <w:rPr>
                <w:rFonts w:asciiTheme="majorBidi" w:hAnsiTheme="majorBidi" w:cstheme="majorBidi"/>
                <w:b/>
                <w:bCs/>
              </w:rPr>
              <w:t>Recognize Cultural and Heritage Tourism</w:t>
            </w:r>
          </w:p>
        </w:tc>
      </w:tr>
      <w:tr w:rsidR="00CE36E4" w:rsidRPr="009B7B94" w14:paraId="79500D59" w14:textId="77777777" w:rsidTr="009B7B94">
        <w:trPr>
          <w:trHeight w:val="605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64C207B4" w14:textId="77777777" w:rsidR="00CE36E4" w:rsidRPr="009B7B94" w:rsidRDefault="00CE36E4" w:rsidP="00CE36E4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Purpose of Assessment</w:t>
            </w:r>
          </w:p>
        </w:tc>
        <w:tc>
          <w:tcPr>
            <w:tcW w:w="7877" w:type="dxa"/>
            <w:vAlign w:val="center"/>
          </w:tcPr>
          <w:p w14:paraId="02AE71CA" w14:textId="670F2EEB" w:rsidR="00CE36E4" w:rsidRPr="000B551F" w:rsidRDefault="00CE36E4" w:rsidP="00CE36E4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5020C6">
              <w:rPr>
                <w:rFonts w:asciiTheme="majorBidi" w:hAnsiTheme="majorBidi" w:cstheme="majorBidi"/>
                <w:b/>
                <w:bCs/>
              </w:rPr>
              <w:t>Summative Assessment</w:t>
            </w:r>
          </w:p>
        </w:tc>
      </w:tr>
      <w:tr w:rsidR="00CE36E4" w:rsidRPr="009B7B94" w14:paraId="080992C7" w14:textId="77777777" w:rsidTr="00B319CF">
        <w:trPr>
          <w:trHeight w:val="1372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0F1D0DAB" w14:textId="3289C5CE" w:rsidR="00CE36E4" w:rsidRPr="009B7B94" w:rsidRDefault="00CE36E4" w:rsidP="00CE36E4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877" w:type="dxa"/>
            <w:vAlign w:val="center"/>
          </w:tcPr>
          <w:p w14:paraId="54EA1B0E" w14:textId="77777777" w:rsidR="00CE36E4" w:rsidRPr="009B7B94" w:rsidRDefault="00CE36E4" w:rsidP="00CE36E4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: 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______________________________________</w:t>
            </w:r>
          </w:p>
          <w:p w14:paraId="341CD69B" w14:textId="77777777" w:rsidR="00CE36E4" w:rsidRPr="009B7B94" w:rsidRDefault="00CE36E4" w:rsidP="00CE36E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A102287" w14:textId="5161CF13" w:rsidR="00CE36E4" w:rsidRPr="009B7B94" w:rsidRDefault="00CE36E4" w:rsidP="00CE36E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Registration/Roll Number: _____________ Signature: ________________</w:t>
            </w:r>
          </w:p>
        </w:tc>
      </w:tr>
      <w:tr w:rsidR="00CE36E4" w:rsidRPr="009B7B94" w14:paraId="2E98F2F1" w14:textId="77777777" w:rsidTr="00B319CF">
        <w:trPr>
          <w:trHeight w:val="1966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725087D3" w14:textId="52DBA531" w:rsidR="00CE36E4" w:rsidRPr="009B7B94" w:rsidRDefault="00CE36E4" w:rsidP="00CE36E4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877" w:type="dxa"/>
            <w:vAlign w:val="center"/>
          </w:tcPr>
          <w:p w14:paraId="44BBAB98" w14:textId="77777777" w:rsidR="00CE36E4" w:rsidRDefault="00CE36E4" w:rsidP="00CE36E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6EB2B305" w14:textId="77777777" w:rsidR="00CE36E4" w:rsidRPr="009B7B94" w:rsidRDefault="00CE36E4" w:rsidP="00CE36E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41934D2C" wp14:editId="4B045ED6">
                      <wp:extent cx="177800" cy="120650"/>
                      <wp:effectExtent l="0" t="0" r="12700" b="12700"/>
                      <wp:docPr id="76" name="Rectangle 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760B450" id="Rectangle 76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01B70705" wp14:editId="65950509">
                      <wp:extent cx="177800" cy="120650"/>
                      <wp:effectExtent l="0" t="0" r="12700" b="12700"/>
                      <wp:docPr id="77" name="Rectangle 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429A32B" id="Rectangle 77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588AA79F" w14:textId="77777777" w:rsidR="00CE36E4" w:rsidRPr="009B7B94" w:rsidRDefault="00CE36E4" w:rsidP="00CE36E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A4D72AD" w14:textId="77777777" w:rsidR="00CE36E4" w:rsidRPr="009B7B94" w:rsidRDefault="00CE36E4" w:rsidP="00CE36E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 of the Assessor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: 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___________________________________________ </w:t>
            </w:r>
          </w:p>
          <w:p w14:paraId="6835309C" w14:textId="77777777" w:rsidR="00CE36E4" w:rsidRPr="009B7B94" w:rsidRDefault="00CE36E4" w:rsidP="00CE36E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A05E116" w14:textId="5B96C1BD" w:rsidR="00CE36E4" w:rsidRPr="009B7B94" w:rsidRDefault="00CE36E4" w:rsidP="00CE36E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Assessor’s code: ____________________Signature: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 _________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</w:t>
            </w:r>
          </w:p>
        </w:tc>
      </w:tr>
    </w:tbl>
    <w:p w14:paraId="4D23335A" w14:textId="2017CB41" w:rsidR="00425267" w:rsidRPr="009B7B94" w:rsidRDefault="00425267" w:rsidP="00C05385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tblInd w:w="-275" w:type="dxa"/>
        <w:tblLook w:val="04A0" w:firstRow="1" w:lastRow="0" w:firstColumn="1" w:lastColumn="0" w:noHBand="0" w:noVBand="1"/>
      </w:tblPr>
      <w:tblGrid>
        <w:gridCol w:w="9540"/>
      </w:tblGrid>
      <w:tr w:rsidR="00051F8D" w:rsidRPr="009B7B94" w14:paraId="02810449" w14:textId="77777777" w:rsidTr="009B7B94">
        <w:trPr>
          <w:trHeight w:val="710"/>
        </w:trPr>
        <w:tc>
          <w:tcPr>
            <w:tcW w:w="9540" w:type="dxa"/>
            <w:vAlign w:val="center"/>
          </w:tcPr>
          <w:p w14:paraId="7656FEFC" w14:textId="2C4070B4" w:rsidR="00D04DAA" w:rsidRPr="009B7B94" w:rsidRDefault="009B7B94" w:rsidP="00D04DAA">
            <w:pPr>
              <w:jc w:val="both"/>
              <w:rPr>
                <w:rFonts w:asciiTheme="majorBidi" w:hAnsiTheme="majorBidi" w:cstheme="majorBidi"/>
                <w:color w:val="000000" w:themeColor="text1"/>
                <w:szCs w:val="36"/>
              </w:rPr>
            </w:pP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The c</w:t>
            </w:r>
            <w:r w:rsidR="00051F8D"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andidate’s response is not required to be identical, but similar concepts and/or keywords must be used. Oral questioning may be used to clarify </w:t>
            </w: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the </w:t>
            </w:r>
            <w:r w:rsidR="00051F8D"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candidate</w:t>
            </w: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's</w:t>
            </w:r>
            <w:r w:rsidR="00051F8D"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 understanding of </w:t>
            </w: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the </w:t>
            </w:r>
            <w:r w:rsidR="00051F8D"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topic and its application.</w:t>
            </w:r>
          </w:p>
        </w:tc>
      </w:tr>
    </w:tbl>
    <w:p w14:paraId="4E63D59B" w14:textId="77777777" w:rsidR="00C05385" w:rsidRPr="009B7B94" w:rsidRDefault="00C05385" w:rsidP="00C05385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jc w:val="center"/>
        <w:tblLayout w:type="fixed"/>
        <w:tblLook w:val="04A0" w:firstRow="1" w:lastRow="0" w:firstColumn="1" w:lastColumn="0" w:noHBand="0" w:noVBand="1"/>
      </w:tblPr>
      <w:tblGrid>
        <w:gridCol w:w="487"/>
        <w:gridCol w:w="6183"/>
        <w:gridCol w:w="1435"/>
        <w:gridCol w:w="1435"/>
      </w:tblGrid>
      <w:tr w:rsidR="00C05385" w:rsidRPr="009B7B94" w14:paraId="6424A054" w14:textId="77777777" w:rsidTr="009B7B94">
        <w:trPr>
          <w:trHeight w:val="574"/>
          <w:jc w:val="center"/>
        </w:trPr>
        <w:tc>
          <w:tcPr>
            <w:tcW w:w="6670" w:type="dxa"/>
            <w:gridSpan w:val="2"/>
            <w:shd w:val="clear" w:color="auto" w:fill="F2F2F2" w:themeFill="background1" w:themeFillShade="F2"/>
            <w:vAlign w:val="center"/>
          </w:tcPr>
          <w:p w14:paraId="67066D5A" w14:textId="04319938" w:rsidR="00C05385" w:rsidRPr="009B7B94" w:rsidRDefault="00C05385" w:rsidP="009B7B94">
            <w:pPr>
              <w:jc w:val="both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 xml:space="preserve">Questions </w:t>
            </w:r>
            <w:r w:rsidRPr="009B7B94">
              <w:rPr>
                <w:rFonts w:asciiTheme="majorBidi" w:hAnsiTheme="majorBidi" w:cstheme="majorBidi"/>
                <w:szCs w:val="32"/>
              </w:rPr>
              <w:t>(Candidate confidently answered questions correctly and demonstrated understanding of the topics and their application)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7C9E11EC" w14:textId="77777777" w:rsidR="00C05385" w:rsidRPr="009B7B94" w:rsidRDefault="00C05385" w:rsidP="00336E39">
            <w:pPr>
              <w:ind w:right="-108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>Satisfactory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57229114" w14:textId="77777777" w:rsidR="00C05385" w:rsidRPr="009B7B94" w:rsidRDefault="00C05385" w:rsidP="003D30DF">
            <w:pPr>
              <w:ind w:right="-76"/>
              <w:jc w:val="center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>Not Satisfactory</w:t>
            </w:r>
          </w:p>
        </w:tc>
      </w:tr>
      <w:tr w:rsidR="00CE36E4" w:rsidRPr="009B7B94" w14:paraId="5117D325" w14:textId="77777777" w:rsidTr="009B7B94">
        <w:trPr>
          <w:trHeight w:val="315"/>
          <w:jc w:val="center"/>
        </w:trPr>
        <w:tc>
          <w:tcPr>
            <w:tcW w:w="487" w:type="dxa"/>
            <w:vMerge w:val="restart"/>
          </w:tcPr>
          <w:p w14:paraId="6C279E37" w14:textId="77777777" w:rsidR="00CE36E4" w:rsidRPr="009B7B94" w:rsidRDefault="00CE36E4" w:rsidP="00CE36E4">
            <w:pPr>
              <w:pStyle w:val="ListParagraph"/>
              <w:numPr>
                <w:ilvl w:val="0"/>
                <w:numId w:val="1"/>
              </w:numPr>
              <w:tabs>
                <w:tab w:val="left" w:pos="285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46ED8CCE" w14:textId="279379CD" w:rsidR="00CE36E4" w:rsidRPr="00BB36E6" w:rsidRDefault="00CE36E4" w:rsidP="00CE36E4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What types of </w:t>
            </w:r>
            <w:r w:rsidRPr="00F14759">
              <w:rPr>
                <w:rFonts w:asciiTheme="majorBidi" w:hAnsiTheme="majorBidi" w:cstheme="majorBidi"/>
                <w:b/>
                <w:bCs/>
              </w:rPr>
              <w:t>internal and external issues to be considered</w:t>
            </w:r>
            <w:r>
              <w:rPr>
                <w:rFonts w:asciiTheme="majorBidi" w:hAnsiTheme="majorBidi" w:cstheme="majorBidi"/>
                <w:b/>
                <w:bCs/>
              </w:rPr>
              <w:t xml:space="preserve"> while planning a project?</w:t>
            </w:r>
            <w:r w:rsidRPr="00F14759">
              <w:rPr>
                <w:rFonts w:asciiTheme="majorBidi" w:hAnsiTheme="majorBidi" w:cstheme="majorBidi"/>
                <w:b/>
                <w:bCs/>
              </w:rPr>
              <w:t xml:space="preserve"> </w:t>
            </w:r>
          </w:p>
        </w:tc>
        <w:tc>
          <w:tcPr>
            <w:tcW w:w="1435" w:type="dxa"/>
            <w:vMerge w:val="restart"/>
          </w:tcPr>
          <w:p w14:paraId="223F992C" w14:textId="77777777" w:rsidR="00CE36E4" w:rsidRPr="009B7B94" w:rsidRDefault="00CE36E4" w:rsidP="00CE36E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7CE3FAC2" w14:textId="77777777" w:rsidR="00CE36E4" w:rsidRPr="009B7B94" w:rsidRDefault="00CE36E4" w:rsidP="00CE36E4">
            <w:pPr>
              <w:rPr>
                <w:rFonts w:asciiTheme="majorBidi" w:hAnsiTheme="majorBidi" w:cstheme="majorBidi"/>
              </w:rPr>
            </w:pPr>
          </w:p>
        </w:tc>
      </w:tr>
      <w:tr w:rsidR="005278EB" w:rsidRPr="009B7B94" w14:paraId="332A747B" w14:textId="77777777" w:rsidTr="009B7B94">
        <w:trPr>
          <w:trHeight w:val="934"/>
          <w:jc w:val="center"/>
        </w:trPr>
        <w:tc>
          <w:tcPr>
            <w:tcW w:w="487" w:type="dxa"/>
            <w:vMerge/>
          </w:tcPr>
          <w:p w14:paraId="2406A85A" w14:textId="77777777" w:rsidR="005278EB" w:rsidRPr="009B7B94" w:rsidRDefault="005278EB" w:rsidP="00EF2E86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2E753E17" w14:textId="77777777" w:rsidR="005278EB" w:rsidRPr="00BB36E6" w:rsidRDefault="005278EB" w:rsidP="005278E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62DBD770" w14:textId="77777777" w:rsidR="005278EB" w:rsidRPr="009B7B94" w:rsidRDefault="005278EB" w:rsidP="003A63D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26E4D0C9" w14:textId="77777777" w:rsidR="005278EB" w:rsidRPr="009B7B94" w:rsidRDefault="005278EB" w:rsidP="003A63D9">
            <w:pPr>
              <w:rPr>
                <w:rFonts w:asciiTheme="majorBidi" w:hAnsiTheme="majorBidi" w:cstheme="majorBidi"/>
              </w:rPr>
            </w:pPr>
          </w:p>
        </w:tc>
      </w:tr>
      <w:tr w:rsidR="00CE36E4" w:rsidRPr="009B7B94" w14:paraId="272FE313" w14:textId="77777777" w:rsidTr="003E2155">
        <w:trPr>
          <w:trHeight w:val="208"/>
          <w:jc w:val="center"/>
        </w:trPr>
        <w:tc>
          <w:tcPr>
            <w:tcW w:w="487" w:type="dxa"/>
            <w:vMerge w:val="restart"/>
          </w:tcPr>
          <w:p w14:paraId="3E496248" w14:textId="77777777" w:rsidR="00CE36E4" w:rsidRPr="009B7B94" w:rsidRDefault="00CE36E4" w:rsidP="00CE36E4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204C35AE" w14:textId="20DA3D90" w:rsidR="00CE36E4" w:rsidRPr="00BB36E6" w:rsidRDefault="00CE36E4" w:rsidP="00CE36E4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What will be the </w:t>
            </w:r>
            <w:r w:rsidRPr="00F14759">
              <w:rPr>
                <w:rFonts w:asciiTheme="majorBidi" w:hAnsiTheme="majorBidi" w:cstheme="majorBidi"/>
                <w:b/>
                <w:bCs/>
              </w:rPr>
              <w:t>communication strategy</w:t>
            </w:r>
            <w:r>
              <w:rPr>
                <w:rFonts w:asciiTheme="majorBidi" w:hAnsiTheme="majorBidi" w:cstheme="majorBidi"/>
                <w:b/>
                <w:bCs/>
              </w:rPr>
              <w:t xml:space="preserve"> of the tourist operator to conduct a cooperate level tour?</w:t>
            </w:r>
          </w:p>
        </w:tc>
        <w:tc>
          <w:tcPr>
            <w:tcW w:w="1435" w:type="dxa"/>
            <w:vMerge w:val="restart"/>
          </w:tcPr>
          <w:p w14:paraId="26B41FAA" w14:textId="77777777" w:rsidR="00CE36E4" w:rsidRPr="009B7B94" w:rsidRDefault="00CE36E4" w:rsidP="00CE36E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672F9339" w14:textId="77777777" w:rsidR="00CE36E4" w:rsidRPr="009B7B94" w:rsidRDefault="00CE36E4" w:rsidP="00CE36E4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9B7B94" w14:paraId="61FDC71C" w14:textId="77777777" w:rsidTr="009B7B94">
        <w:trPr>
          <w:trHeight w:val="714"/>
          <w:jc w:val="center"/>
        </w:trPr>
        <w:tc>
          <w:tcPr>
            <w:tcW w:w="487" w:type="dxa"/>
            <w:vMerge/>
          </w:tcPr>
          <w:p w14:paraId="47DEBEF6" w14:textId="77777777" w:rsidR="006B5DAB" w:rsidRPr="009B7B94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4750CF7D" w14:textId="77777777" w:rsidR="006B5DAB" w:rsidRPr="00BB36E6" w:rsidRDefault="006B5DAB" w:rsidP="006B5DA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0234CC60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3E9129CF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CE36E4" w:rsidRPr="009B7B94" w14:paraId="5EF2B020" w14:textId="77777777" w:rsidTr="005B0692">
        <w:trPr>
          <w:trHeight w:val="208"/>
          <w:jc w:val="center"/>
        </w:trPr>
        <w:tc>
          <w:tcPr>
            <w:tcW w:w="487" w:type="dxa"/>
            <w:vMerge w:val="restart"/>
          </w:tcPr>
          <w:p w14:paraId="732722EC" w14:textId="77777777" w:rsidR="00CE36E4" w:rsidRPr="009B7B94" w:rsidRDefault="00CE36E4" w:rsidP="00CE36E4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3F739B77" w14:textId="5EA39187" w:rsidR="00CE36E4" w:rsidRPr="00BB36E6" w:rsidRDefault="00CE36E4" w:rsidP="00CE36E4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Write a letter to ask permission to visit special a</w:t>
            </w:r>
            <w:r w:rsidRPr="00D66D81">
              <w:rPr>
                <w:rFonts w:asciiTheme="majorBidi" w:hAnsiTheme="majorBidi" w:cstheme="majorBidi"/>
                <w:b/>
                <w:bCs/>
              </w:rPr>
              <w:t>rcheology</w:t>
            </w:r>
            <w:r>
              <w:rPr>
                <w:rFonts w:asciiTheme="majorBidi" w:hAnsiTheme="majorBidi" w:cstheme="majorBidi"/>
                <w:b/>
                <w:bCs/>
              </w:rPr>
              <w:t xml:space="preserve"> site.</w:t>
            </w:r>
          </w:p>
        </w:tc>
        <w:tc>
          <w:tcPr>
            <w:tcW w:w="1435" w:type="dxa"/>
            <w:vMerge w:val="restart"/>
          </w:tcPr>
          <w:p w14:paraId="511FF514" w14:textId="77777777" w:rsidR="00CE36E4" w:rsidRPr="009B7B94" w:rsidRDefault="00CE36E4" w:rsidP="00CE36E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5209D9BB" w14:textId="77777777" w:rsidR="00CE36E4" w:rsidRPr="009B7B94" w:rsidRDefault="00CE36E4" w:rsidP="00CE36E4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9B7B94" w14:paraId="0F59C9B9" w14:textId="77777777" w:rsidTr="009B7B94">
        <w:trPr>
          <w:trHeight w:val="714"/>
          <w:jc w:val="center"/>
        </w:trPr>
        <w:tc>
          <w:tcPr>
            <w:tcW w:w="487" w:type="dxa"/>
            <w:vMerge/>
          </w:tcPr>
          <w:p w14:paraId="7526B5ED" w14:textId="77777777" w:rsidR="006B5DAB" w:rsidRPr="009B7B94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691E308B" w14:textId="77777777" w:rsidR="006B5DAB" w:rsidRPr="00BB36E6" w:rsidRDefault="006B5DAB" w:rsidP="006B5DA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4639309E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1B0AFB5C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CE36E4" w:rsidRPr="009B7B94" w14:paraId="65BCA3F4" w14:textId="77777777" w:rsidTr="00A15935">
        <w:trPr>
          <w:trHeight w:val="219"/>
          <w:jc w:val="center"/>
        </w:trPr>
        <w:tc>
          <w:tcPr>
            <w:tcW w:w="487" w:type="dxa"/>
            <w:vMerge w:val="restart"/>
          </w:tcPr>
          <w:p w14:paraId="1C9E841D" w14:textId="77777777" w:rsidR="00CE36E4" w:rsidRPr="009B7B94" w:rsidRDefault="00CE36E4" w:rsidP="00CE36E4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083F0602" w14:textId="649C24D1" w:rsidR="00CE36E4" w:rsidRPr="009B7B94" w:rsidRDefault="00CE36E4" w:rsidP="00CE36E4">
            <w:pPr>
              <w:rPr>
                <w:rFonts w:asciiTheme="majorBidi" w:hAnsiTheme="majorBidi" w:cstheme="majorBidi"/>
              </w:rPr>
            </w:pPr>
            <w:r w:rsidRPr="00AF5291">
              <w:rPr>
                <w:rFonts w:asciiTheme="majorBidi" w:hAnsiTheme="majorBidi" w:cstheme="majorBidi"/>
                <w:b/>
                <w:bCs/>
              </w:rPr>
              <w:t>How to present a brand get financial and logistic support</w:t>
            </w:r>
          </w:p>
        </w:tc>
        <w:tc>
          <w:tcPr>
            <w:tcW w:w="1435" w:type="dxa"/>
            <w:vMerge w:val="restart"/>
          </w:tcPr>
          <w:p w14:paraId="74D63A6A" w14:textId="77777777" w:rsidR="00CE36E4" w:rsidRPr="009B7B94" w:rsidRDefault="00CE36E4" w:rsidP="00CE36E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598BDD7B" w14:textId="77777777" w:rsidR="00CE36E4" w:rsidRPr="009B7B94" w:rsidRDefault="00CE36E4" w:rsidP="00CE36E4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9B7B94" w14:paraId="23B63174" w14:textId="77777777" w:rsidTr="004D00CF">
        <w:trPr>
          <w:trHeight w:val="703"/>
          <w:jc w:val="center"/>
        </w:trPr>
        <w:tc>
          <w:tcPr>
            <w:tcW w:w="487" w:type="dxa"/>
            <w:vMerge/>
          </w:tcPr>
          <w:p w14:paraId="3C471423" w14:textId="77777777" w:rsidR="006B5DAB" w:rsidRPr="009B7B94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0DDC5943" w14:textId="77777777" w:rsidR="006B5DAB" w:rsidRPr="00BB36E6" w:rsidRDefault="006B5DAB" w:rsidP="006B5DA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59590AF2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4805DB2D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9B7B94" w14:paraId="0925610C" w14:textId="77777777" w:rsidTr="006B5DAB">
        <w:trPr>
          <w:trHeight w:val="231"/>
          <w:jc w:val="center"/>
        </w:trPr>
        <w:tc>
          <w:tcPr>
            <w:tcW w:w="487" w:type="dxa"/>
            <w:vMerge w:val="restart"/>
          </w:tcPr>
          <w:p w14:paraId="10EAB38A" w14:textId="77777777" w:rsidR="006B5DAB" w:rsidRPr="009B7B94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16F67E31" w14:textId="7D9E4F36" w:rsidR="006B5DAB" w:rsidRPr="006B5DAB" w:rsidRDefault="00CE36E4" w:rsidP="006B5DAB">
            <w:pPr>
              <w:rPr>
                <w:rFonts w:asciiTheme="majorBidi" w:hAnsiTheme="majorBidi" w:cstheme="majorBidi"/>
                <w:b/>
                <w:bCs/>
              </w:rPr>
            </w:pPr>
            <w:r w:rsidRPr="00CE36E4">
              <w:rPr>
                <w:rFonts w:asciiTheme="majorBidi" w:hAnsiTheme="majorBidi" w:cstheme="majorBidi"/>
                <w:b/>
                <w:bCs/>
              </w:rPr>
              <w:t>How to perform evaluation of feedback for improvement purpose</w:t>
            </w:r>
          </w:p>
        </w:tc>
        <w:tc>
          <w:tcPr>
            <w:tcW w:w="1435" w:type="dxa"/>
            <w:vMerge w:val="restart"/>
          </w:tcPr>
          <w:p w14:paraId="0953D51A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7022FBDE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9B7B94" w14:paraId="59480E0D" w14:textId="77777777" w:rsidTr="009B7B94">
        <w:trPr>
          <w:trHeight w:val="691"/>
          <w:jc w:val="center"/>
        </w:trPr>
        <w:tc>
          <w:tcPr>
            <w:tcW w:w="487" w:type="dxa"/>
            <w:vMerge/>
          </w:tcPr>
          <w:p w14:paraId="1BD52227" w14:textId="77777777" w:rsidR="006B5DAB" w:rsidRPr="009B7B94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5A8BF6BA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46851F20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7C07FB7E" w14:textId="77777777" w:rsidR="006B5DAB" w:rsidRPr="009B7B94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</w:tbl>
    <w:p w14:paraId="01C156BC" w14:textId="238F8538" w:rsidR="005278EB" w:rsidRPr="009B7B94" w:rsidRDefault="005278EB">
      <w:pPr>
        <w:rPr>
          <w:rFonts w:asciiTheme="majorBidi" w:hAnsiTheme="majorBidi" w:cstheme="majorBidi"/>
        </w:rPr>
      </w:pPr>
    </w:p>
    <w:p w14:paraId="67B8CD9B" w14:textId="4F2DA2C5" w:rsidR="00CB036E" w:rsidRPr="009B7B94" w:rsidRDefault="009B7B94" w:rsidP="009B7B94">
      <w:pPr>
        <w:pStyle w:val="Heading1"/>
      </w:pPr>
      <w:r w:rsidRPr="009B7B94">
        <w:t>Feedback to the Candidate</w:t>
      </w:r>
    </w:p>
    <w:tbl>
      <w:tblPr>
        <w:tblStyle w:val="TableGrid"/>
        <w:tblW w:w="9540" w:type="dxa"/>
        <w:tblInd w:w="-162" w:type="dxa"/>
        <w:tblLook w:val="04A0" w:firstRow="1" w:lastRow="0" w:firstColumn="1" w:lastColumn="0" w:noHBand="0" w:noVBand="1"/>
      </w:tblPr>
      <w:tblGrid>
        <w:gridCol w:w="9540"/>
      </w:tblGrid>
      <w:tr w:rsidR="00C05385" w:rsidRPr="009B7B94" w14:paraId="75B4A44A" w14:textId="77777777" w:rsidTr="003245D8">
        <w:trPr>
          <w:trHeight w:val="548"/>
        </w:trPr>
        <w:tc>
          <w:tcPr>
            <w:tcW w:w="9540" w:type="dxa"/>
            <w:shd w:val="clear" w:color="auto" w:fill="auto"/>
            <w:vAlign w:val="center"/>
          </w:tcPr>
          <w:p w14:paraId="26DC8A5C" w14:textId="1A76CDEE" w:rsidR="00C05385" w:rsidRPr="009B7B94" w:rsidRDefault="00C05385" w:rsidP="00336E39">
            <w:pPr>
              <w:jc w:val="center"/>
              <w:rPr>
                <w:rFonts w:asciiTheme="majorBidi" w:hAnsiTheme="majorBidi" w:cstheme="majorBidi"/>
                <w:b/>
              </w:rPr>
            </w:pPr>
          </w:p>
        </w:tc>
      </w:tr>
      <w:tr w:rsidR="00C05385" w:rsidRPr="009B7B94" w14:paraId="295CE5BD" w14:textId="77777777" w:rsidTr="003245D8">
        <w:tc>
          <w:tcPr>
            <w:tcW w:w="9540" w:type="dxa"/>
          </w:tcPr>
          <w:p w14:paraId="33BDB7AC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2E0FA5EB" w14:textId="332F2C28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7E41F8D1" w14:textId="77777777" w:rsidTr="003245D8">
        <w:tc>
          <w:tcPr>
            <w:tcW w:w="9540" w:type="dxa"/>
          </w:tcPr>
          <w:p w14:paraId="6E330256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6BE6546E" w14:textId="103C23B8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6C2A0682" w14:textId="77777777" w:rsidTr="003245D8">
        <w:tc>
          <w:tcPr>
            <w:tcW w:w="9540" w:type="dxa"/>
          </w:tcPr>
          <w:p w14:paraId="777EB301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43F369AE" w14:textId="35ED9BCC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34879EEB" w14:textId="77777777" w:rsidTr="003245D8">
        <w:tc>
          <w:tcPr>
            <w:tcW w:w="9540" w:type="dxa"/>
          </w:tcPr>
          <w:p w14:paraId="497FE442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2348A250" w14:textId="52A61BA8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5F4EB77C" w14:textId="77777777" w:rsidTr="003245D8">
        <w:tc>
          <w:tcPr>
            <w:tcW w:w="9540" w:type="dxa"/>
          </w:tcPr>
          <w:p w14:paraId="0D4986F9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51E87EA1" w14:textId="4A6484DA" w:rsidR="00425267" w:rsidRPr="009B7B94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9B7B94" w14:paraId="16DB7E3A" w14:textId="77777777" w:rsidTr="003245D8">
        <w:trPr>
          <w:trHeight w:val="1655"/>
        </w:trPr>
        <w:tc>
          <w:tcPr>
            <w:tcW w:w="9540" w:type="dxa"/>
          </w:tcPr>
          <w:p w14:paraId="69E1F772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1CDEC3BB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2907A551" w14:textId="77777777" w:rsidR="00C05385" w:rsidRPr="009B7B94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255DD9BD" w14:textId="77777777" w:rsidR="00B30CA8" w:rsidRPr="009B7B94" w:rsidRDefault="00B30CA8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1C76DBD0" w14:textId="66E5948B" w:rsidR="00C05385" w:rsidRPr="009B7B94" w:rsidRDefault="00C05385" w:rsidP="00336E39">
            <w:pPr>
              <w:rPr>
                <w:rFonts w:asciiTheme="majorBidi" w:hAnsiTheme="majorBidi" w:cstheme="majorBidi"/>
                <w:sz w:val="48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Candidate’s Signature</w:t>
            </w:r>
            <w:r w:rsidRPr="009B7B94">
              <w:rPr>
                <w:rFonts w:asciiTheme="majorBidi" w:hAnsiTheme="majorBidi" w:cstheme="majorBidi"/>
                <w:sz w:val="22"/>
              </w:rPr>
              <w:t xml:space="preserve">__________________ </w:t>
            </w:r>
            <w:r w:rsidR="009B7B94">
              <w:rPr>
                <w:rFonts w:asciiTheme="majorBidi" w:hAnsiTheme="majorBidi" w:cstheme="majorBidi"/>
                <w:sz w:val="22"/>
              </w:rPr>
              <w:t xml:space="preserve">                      </w:t>
            </w:r>
            <w:r w:rsidRPr="009B7B94">
              <w:rPr>
                <w:rFonts w:asciiTheme="majorBidi" w:hAnsiTheme="majorBidi" w:cstheme="majorBidi"/>
                <w:b/>
                <w:sz w:val="22"/>
              </w:rPr>
              <w:t>Assessor’s Signature</w:t>
            </w:r>
            <w:r w:rsidR="009B7B94">
              <w:rPr>
                <w:rFonts w:asciiTheme="majorBidi" w:hAnsiTheme="majorBidi" w:cstheme="majorBidi"/>
                <w:b/>
                <w:sz w:val="22"/>
              </w:rPr>
              <w:t>__________________</w:t>
            </w:r>
            <w:r w:rsidRPr="009B7B94">
              <w:rPr>
                <w:rFonts w:asciiTheme="majorBidi" w:hAnsiTheme="majorBidi" w:cstheme="majorBidi"/>
                <w:sz w:val="22"/>
              </w:rPr>
              <w:t xml:space="preserve"> _____</w:t>
            </w:r>
            <w:r w:rsidR="00425267" w:rsidRPr="009B7B94">
              <w:rPr>
                <w:rFonts w:asciiTheme="majorBidi" w:hAnsiTheme="majorBidi" w:cstheme="majorBidi"/>
                <w:sz w:val="22"/>
              </w:rPr>
              <w:t>______</w:t>
            </w:r>
            <w:r w:rsidRPr="009B7B94">
              <w:rPr>
                <w:rFonts w:asciiTheme="majorBidi" w:hAnsiTheme="majorBidi" w:cstheme="majorBidi"/>
                <w:sz w:val="22"/>
              </w:rPr>
              <w:t>______</w:t>
            </w:r>
          </w:p>
        </w:tc>
      </w:tr>
    </w:tbl>
    <w:p w14:paraId="5F044955" w14:textId="4CB9F7D2" w:rsidR="00336B9B" w:rsidRPr="009B7B94" w:rsidRDefault="00336B9B" w:rsidP="004757C1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219F1011" w14:textId="77777777" w:rsidR="008114CB" w:rsidRPr="009B7B94" w:rsidRDefault="008114CB" w:rsidP="00AA3DB6">
      <w:pPr>
        <w:rPr>
          <w:rFonts w:asciiTheme="majorBidi" w:hAnsiTheme="majorBidi" w:cstheme="majorBidi"/>
          <w:b/>
          <w:bCs/>
          <w:sz w:val="20"/>
          <w:szCs w:val="20"/>
        </w:rPr>
      </w:pPr>
    </w:p>
    <w:sectPr w:rsidR="008114CB" w:rsidRPr="009B7B94" w:rsidSect="00102FED">
      <w:footerReference w:type="default" r:id="rId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5B9B1A" w14:textId="77777777" w:rsidR="00024C29" w:rsidRDefault="00024C29" w:rsidP="00C92255">
      <w:pPr>
        <w:spacing w:after="0" w:line="240" w:lineRule="auto"/>
      </w:pPr>
      <w:r>
        <w:separator/>
      </w:r>
    </w:p>
  </w:endnote>
  <w:endnote w:type="continuationSeparator" w:id="0">
    <w:p w14:paraId="6DF64965" w14:textId="77777777" w:rsidR="00024C29" w:rsidRDefault="00024C29" w:rsidP="00C922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0107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3E9C2F" w14:textId="77777777" w:rsidR="002F3A56" w:rsidRDefault="002F3A5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8005B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78FA8DCD" w14:textId="77777777" w:rsidR="002F3A56" w:rsidRDefault="002F3A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0081D9" w14:textId="77777777" w:rsidR="00024C29" w:rsidRDefault="00024C29" w:rsidP="00C92255">
      <w:pPr>
        <w:spacing w:after="0" w:line="240" w:lineRule="auto"/>
      </w:pPr>
      <w:r>
        <w:separator/>
      </w:r>
    </w:p>
  </w:footnote>
  <w:footnote w:type="continuationSeparator" w:id="0">
    <w:p w14:paraId="74F38CCA" w14:textId="77777777" w:rsidR="00024C29" w:rsidRDefault="00024C29" w:rsidP="00C922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641EE"/>
    <w:multiLevelType w:val="hybridMultilevel"/>
    <w:tmpl w:val="489A90EA"/>
    <w:lvl w:ilvl="0" w:tplc="FFFFFFFF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BB6DB4"/>
    <w:multiLevelType w:val="hybridMultilevel"/>
    <w:tmpl w:val="CBE0C7CA"/>
    <w:lvl w:ilvl="0" w:tplc="FFFFFFFF">
      <w:start w:val="1"/>
      <w:numFmt w:val="decimal"/>
      <w:lvlText w:val="%1."/>
      <w:lvlJc w:val="left"/>
      <w:pPr>
        <w:ind w:left="144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D73BFC"/>
    <w:multiLevelType w:val="hybridMultilevel"/>
    <w:tmpl w:val="067AF95E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6161C78"/>
    <w:multiLevelType w:val="hybridMultilevel"/>
    <w:tmpl w:val="2CE4A68C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FF5726"/>
    <w:multiLevelType w:val="hybridMultilevel"/>
    <w:tmpl w:val="489A90EA"/>
    <w:lvl w:ilvl="0" w:tplc="FFFFFFFF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B960F6"/>
    <w:multiLevelType w:val="hybridMultilevel"/>
    <w:tmpl w:val="2CE4A68C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C6524B"/>
    <w:multiLevelType w:val="hybridMultilevel"/>
    <w:tmpl w:val="2CE4A68C"/>
    <w:lvl w:ilvl="0" w:tplc="EBEC77C4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5E4ED6"/>
    <w:multiLevelType w:val="hybridMultilevel"/>
    <w:tmpl w:val="1BB0B81A"/>
    <w:lvl w:ilvl="0" w:tplc="3DC29AB6">
      <w:start w:val="1"/>
      <w:numFmt w:val="decimal"/>
      <w:lvlText w:val="%1."/>
      <w:lvlJc w:val="left"/>
      <w:pPr>
        <w:ind w:left="810" w:hanging="720"/>
      </w:pPr>
      <w:rPr>
        <w:rFonts w:hint="default"/>
        <w:b/>
        <w:bCs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8" w15:restartNumberingAfterBreak="0">
    <w:nsid w:val="13AF5355"/>
    <w:multiLevelType w:val="hybridMultilevel"/>
    <w:tmpl w:val="97A04534"/>
    <w:lvl w:ilvl="0" w:tplc="362CC732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03669A"/>
    <w:multiLevelType w:val="hybridMultilevel"/>
    <w:tmpl w:val="489A90EA"/>
    <w:lvl w:ilvl="0" w:tplc="00EA7CD2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86408A"/>
    <w:multiLevelType w:val="hybridMultilevel"/>
    <w:tmpl w:val="97A04534"/>
    <w:lvl w:ilvl="0" w:tplc="FFFFFFFF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1C7C47"/>
    <w:multiLevelType w:val="hybridMultilevel"/>
    <w:tmpl w:val="EE1EB5F4"/>
    <w:lvl w:ilvl="0" w:tplc="FFFFFFFF">
      <w:start w:val="1"/>
      <w:numFmt w:val="decimal"/>
      <w:lvlText w:val="%1."/>
      <w:lvlJc w:val="left"/>
      <w:pPr>
        <w:ind w:left="144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5E16006"/>
    <w:multiLevelType w:val="hybridMultilevel"/>
    <w:tmpl w:val="2CE4A68C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B14DEF"/>
    <w:multiLevelType w:val="hybridMultilevel"/>
    <w:tmpl w:val="28CA5266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842234"/>
    <w:multiLevelType w:val="hybridMultilevel"/>
    <w:tmpl w:val="97A04534"/>
    <w:lvl w:ilvl="0" w:tplc="FFFFFFFF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BB0CFF"/>
    <w:multiLevelType w:val="hybridMultilevel"/>
    <w:tmpl w:val="97A04534"/>
    <w:lvl w:ilvl="0" w:tplc="FFFFFFFF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A2439C"/>
    <w:multiLevelType w:val="hybridMultilevel"/>
    <w:tmpl w:val="EE1EB5F4"/>
    <w:lvl w:ilvl="0" w:tplc="FFFFFFFF">
      <w:start w:val="1"/>
      <w:numFmt w:val="decimal"/>
      <w:lvlText w:val="%1."/>
      <w:lvlJc w:val="left"/>
      <w:pPr>
        <w:ind w:left="144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2ECA3BBE"/>
    <w:multiLevelType w:val="hybridMultilevel"/>
    <w:tmpl w:val="489A90EA"/>
    <w:lvl w:ilvl="0" w:tplc="FFFFFFFF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CF376D"/>
    <w:multiLevelType w:val="hybridMultilevel"/>
    <w:tmpl w:val="489A90EA"/>
    <w:lvl w:ilvl="0" w:tplc="FFFFFFFF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D35AC2"/>
    <w:multiLevelType w:val="hybridMultilevel"/>
    <w:tmpl w:val="B23E827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DA6AFE2">
      <w:start w:val="1"/>
      <w:numFmt w:val="lowerLetter"/>
      <w:lvlText w:val="%2."/>
      <w:lvlJc w:val="left"/>
      <w:pPr>
        <w:ind w:left="1440" w:hanging="360"/>
      </w:pPr>
      <w:rPr>
        <w:rFonts w:hint="default"/>
        <w:b/>
        <w:bCs/>
        <w:i w:val="0"/>
        <w:iCs w:val="0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370024"/>
    <w:multiLevelType w:val="hybridMultilevel"/>
    <w:tmpl w:val="489A90EA"/>
    <w:lvl w:ilvl="0" w:tplc="FFFFFFFF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030065"/>
    <w:multiLevelType w:val="hybridMultilevel"/>
    <w:tmpl w:val="489A90EA"/>
    <w:lvl w:ilvl="0" w:tplc="FFFFFFFF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2F714E"/>
    <w:multiLevelType w:val="hybridMultilevel"/>
    <w:tmpl w:val="2CE4A68C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B856DE"/>
    <w:multiLevelType w:val="hybridMultilevel"/>
    <w:tmpl w:val="80281B6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7C7533B"/>
    <w:multiLevelType w:val="hybridMultilevel"/>
    <w:tmpl w:val="8DC2B8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8066360E">
      <w:start w:val="1"/>
      <w:numFmt w:val="lowerLetter"/>
      <w:lvlText w:val="%2."/>
      <w:lvlJc w:val="left"/>
      <w:pPr>
        <w:ind w:left="2160" w:hanging="360"/>
      </w:pPr>
      <w:rPr>
        <w:rFonts w:hint="default"/>
        <w:b/>
        <w:bCs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855245A"/>
    <w:multiLevelType w:val="hybridMultilevel"/>
    <w:tmpl w:val="489A90EA"/>
    <w:lvl w:ilvl="0" w:tplc="FFFFFFFF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4F33CA"/>
    <w:multiLevelType w:val="hybridMultilevel"/>
    <w:tmpl w:val="2CE4A68C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8E6263"/>
    <w:multiLevelType w:val="hybridMultilevel"/>
    <w:tmpl w:val="106C7D7A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1E04A58"/>
    <w:multiLevelType w:val="hybridMultilevel"/>
    <w:tmpl w:val="2CE4A68C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C24359"/>
    <w:multiLevelType w:val="hybridMultilevel"/>
    <w:tmpl w:val="EE1EB5F4"/>
    <w:lvl w:ilvl="0" w:tplc="FFFFFFFF">
      <w:start w:val="1"/>
      <w:numFmt w:val="decimal"/>
      <w:lvlText w:val="%1."/>
      <w:lvlJc w:val="left"/>
      <w:pPr>
        <w:ind w:left="144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D9571B8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56769D9"/>
    <w:multiLevelType w:val="hybridMultilevel"/>
    <w:tmpl w:val="2CE4A68C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F45BB3"/>
    <w:multiLevelType w:val="hybridMultilevel"/>
    <w:tmpl w:val="687CB8C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7AB622E"/>
    <w:multiLevelType w:val="hybridMultilevel"/>
    <w:tmpl w:val="EE1EB5F4"/>
    <w:lvl w:ilvl="0" w:tplc="FFFFFFFF">
      <w:start w:val="1"/>
      <w:numFmt w:val="decimal"/>
      <w:lvlText w:val="%1."/>
      <w:lvlJc w:val="left"/>
      <w:pPr>
        <w:ind w:left="144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6FAC7607"/>
    <w:multiLevelType w:val="hybridMultilevel"/>
    <w:tmpl w:val="6DA8648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b/>
        <w:bCs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E1044F"/>
    <w:multiLevelType w:val="hybridMultilevel"/>
    <w:tmpl w:val="9586B9E2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AA68DC"/>
    <w:multiLevelType w:val="hybridMultilevel"/>
    <w:tmpl w:val="2CE4A68C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A043129"/>
    <w:multiLevelType w:val="hybridMultilevel"/>
    <w:tmpl w:val="489A90EA"/>
    <w:lvl w:ilvl="0" w:tplc="FFFFFFFF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B301A3"/>
    <w:multiLevelType w:val="hybridMultilevel"/>
    <w:tmpl w:val="2CE4A68C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B8B4E8F"/>
    <w:multiLevelType w:val="hybridMultilevel"/>
    <w:tmpl w:val="1B4CB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30"/>
  </w:num>
  <w:num w:numId="4">
    <w:abstractNumId w:val="9"/>
  </w:num>
  <w:num w:numId="5">
    <w:abstractNumId w:val="34"/>
  </w:num>
  <w:num w:numId="6">
    <w:abstractNumId w:val="35"/>
  </w:num>
  <w:num w:numId="7">
    <w:abstractNumId w:val="1"/>
  </w:num>
  <w:num w:numId="8">
    <w:abstractNumId w:val="29"/>
  </w:num>
  <w:num w:numId="9">
    <w:abstractNumId w:val="33"/>
  </w:num>
  <w:num w:numId="10">
    <w:abstractNumId w:val="11"/>
  </w:num>
  <w:num w:numId="11">
    <w:abstractNumId w:val="13"/>
  </w:num>
  <w:num w:numId="12">
    <w:abstractNumId w:val="16"/>
  </w:num>
  <w:num w:numId="13">
    <w:abstractNumId w:val="3"/>
  </w:num>
  <w:num w:numId="14">
    <w:abstractNumId w:val="12"/>
  </w:num>
  <w:num w:numId="15">
    <w:abstractNumId w:val="31"/>
  </w:num>
  <w:num w:numId="16">
    <w:abstractNumId w:val="26"/>
  </w:num>
  <w:num w:numId="17">
    <w:abstractNumId w:val="38"/>
  </w:num>
  <w:num w:numId="18">
    <w:abstractNumId w:val="0"/>
  </w:num>
  <w:num w:numId="19">
    <w:abstractNumId w:val="25"/>
  </w:num>
  <w:num w:numId="20">
    <w:abstractNumId w:val="21"/>
  </w:num>
  <w:num w:numId="21">
    <w:abstractNumId w:val="20"/>
  </w:num>
  <w:num w:numId="22">
    <w:abstractNumId w:val="18"/>
  </w:num>
  <w:num w:numId="23">
    <w:abstractNumId w:val="39"/>
  </w:num>
  <w:num w:numId="24">
    <w:abstractNumId w:val="19"/>
  </w:num>
  <w:num w:numId="25">
    <w:abstractNumId w:val="8"/>
  </w:num>
  <w:num w:numId="26">
    <w:abstractNumId w:val="2"/>
  </w:num>
  <w:num w:numId="27">
    <w:abstractNumId w:val="24"/>
  </w:num>
  <w:num w:numId="28">
    <w:abstractNumId w:val="27"/>
  </w:num>
  <w:num w:numId="29">
    <w:abstractNumId w:val="15"/>
  </w:num>
  <w:num w:numId="30">
    <w:abstractNumId w:val="14"/>
  </w:num>
  <w:num w:numId="31">
    <w:abstractNumId w:val="23"/>
  </w:num>
  <w:num w:numId="32">
    <w:abstractNumId w:val="10"/>
  </w:num>
  <w:num w:numId="33">
    <w:abstractNumId w:val="32"/>
  </w:num>
  <w:num w:numId="34">
    <w:abstractNumId w:val="36"/>
  </w:num>
  <w:num w:numId="35">
    <w:abstractNumId w:val="22"/>
  </w:num>
  <w:num w:numId="36">
    <w:abstractNumId w:val="5"/>
  </w:num>
  <w:num w:numId="37">
    <w:abstractNumId w:val="28"/>
  </w:num>
  <w:num w:numId="38">
    <w:abstractNumId w:val="37"/>
  </w:num>
  <w:num w:numId="39">
    <w:abstractNumId w:val="17"/>
  </w:num>
  <w:num w:numId="40">
    <w:abstractNumId w:val="4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DAzMbE0srA0NDJS0lEKTi0uzszPAykwqwUAKLo6OSwAAAA="/>
  </w:docVars>
  <w:rsids>
    <w:rsidRoot w:val="00AB1E8D"/>
    <w:rsid w:val="000004FB"/>
    <w:rsid w:val="0000101A"/>
    <w:rsid w:val="00003FE8"/>
    <w:rsid w:val="000100CD"/>
    <w:rsid w:val="00011D59"/>
    <w:rsid w:val="00014171"/>
    <w:rsid w:val="000178DA"/>
    <w:rsid w:val="00017F4D"/>
    <w:rsid w:val="0002343C"/>
    <w:rsid w:val="00023E92"/>
    <w:rsid w:val="00024C29"/>
    <w:rsid w:val="00025166"/>
    <w:rsid w:val="00025359"/>
    <w:rsid w:val="00026798"/>
    <w:rsid w:val="00027020"/>
    <w:rsid w:val="00030FC3"/>
    <w:rsid w:val="00031DF4"/>
    <w:rsid w:val="00032E5B"/>
    <w:rsid w:val="00033230"/>
    <w:rsid w:val="00040ECF"/>
    <w:rsid w:val="00051F8D"/>
    <w:rsid w:val="00055B94"/>
    <w:rsid w:val="00060BDA"/>
    <w:rsid w:val="000632C8"/>
    <w:rsid w:val="00073EDA"/>
    <w:rsid w:val="000816C5"/>
    <w:rsid w:val="00082C6C"/>
    <w:rsid w:val="00086B91"/>
    <w:rsid w:val="00087675"/>
    <w:rsid w:val="000927EB"/>
    <w:rsid w:val="00095F40"/>
    <w:rsid w:val="000A0CE0"/>
    <w:rsid w:val="000A4B78"/>
    <w:rsid w:val="000A7628"/>
    <w:rsid w:val="000B03CF"/>
    <w:rsid w:val="000B1322"/>
    <w:rsid w:val="000B5176"/>
    <w:rsid w:val="000B551F"/>
    <w:rsid w:val="000C106D"/>
    <w:rsid w:val="000C7239"/>
    <w:rsid w:val="000D48EC"/>
    <w:rsid w:val="000D4B6F"/>
    <w:rsid w:val="000D6F4D"/>
    <w:rsid w:val="000E11ED"/>
    <w:rsid w:val="000E235A"/>
    <w:rsid w:val="000E6112"/>
    <w:rsid w:val="000F4D72"/>
    <w:rsid w:val="000F6E0D"/>
    <w:rsid w:val="000F74BC"/>
    <w:rsid w:val="00100B03"/>
    <w:rsid w:val="00102FED"/>
    <w:rsid w:val="00105A0E"/>
    <w:rsid w:val="00107B9F"/>
    <w:rsid w:val="0011424E"/>
    <w:rsid w:val="001161EE"/>
    <w:rsid w:val="00124E3C"/>
    <w:rsid w:val="00125FCA"/>
    <w:rsid w:val="00130E25"/>
    <w:rsid w:val="00131576"/>
    <w:rsid w:val="00131BE6"/>
    <w:rsid w:val="00132FA5"/>
    <w:rsid w:val="00136D5E"/>
    <w:rsid w:val="00137F9B"/>
    <w:rsid w:val="001438AD"/>
    <w:rsid w:val="001477E1"/>
    <w:rsid w:val="0015188E"/>
    <w:rsid w:val="00157C17"/>
    <w:rsid w:val="00162EF8"/>
    <w:rsid w:val="0016752A"/>
    <w:rsid w:val="00177B5F"/>
    <w:rsid w:val="00180746"/>
    <w:rsid w:val="001821E9"/>
    <w:rsid w:val="00182DB5"/>
    <w:rsid w:val="0018448E"/>
    <w:rsid w:val="00187A3F"/>
    <w:rsid w:val="001952A0"/>
    <w:rsid w:val="001B5E40"/>
    <w:rsid w:val="001C0D67"/>
    <w:rsid w:val="001C17E2"/>
    <w:rsid w:val="001C1894"/>
    <w:rsid w:val="001C19F8"/>
    <w:rsid w:val="001C24DD"/>
    <w:rsid w:val="001C6604"/>
    <w:rsid w:val="001D06D4"/>
    <w:rsid w:val="001D2EFF"/>
    <w:rsid w:val="001D47D3"/>
    <w:rsid w:val="001E220E"/>
    <w:rsid w:val="001E38C0"/>
    <w:rsid w:val="001F2A43"/>
    <w:rsid w:val="001F35B8"/>
    <w:rsid w:val="001F4C49"/>
    <w:rsid w:val="001F57B0"/>
    <w:rsid w:val="001F7AB2"/>
    <w:rsid w:val="00200998"/>
    <w:rsid w:val="002038B3"/>
    <w:rsid w:val="00205041"/>
    <w:rsid w:val="00206480"/>
    <w:rsid w:val="00210ABC"/>
    <w:rsid w:val="00210E5B"/>
    <w:rsid w:val="002274D7"/>
    <w:rsid w:val="0023567A"/>
    <w:rsid w:val="00235905"/>
    <w:rsid w:val="0024460D"/>
    <w:rsid w:val="00250844"/>
    <w:rsid w:val="002559A4"/>
    <w:rsid w:val="00257745"/>
    <w:rsid w:val="002724EF"/>
    <w:rsid w:val="00276819"/>
    <w:rsid w:val="00276BCD"/>
    <w:rsid w:val="00280AF3"/>
    <w:rsid w:val="00284F3D"/>
    <w:rsid w:val="002864EE"/>
    <w:rsid w:val="00292233"/>
    <w:rsid w:val="00292AA0"/>
    <w:rsid w:val="00294355"/>
    <w:rsid w:val="002A2841"/>
    <w:rsid w:val="002A3751"/>
    <w:rsid w:val="002B033D"/>
    <w:rsid w:val="002C17E0"/>
    <w:rsid w:val="002C1ECE"/>
    <w:rsid w:val="002C3F67"/>
    <w:rsid w:val="002D06CF"/>
    <w:rsid w:val="002D089F"/>
    <w:rsid w:val="002D0A7D"/>
    <w:rsid w:val="002D4F60"/>
    <w:rsid w:val="002F2F58"/>
    <w:rsid w:val="002F3A56"/>
    <w:rsid w:val="003061E6"/>
    <w:rsid w:val="00307200"/>
    <w:rsid w:val="00313371"/>
    <w:rsid w:val="00316917"/>
    <w:rsid w:val="00320ABB"/>
    <w:rsid w:val="00323F7D"/>
    <w:rsid w:val="00324317"/>
    <w:rsid w:val="003245D8"/>
    <w:rsid w:val="003271C8"/>
    <w:rsid w:val="003350BF"/>
    <w:rsid w:val="00336B9B"/>
    <w:rsid w:val="00336E39"/>
    <w:rsid w:val="00340E04"/>
    <w:rsid w:val="00341B93"/>
    <w:rsid w:val="0034232C"/>
    <w:rsid w:val="00343F42"/>
    <w:rsid w:val="00351EED"/>
    <w:rsid w:val="00352C1C"/>
    <w:rsid w:val="00353EBD"/>
    <w:rsid w:val="00355AAD"/>
    <w:rsid w:val="00356181"/>
    <w:rsid w:val="0036119C"/>
    <w:rsid w:val="00366A76"/>
    <w:rsid w:val="003719FE"/>
    <w:rsid w:val="003775B3"/>
    <w:rsid w:val="00396713"/>
    <w:rsid w:val="003A0D3E"/>
    <w:rsid w:val="003A2B9C"/>
    <w:rsid w:val="003A5155"/>
    <w:rsid w:val="003A63D9"/>
    <w:rsid w:val="003A6FF0"/>
    <w:rsid w:val="003B28F3"/>
    <w:rsid w:val="003B5915"/>
    <w:rsid w:val="003D30DF"/>
    <w:rsid w:val="003D39FF"/>
    <w:rsid w:val="003E51FB"/>
    <w:rsid w:val="003F23AB"/>
    <w:rsid w:val="003F25CA"/>
    <w:rsid w:val="003F3430"/>
    <w:rsid w:val="003F4643"/>
    <w:rsid w:val="004059A9"/>
    <w:rsid w:val="00412620"/>
    <w:rsid w:val="00424BB8"/>
    <w:rsid w:val="004250E1"/>
    <w:rsid w:val="00425267"/>
    <w:rsid w:val="00431007"/>
    <w:rsid w:val="0043128E"/>
    <w:rsid w:val="00434DC1"/>
    <w:rsid w:val="004355EB"/>
    <w:rsid w:val="0043571A"/>
    <w:rsid w:val="004367EF"/>
    <w:rsid w:val="004373D0"/>
    <w:rsid w:val="004403F5"/>
    <w:rsid w:val="004422EA"/>
    <w:rsid w:val="00445D04"/>
    <w:rsid w:val="004475C8"/>
    <w:rsid w:val="00450FB3"/>
    <w:rsid w:val="00454016"/>
    <w:rsid w:val="00461004"/>
    <w:rsid w:val="004621CC"/>
    <w:rsid w:val="00467122"/>
    <w:rsid w:val="004757C1"/>
    <w:rsid w:val="00487552"/>
    <w:rsid w:val="00494F77"/>
    <w:rsid w:val="004A28F6"/>
    <w:rsid w:val="004B07FF"/>
    <w:rsid w:val="004B0AE8"/>
    <w:rsid w:val="004B4958"/>
    <w:rsid w:val="004B5313"/>
    <w:rsid w:val="004C0E21"/>
    <w:rsid w:val="004C2076"/>
    <w:rsid w:val="004C38CC"/>
    <w:rsid w:val="004C512C"/>
    <w:rsid w:val="004C521E"/>
    <w:rsid w:val="004C55DE"/>
    <w:rsid w:val="004C704A"/>
    <w:rsid w:val="004D0AA1"/>
    <w:rsid w:val="004D18BE"/>
    <w:rsid w:val="004D5DD2"/>
    <w:rsid w:val="004D790A"/>
    <w:rsid w:val="004D7AE4"/>
    <w:rsid w:val="004E0CB9"/>
    <w:rsid w:val="004E2C33"/>
    <w:rsid w:val="004E674F"/>
    <w:rsid w:val="004F224F"/>
    <w:rsid w:val="004F6B1E"/>
    <w:rsid w:val="005020C6"/>
    <w:rsid w:val="0050326C"/>
    <w:rsid w:val="00512D8C"/>
    <w:rsid w:val="0051366B"/>
    <w:rsid w:val="0051417D"/>
    <w:rsid w:val="005176A1"/>
    <w:rsid w:val="00523C75"/>
    <w:rsid w:val="00526093"/>
    <w:rsid w:val="005278EB"/>
    <w:rsid w:val="00527B55"/>
    <w:rsid w:val="0053358A"/>
    <w:rsid w:val="00543AE5"/>
    <w:rsid w:val="00547692"/>
    <w:rsid w:val="005527E1"/>
    <w:rsid w:val="0055389F"/>
    <w:rsid w:val="005551AD"/>
    <w:rsid w:val="00557375"/>
    <w:rsid w:val="00563B67"/>
    <w:rsid w:val="00574623"/>
    <w:rsid w:val="005752C7"/>
    <w:rsid w:val="00577992"/>
    <w:rsid w:val="00583C7D"/>
    <w:rsid w:val="005878F7"/>
    <w:rsid w:val="00590720"/>
    <w:rsid w:val="005916E6"/>
    <w:rsid w:val="00595590"/>
    <w:rsid w:val="00595D92"/>
    <w:rsid w:val="005A0140"/>
    <w:rsid w:val="005A2D36"/>
    <w:rsid w:val="005A49E1"/>
    <w:rsid w:val="005A577F"/>
    <w:rsid w:val="005B3D26"/>
    <w:rsid w:val="005C0439"/>
    <w:rsid w:val="005C49A2"/>
    <w:rsid w:val="005C63CA"/>
    <w:rsid w:val="005C74B4"/>
    <w:rsid w:val="005D1492"/>
    <w:rsid w:val="005D4D5C"/>
    <w:rsid w:val="005D521E"/>
    <w:rsid w:val="005D7842"/>
    <w:rsid w:val="005E5821"/>
    <w:rsid w:val="005F2BE7"/>
    <w:rsid w:val="00607C6E"/>
    <w:rsid w:val="0061490E"/>
    <w:rsid w:val="00622345"/>
    <w:rsid w:val="00634E93"/>
    <w:rsid w:val="00640832"/>
    <w:rsid w:val="00654752"/>
    <w:rsid w:val="00655C94"/>
    <w:rsid w:val="00657407"/>
    <w:rsid w:val="00660249"/>
    <w:rsid w:val="006615F7"/>
    <w:rsid w:val="00661DC9"/>
    <w:rsid w:val="00665FB6"/>
    <w:rsid w:val="00670AA2"/>
    <w:rsid w:val="00671320"/>
    <w:rsid w:val="00673A8C"/>
    <w:rsid w:val="00684A8B"/>
    <w:rsid w:val="006856DD"/>
    <w:rsid w:val="00685E4B"/>
    <w:rsid w:val="00687B4D"/>
    <w:rsid w:val="0069541D"/>
    <w:rsid w:val="006A3B70"/>
    <w:rsid w:val="006A3DA6"/>
    <w:rsid w:val="006A754F"/>
    <w:rsid w:val="006B179A"/>
    <w:rsid w:val="006B1EA8"/>
    <w:rsid w:val="006B36C6"/>
    <w:rsid w:val="006B42B6"/>
    <w:rsid w:val="006B5DAB"/>
    <w:rsid w:val="006C3A73"/>
    <w:rsid w:val="006C3C51"/>
    <w:rsid w:val="006C7150"/>
    <w:rsid w:val="006D452E"/>
    <w:rsid w:val="006F6293"/>
    <w:rsid w:val="00704401"/>
    <w:rsid w:val="007129DA"/>
    <w:rsid w:val="007139CC"/>
    <w:rsid w:val="00716131"/>
    <w:rsid w:val="00717AEE"/>
    <w:rsid w:val="00734EEB"/>
    <w:rsid w:val="0074170C"/>
    <w:rsid w:val="007463C8"/>
    <w:rsid w:val="00751AF2"/>
    <w:rsid w:val="0075232B"/>
    <w:rsid w:val="00753B17"/>
    <w:rsid w:val="0076179D"/>
    <w:rsid w:val="007652D0"/>
    <w:rsid w:val="00765EBE"/>
    <w:rsid w:val="007671B7"/>
    <w:rsid w:val="00767E37"/>
    <w:rsid w:val="00770248"/>
    <w:rsid w:val="007744F3"/>
    <w:rsid w:val="00781501"/>
    <w:rsid w:val="00782A42"/>
    <w:rsid w:val="00783765"/>
    <w:rsid w:val="007876FB"/>
    <w:rsid w:val="00793BD2"/>
    <w:rsid w:val="007954E5"/>
    <w:rsid w:val="007A4289"/>
    <w:rsid w:val="007B55DB"/>
    <w:rsid w:val="007C23FE"/>
    <w:rsid w:val="007C6F4C"/>
    <w:rsid w:val="007D24A8"/>
    <w:rsid w:val="007D50CD"/>
    <w:rsid w:val="007F256A"/>
    <w:rsid w:val="007F35FA"/>
    <w:rsid w:val="007F4073"/>
    <w:rsid w:val="007F59E0"/>
    <w:rsid w:val="00801BB6"/>
    <w:rsid w:val="00802870"/>
    <w:rsid w:val="00803A11"/>
    <w:rsid w:val="008114CB"/>
    <w:rsid w:val="008142AB"/>
    <w:rsid w:val="008173FE"/>
    <w:rsid w:val="008207C1"/>
    <w:rsid w:val="00823492"/>
    <w:rsid w:val="00825686"/>
    <w:rsid w:val="008263D2"/>
    <w:rsid w:val="00827A96"/>
    <w:rsid w:val="00830A75"/>
    <w:rsid w:val="00833254"/>
    <w:rsid w:val="008354AE"/>
    <w:rsid w:val="00835D50"/>
    <w:rsid w:val="00847786"/>
    <w:rsid w:val="0085698C"/>
    <w:rsid w:val="0085795B"/>
    <w:rsid w:val="00873899"/>
    <w:rsid w:val="008738BC"/>
    <w:rsid w:val="00873AA9"/>
    <w:rsid w:val="00873E31"/>
    <w:rsid w:val="008748EA"/>
    <w:rsid w:val="008771EC"/>
    <w:rsid w:val="00877EF2"/>
    <w:rsid w:val="0088367F"/>
    <w:rsid w:val="00893DB2"/>
    <w:rsid w:val="008A079A"/>
    <w:rsid w:val="008A4885"/>
    <w:rsid w:val="008A59D5"/>
    <w:rsid w:val="008A622E"/>
    <w:rsid w:val="008A62CE"/>
    <w:rsid w:val="008B3B62"/>
    <w:rsid w:val="008B3E60"/>
    <w:rsid w:val="008B5674"/>
    <w:rsid w:val="008B7A0C"/>
    <w:rsid w:val="008C137C"/>
    <w:rsid w:val="008C194E"/>
    <w:rsid w:val="008C6704"/>
    <w:rsid w:val="008D020E"/>
    <w:rsid w:val="008D1FAA"/>
    <w:rsid w:val="008D2C8E"/>
    <w:rsid w:val="008D4002"/>
    <w:rsid w:val="008F6FC4"/>
    <w:rsid w:val="00903770"/>
    <w:rsid w:val="00904824"/>
    <w:rsid w:val="0090734D"/>
    <w:rsid w:val="009108D8"/>
    <w:rsid w:val="0091247B"/>
    <w:rsid w:val="00916E5E"/>
    <w:rsid w:val="00917B2B"/>
    <w:rsid w:val="00920C72"/>
    <w:rsid w:val="009232D6"/>
    <w:rsid w:val="00924219"/>
    <w:rsid w:val="00925F31"/>
    <w:rsid w:val="00935FCB"/>
    <w:rsid w:val="00945675"/>
    <w:rsid w:val="00952FF4"/>
    <w:rsid w:val="0095498C"/>
    <w:rsid w:val="00960825"/>
    <w:rsid w:val="00964C57"/>
    <w:rsid w:val="009664F2"/>
    <w:rsid w:val="009700DA"/>
    <w:rsid w:val="00974186"/>
    <w:rsid w:val="009764EB"/>
    <w:rsid w:val="009773D8"/>
    <w:rsid w:val="0097791D"/>
    <w:rsid w:val="00980A8E"/>
    <w:rsid w:val="00987018"/>
    <w:rsid w:val="0099255C"/>
    <w:rsid w:val="00992564"/>
    <w:rsid w:val="00993CA0"/>
    <w:rsid w:val="00997D28"/>
    <w:rsid w:val="009A5510"/>
    <w:rsid w:val="009A673A"/>
    <w:rsid w:val="009A7996"/>
    <w:rsid w:val="009B28C3"/>
    <w:rsid w:val="009B7B94"/>
    <w:rsid w:val="009C2048"/>
    <w:rsid w:val="009C224E"/>
    <w:rsid w:val="009C35F9"/>
    <w:rsid w:val="009D1CE4"/>
    <w:rsid w:val="009D25F4"/>
    <w:rsid w:val="009D4B03"/>
    <w:rsid w:val="009D7401"/>
    <w:rsid w:val="009F2850"/>
    <w:rsid w:val="009F6786"/>
    <w:rsid w:val="00A01EE4"/>
    <w:rsid w:val="00A024F2"/>
    <w:rsid w:val="00A1003E"/>
    <w:rsid w:val="00A12997"/>
    <w:rsid w:val="00A14DB7"/>
    <w:rsid w:val="00A16313"/>
    <w:rsid w:val="00A2511C"/>
    <w:rsid w:val="00A25A59"/>
    <w:rsid w:val="00A2773F"/>
    <w:rsid w:val="00A35EC5"/>
    <w:rsid w:val="00A408E1"/>
    <w:rsid w:val="00A41E4E"/>
    <w:rsid w:val="00A465CF"/>
    <w:rsid w:val="00A46940"/>
    <w:rsid w:val="00A54BF5"/>
    <w:rsid w:val="00A65D22"/>
    <w:rsid w:val="00A76521"/>
    <w:rsid w:val="00A8005B"/>
    <w:rsid w:val="00A83AC6"/>
    <w:rsid w:val="00A849D8"/>
    <w:rsid w:val="00A91252"/>
    <w:rsid w:val="00A9128E"/>
    <w:rsid w:val="00A91487"/>
    <w:rsid w:val="00A953AF"/>
    <w:rsid w:val="00A96E74"/>
    <w:rsid w:val="00AA1471"/>
    <w:rsid w:val="00AA1EBA"/>
    <w:rsid w:val="00AA3DB6"/>
    <w:rsid w:val="00AB1E8D"/>
    <w:rsid w:val="00AB3F57"/>
    <w:rsid w:val="00AD1811"/>
    <w:rsid w:val="00AD77F1"/>
    <w:rsid w:val="00AD7B58"/>
    <w:rsid w:val="00AE182C"/>
    <w:rsid w:val="00AE2866"/>
    <w:rsid w:val="00AE2977"/>
    <w:rsid w:val="00AE43BE"/>
    <w:rsid w:val="00AE7D35"/>
    <w:rsid w:val="00AF3EF1"/>
    <w:rsid w:val="00B0706C"/>
    <w:rsid w:val="00B07704"/>
    <w:rsid w:val="00B115E7"/>
    <w:rsid w:val="00B11638"/>
    <w:rsid w:val="00B15EB7"/>
    <w:rsid w:val="00B16786"/>
    <w:rsid w:val="00B24F24"/>
    <w:rsid w:val="00B30CA8"/>
    <w:rsid w:val="00B34590"/>
    <w:rsid w:val="00B36CE8"/>
    <w:rsid w:val="00B44790"/>
    <w:rsid w:val="00B45A93"/>
    <w:rsid w:val="00B5042E"/>
    <w:rsid w:val="00B52849"/>
    <w:rsid w:val="00B614F4"/>
    <w:rsid w:val="00B616DB"/>
    <w:rsid w:val="00B62E85"/>
    <w:rsid w:val="00B6583E"/>
    <w:rsid w:val="00B667A5"/>
    <w:rsid w:val="00B7353B"/>
    <w:rsid w:val="00B76331"/>
    <w:rsid w:val="00B83DE7"/>
    <w:rsid w:val="00B84F3B"/>
    <w:rsid w:val="00B86EA5"/>
    <w:rsid w:val="00B9468A"/>
    <w:rsid w:val="00BA0559"/>
    <w:rsid w:val="00BA20FB"/>
    <w:rsid w:val="00BA27F2"/>
    <w:rsid w:val="00BB1352"/>
    <w:rsid w:val="00BB36E6"/>
    <w:rsid w:val="00BB74FF"/>
    <w:rsid w:val="00BC0CBC"/>
    <w:rsid w:val="00BC0D24"/>
    <w:rsid w:val="00BC4BCA"/>
    <w:rsid w:val="00BC59EF"/>
    <w:rsid w:val="00BD1B0D"/>
    <w:rsid w:val="00BD3491"/>
    <w:rsid w:val="00BD5101"/>
    <w:rsid w:val="00BE1E16"/>
    <w:rsid w:val="00BE685D"/>
    <w:rsid w:val="00BF2733"/>
    <w:rsid w:val="00C00E22"/>
    <w:rsid w:val="00C05385"/>
    <w:rsid w:val="00C16704"/>
    <w:rsid w:val="00C24530"/>
    <w:rsid w:val="00C33AF2"/>
    <w:rsid w:val="00C33DC6"/>
    <w:rsid w:val="00C37CEE"/>
    <w:rsid w:val="00C44C7E"/>
    <w:rsid w:val="00C501B7"/>
    <w:rsid w:val="00C52476"/>
    <w:rsid w:val="00C712F9"/>
    <w:rsid w:val="00C7707E"/>
    <w:rsid w:val="00C77421"/>
    <w:rsid w:val="00C858FD"/>
    <w:rsid w:val="00C92255"/>
    <w:rsid w:val="00C94FA5"/>
    <w:rsid w:val="00C95FFF"/>
    <w:rsid w:val="00CB036E"/>
    <w:rsid w:val="00CC1BF8"/>
    <w:rsid w:val="00CC6F28"/>
    <w:rsid w:val="00CD47B9"/>
    <w:rsid w:val="00CD5935"/>
    <w:rsid w:val="00CE199B"/>
    <w:rsid w:val="00CE36E4"/>
    <w:rsid w:val="00CF0B14"/>
    <w:rsid w:val="00D0344A"/>
    <w:rsid w:val="00D04DAA"/>
    <w:rsid w:val="00D10C0B"/>
    <w:rsid w:val="00D11EF0"/>
    <w:rsid w:val="00D17AAB"/>
    <w:rsid w:val="00D27375"/>
    <w:rsid w:val="00D3033E"/>
    <w:rsid w:val="00D30B34"/>
    <w:rsid w:val="00D31C4A"/>
    <w:rsid w:val="00D320B1"/>
    <w:rsid w:val="00D33B28"/>
    <w:rsid w:val="00D37807"/>
    <w:rsid w:val="00D404D2"/>
    <w:rsid w:val="00D4376B"/>
    <w:rsid w:val="00D522BF"/>
    <w:rsid w:val="00D53402"/>
    <w:rsid w:val="00D56305"/>
    <w:rsid w:val="00D575F1"/>
    <w:rsid w:val="00D646AF"/>
    <w:rsid w:val="00D66E9A"/>
    <w:rsid w:val="00D702BE"/>
    <w:rsid w:val="00D826F4"/>
    <w:rsid w:val="00D833D0"/>
    <w:rsid w:val="00D84F83"/>
    <w:rsid w:val="00D85634"/>
    <w:rsid w:val="00D87F01"/>
    <w:rsid w:val="00D95455"/>
    <w:rsid w:val="00DA03FD"/>
    <w:rsid w:val="00DA403F"/>
    <w:rsid w:val="00DA5BBB"/>
    <w:rsid w:val="00DA63E9"/>
    <w:rsid w:val="00DB58CB"/>
    <w:rsid w:val="00DB68AD"/>
    <w:rsid w:val="00DD2BAD"/>
    <w:rsid w:val="00DD7CE8"/>
    <w:rsid w:val="00DE2EEB"/>
    <w:rsid w:val="00DE6544"/>
    <w:rsid w:val="00DE695F"/>
    <w:rsid w:val="00E05D87"/>
    <w:rsid w:val="00E102B2"/>
    <w:rsid w:val="00E11B20"/>
    <w:rsid w:val="00E2119D"/>
    <w:rsid w:val="00E23EDB"/>
    <w:rsid w:val="00E25B5A"/>
    <w:rsid w:val="00E30545"/>
    <w:rsid w:val="00E51396"/>
    <w:rsid w:val="00E54440"/>
    <w:rsid w:val="00E54D84"/>
    <w:rsid w:val="00E55B4C"/>
    <w:rsid w:val="00E6353E"/>
    <w:rsid w:val="00E64769"/>
    <w:rsid w:val="00E672C3"/>
    <w:rsid w:val="00E77F0F"/>
    <w:rsid w:val="00E80DD5"/>
    <w:rsid w:val="00E82047"/>
    <w:rsid w:val="00E85C2B"/>
    <w:rsid w:val="00E90C92"/>
    <w:rsid w:val="00E92F0B"/>
    <w:rsid w:val="00E95479"/>
    <w:rsid w:val="00EA2FA2"/>
    <w:rsid w:val="00EB01B6"/>
    <w:rsid w:val="00EC0675"/>
    <w:rsid w:val="00EC1D8C"/>
    <w:rsid w:val="00EC5DCF"/>
    <w:rsid w:val="00ED0505"/>
    <w:rsid w:val="00ED076B"/>
    <w:rsid w:val="00ED0D9B"/>
    <w:rsid w:val="00ED2154"/>
    <w:rsid w:val="00EE09C8"/>
    <w:rsid w:val="00EE55F5"/>
    <w:rsid w:val="00EF18A3"/>
    <w:rsid w:val="00EF2E86"/>
    <w:rsid w:val="00F013FA"/>
    <w:rsid w:val="00F03590"/>
    <w:rsid w:val="00F03AD0"/>
    <w:rsid w:val="00F069E8"/>
    <w:rsid w:val="00F07920"/>
    <w:rsid w:val="00F233A4"/>
    <w:rsid w:val="00F234A7"/>
    <w:rsid w:val="00F257D8"/>
    <w:rsid w:val="00F259A8"/>
    <w:rsid w:val="00F27F11"/>
    <w:rsid w:val="00F31DDC"/>
    <w:rsid w:val="00F344E8"/>
    <w:rsid w:val="00F35F69"/>
    <w:rsid w:val="00F43137"/>
    <w:rsid w:val="00F470BA"/>
    <w:rsid w:val="00F55388"/>
    <w:rsid w:val="00F55E33"/>
    <w:rsid w:val="00F57C6B"/>
    <w:rsid w:val="00F620B9"/>
    <w:rsid w:val="00F6518F"/>
    <w:rsid w:val="00F653BD"/>
    <w:rsid w:val="00F713C7"/>
    <w:rsid w:val="00F72AF0"/>
    <w:rsid w:val="00F732A9"/>
    <w:rsid w:val="00F75871"/>
    <w:rsid w:val="00F76AB2"/>
    <w:rsid w:val="00F90B70"/>
    <w:rsid w:val="00F90C3A"/>
    <w:rsid w:val="00FA0102"/>
    <w:rsid w:val="00FA0FBE"/>
    <w:rsid w:val="00FA6BF8"/>
    <w:rsid w:val="00FB17E1"/>
    <w:rsid w:val="00FB1A30"/>
    <w:rsid w:val="00FB3ABA"/>
    <w:rsid w:val="00FB4A61"/>
    <w:rsid w:val="00FB5645"/>
    <w:rsid w:val="00FD10FF"/>
    <w:rsid w:val="00FD185D"/>
    <w:rsid w:val="00FD51CA"/>
    <w:rsid w:val="00FE0363"/>
    <w:rsid w:val="00FE0B47"/>
    <w:rsid w:val="00FE56EC"/>
    <w:rsid w:val="00FE61AC"/>
    <w:rsid w:val="00FF6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522A8"/>
  <w15:docId w15:val="{E81D459F-96CB-4EFD-8820-3D9A90548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Heading2"/>
    <w:link w:val="Heading1Char"/>
    <w:qFormat/>
    <w:rsid w:val="009B7B94"/>
    <w:pPr>
      <w:jc w:val="center"/>
      <w:outlineLvl w:val="0"/>
    </w:pPr>
    <w:rPr>
      <w:rFonts w:asciiTheme="majorBidi" w:hAnsiTheme="majorBidi" w:cstheme="majorBidi"/>
      <w:b/>
      <w:sz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083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BD349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Report Text"/>
    <w:basedOn w:val="Normal"/>
    <w:link w:val="ListParagraphChar"/>
    <w:uiPriority w:val="34"/>
    <w:qFormat/>
    <w:rsid w:val="00AB1E8D"/>
    <w:pPr>
      <w:ind w:left="720"/>
      <w:contextualSpacing/>
    </w:pPr>
  </w:style>
  <w:style w:type="table" w:styleId="TableGrid">
    <w:name w:val="Table Grid"/>
    <w:basedOn w:val="TableNormal"/>
    <w:uiPriority w:val="59"/>
    <w:rsid w:val="00AB1E8D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2255"/>
  </w:style>
  <w:style w:type="paragraph" w:styleId="Footer">
    <w:name w:val="footer"/>
    <w:basedOn w:val="Normal"/>
    <w:link w:val="Foot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2255"/>
  </w:style>
  <w:style w:type="character" w:customStyle="1" w:styleId="Heading1Char">
    <w:name w:val="Heading 1 Char"/>
    <w:basedOn w:val="DefaultParagraphFont"/>
    <w:link w:val="Heading1"/>
    <w:rsid w:val="009B7B94"/>
    <w:rPr>
      <w:rFonts w:asciiTheme="majorBidi" w:hAnsiTheme="majorBidi" w:cstheme="majorBidi"/>
      <w:b/>
      <w:sz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083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PC">
    <w:name w:val="PC"/>
    <w:basedOn w:val="ListParagraph"/>
    <w:link w:val="PCChar"/>
    <w:qFormat/>
    <w:rsid w:val="002864EE"/>
    <w:pPr>
      <w:framePr w:hSpace="180" w:wrap="around" w:vAnchor="text" w:hAnchor="margin" w:xAlign="center" w:y="52"/>
      <w:spacing w:after="0" w:line="240" w:lineRule="auto"/>
      <w:ind w:left="0"/>
      <w:jc w:val="both"/>
    </w:pPr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PCChar">
    <w:name w:val="PC Char"/>
    <w:basedOn w:val="DefaultParagraphFont"/>
    <w:link w:val="PC"/>
    <w:rsid w:val="002864EE"/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rsid w:val="00BD349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unhideWhenUsed/>
    <w:rsid w:val="00450F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wrong">
    <w:name w:val="wrong"/>
    <w:basedOn w:val="DefaultParagraphFont"/>
    <w:rsid w:val="00450FB3"/>
  </w:style>
  <w:style w:type="character" w:customStyle="1" w:styleId="correct">
    <w:name w:val="correct"/>
    <w:basedOn w:val="DefaultParagraphFont"/>
    <w:rsid w:val="00450FB3"/>
  </w:style>
  <w:style w:type="character" w:customStyle="1" w:styleId="ListParagraphChar">
    <w:name w:val="List Paragraph Char"/>
    <w:aliases w:val="Report Text Char"/>
    <w:basedOn w:val="DefaultParagraphFont"/>
    <w:link w:val="ListParagraph"/>
    <w:uiPriority w:val="34"/>
    <w:locked/>
    <w:rsid w:val="00734EEB"/>
  </w:style>
  <w:style w:type="character" w:customStyle="1" w:styleId="pythonstringcolor">
    <w:name w:val="pythonstringcolor"/>
    <w:basedOn w:val="DefaultParagraphFont"/>
    <w:rsid w:val="007D24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787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0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94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5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E4C7AE-C136-48BB-B929-DD756859B3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9</Pages>
  <Words>1706</Words>
  <Characters>9730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tif</dc:creator>
  <cp:lastModifiedBy>Dr Zeeshan</cp:lastModifiedBy>
  <cp:revision>6</cp:revision>
  <dcterms:created xsi:type="dcterms:W3CDTF">2021-12-15T13:44:00Z</dcterms:created>
  <dcterms:modified xsi:type="dcterms:W3CDTF">2021-12-15T16:08:00Z</dcterms:modified>
</cp:coreProperties>
</file>